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8772BB">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8772BB">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D17A0A">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32"/>
                                    <w:szCs w:val="32"/>
                                  </w:rPr>
                                  <w:t>Daniel Wait</w:t>
                                </w:r>
                              </w:sdtContent>
                            </w:sdt>
                            <w:bookmarkEnd w:id="2"/>
                            <w:r w:rsidRPr="008573D2">
                              <w:rPr>
                                <w:color w:val="FFFFFF" w:themeColor="background1"/>
                                <w:sz w:val="32"/>
                                <w:szCs w:val="32"/>
                              </w:rPr>
                              <w:t>|</w:t>
                            </w:r>
                            <w:r w:rsidRPr="00046B89">
                              <w:rPr>
                                <w:color w:val="FFFFFF" w:themeColor="background1"/>
                                <w:sz w:val="32"/>
                                <w:szCs w:val="32"/>
                              </w:rPr>
                              <w:t xml:space="preserve"> </w:t>
                            </w:r>
                            <w:r>
                              <w:rPr>
                                <w:color w:val="FFFFFF" w:themeColor="background1"/>
                                <w:sz w:val="32"/>
                                <w:szCs w:val="32"/>
                              </w:rPr>
                              <w:t>Candidate No.</w:t>
                            </w:r>
                          </w:p>
                          <w:p w14:paraId="2070329B" w14:textId="38B674E6" w:rsidR="00D17A0A" w:rsidRDefault="00D17A0A">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Pr>
                                    <w:caps/>
                                    <w:color w:val="FFFFFF" w:themeColor="background1"/>
                                  </w:rPr>
                                  <w:t>[school]</w:t>
                                </w:r>
                              </w:sdtContent>
                            </w:sdt>
                            <w:r>
                              <w:rPr>
                                <w:caps/>
                                <w:color w:val="FFFFFF" w:themeColor="background1"/>
                              </w:rPr>
                              <w:t xml:space="preserve"> </w:t>
                            </w:r>
                            <w:bookmarkStart w:id="3" w:name="_Hlk65568204"/>
                            <w:r>
                              <w:rPr>
                                <w:caps/>
                                <w:color w:val="FFFFFF" w:themeColor="background1"/>
                              </w:rPr>
                              <w:t>|</w:t>
                            </w:r>
                            <w:bookmarkEnd w:id="3"/>
                            <w:r>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Content>
                                <w:r>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2951B0D2" w14:textId="1DDA353F" w:rsidR="00ED7366"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69645066" w:history="1">
            <w:r w:rsidR="00ED7366" w:rsidRPr="00DD5FFB">
              <w:rPr>
                <w:rStyle w:val="Hyperlink"/>
                <w:noProof/>
              </w:rPr>
              <w:t>1</w:t>
            </w:r>
            <w:r w:rsidR="00ED7366">
              <w:rPr>
                <w:noProof/>
                <w:sz w:val="22"/>
                <w:lang w:eastAsia="en-GB"/>
              </w:rPr>
              <w:tab/>
            </w:r>
            <w:r w:rsidR="00ED7366" w:rsidRPr="00DD5FFB">
              <w:rPr>
                <w:rStyle w:val="Hyperlink"/>
                <w:noProof/>
              </w:rPr>
              <w:t>Analysis</w:t>
            </w:r>
            <w:r w:rsidR="00ED7366">
              <w:rPr>
                <w:noProof/>
                <w:webHidden/>
              </w:rPr>
              <w:tab/>
            </w:r>
            <w:r w:rsidR="00ED7366">
              <w:rPr>
                <w:noProof/>
                <w:webHidden/>
              </w:rPr>
              <w:fldChar w:fldCharType="begin"/>
            </w:r>
            <w:r w:rsidR="00ED7366">
              <w:rPr>
                <w:noProof/>
                <w:webHidden/>
              </w:rPr>
              <w:instrText xml:space="preserve"> PAGEREF _Toc69645066 \h </w:instrText>
            </w:r>
            <w:r w:rsidR="00ED7366">
              <w:rPr>
                <w:noProof/>
                <w:webHidden/>
              </w:rPr>
            </w:r>
            <w:r w:rsidR="00ED7366">
              <w:rPr>
                <w:noProof/>
                <w:webHidden/>
              </w:rPr>
              <w:fldChar w:fldCharType="separate"/>
            </w:r>
            <w:r w:rsidR="00ED7366">
              <w:rPr>
                <w:noProof/>
                <w:webHidden/>
              </w:rPr>
              <w:t>2</w:t>
            </w:r>
            <w:r w:rsidR="00ED7366">
              <w:rPr>
                <w:noProof/>
                <w:webHidden/>
              </w:rPr>
              <w:fldChar w:fldCharType="end"/>
            </w:r>
          </w:hyperlink>
        </w:p>
        <w:p w14:paraId="3DF9286E" w14:textId="2580AC78" w:rsidR="00ED7366" w:rsidRDefault="008772BB">
          <w:pPr>
            <w:pStyle w:val="TOC2"/>
            <w:tabs>
              <w:tab w:val="left" w:pos="880"/>
              <w:tab w:val="right" w:leader="dot" w:pos="9016"/>
            </w:tabs>
            <w:rPr>
              <w:noProof/>
              <w:sz w:val="22"/>
              <w:lang w:eastAsia="en-GB"/>
            </w:rPr>
          </w:pPr>
          <w:hyperlink w:anchor="_Toc69645067" w:history="1">
            <w:r w:rsidR="00ED7366" w:rsidRPr="00DD5FFB">
              <w:rPr>
                <w:rStyle w:val="Hyperlink"/>
                <w:noProof/>
              </w:rPr>
              <w:t>1.1</w:t>
            </w:r>
            <w:r w:rsidR="00ED7366">
              <w:rPr>
                <w:noProof/>
                <w:sz w:val="22"/>
                <w:lang w:eastAsia="en-GB"/>
              </w:rPr>
              <w:tab/>
            </w:r>
            <w:r w:rsidR="00ED7366" w:rsidRPr="00DD5FFB">
              <w:rPr>
                <w:rStyle w:val="Hyperlink"/>
                <w:noProof/>
              </w:rPr>
              <w:t>Problem Identification</w:t>
            </w:r>
            <w:r w:rsidR="00ED7366">
              <w:rPr>
                <w:noProof/>
                <w:webHidden/>
              </w:rPr>
              <w:tab/>
            </w:r>
            <w:r w:rsidR="00ED7366">
              <w:rPr>
                <w:noProof/>
                <w:webHidden/>
              </w:rPr>
              <w:fldChar w:fldCharType="begin"/>
            </w:r>
            <w:r w:rsidR="00ED7366">
              <w:rPr>
                <w:noProof/>
                <w:webHidden/>
              </w:rPr>
              <w:instrText xml:space="preserve"> PAGEREF _Toc69645067 \h </w:instrText>
            </w:r>
            <w:r w:rsidR="00ED7366">
              <w:rPr>
                <w:noProof/>
                <w:webHidden/>
              </w:rPr>
            </w:r>
            <w:r w:rsidR="00ED7366">
              <w:rPr>
                <w:noProof/>
                <w:webHidden/>
              </w:rPr>
              <w:fldChar w:fldCharType="separate"/>
            </w:r>
            <w:r w:rsidR="00ED7366">
              <w:rPr>
                <w:noProof/>
                <w:webHidden/>
              </w:rPr>
              <w:t>2</w:t>
            </w:r>
            <w:r w:rsidR="00ED7366">
              <w:rPr>
                <w:noProof/>
                <w:webHidden/>
              </w:rPr>
              <w:fldChar w:fldCharType="end"/>
            </w:r>
          </w:hyperlink>
        </w:p>
        <w:p w14:paraId="1A90CA06" w14:textId="180B7E4D" w:rsidR="00ED7366" w:rsidRDefault="008772BB">
          <w:pPr>
            <w:pStyle w:val="TOC3"/>
            <w:tabs>
              <w:tab w:val="left" w:pos="1100"/>
              <w:tab w:val="right" w:leader="dot" w:pos="9016"/>
            </w:tabs>
            <w:rPr>
              <w:noProof/>
              <w:sz w:val="22"/>
              <w:lang w:eastAsia="en-GB"/>
            </w:rPr>
          </w:pPr>
          <w:hyperlink w:anchor="_Toc69645068" w:history="1">
            <w:r w:rsidR="00ED7366" w:rsidRPr="00DD5FFB">
              <w:rPr>
                <w:rStyle w:val="Hyperlink"/>
                <w:noProof/>
              </w:rPr>
              <w:t>1.1.1</w:t>
            </w:r>
            <w:r w:rsidR="00ED7366">
              <w:rPr>
                <w:noProof/>
                <w:sz w:val="22"/>
                <w:lang w:eastAsia="en-GB"/>
              </w:rPr>
              <w:tab/>
            </w:r>
            <w:r w:rsidR="00ED7366" w:rsidRPr="00DD5FFB">
              <w:rPr>
                <w:rStyle w:val="Hyperlink"/>
                <w:noProof/>
              </w:rPr>
              <w:t>Problem outline</w:t>
            </w:r>
            <w:r w:rsidR="00ED7366">
              <w:rPr>
                <w:noProof/>
                <w:webHidden/>
              </w:rPr>
              <w:tab/>
            </w:r>
            <w:r w:rsidR="00ED7366">
              <w:rPr>
                <w:noProof/>
                <w:webHidden/>
              </w:rPr>
              <w:fldChar w:fldCharType="begin"/>
            </w:r>
            <w:r w:rsidR="00ED7366">
              <w:rPr>
                <w:noProof/>
                <w:webHidden/>
              </w:rPr>
              <w:instrText xml:space="preserve"> PAGEREF _Toc69645068 \h </w:instrText>
            </w:r>
            <w:r w:rsidR="00ED7366">
              <w:rPr>
                <w:noProof/>
                <w:webHidden/>
              </w:rPr>
            </w:r>
            <w:r w:rsidR="00ED7366">
              <w:rPr>
                <w:noProof/>
                <w:webHidden/>
              </w:rPr>
              <w:fldChar w:fldCharType="separate"/>
            </w:r>
            <w:r w:rsidR="00ED7366">
              <w:rPr>
                <w:noProof/>
                <w:webHidden/>
              </w:rPr>
              <w:t>2</w:t>
            </w:r>
            <w:r w:rsidR="00ED7366">
              <w:rPr>
                <w:noProof/>
                <w:webHidden/>
              </w:rPr>
              <w:fldChar w:fldCharType="end"/>
            </w:r>
          </w:hyperlink>
        </w:p>
        <w:p w14:paraId="3FA2F549" w14:textId="1AECBF96" w:rsidR="00ED7366" w:rsidRDefault="008772BB">
          <w:pPr>
            <w:pStyle w:val="TOC3"/>
            <w:tabs>
              <w:tab w:val="left" w:pos="1100"/>
              <w:tab w:val="right" w:leader="dot" w:pos="9016"/>
            </w:tabs>
            <w:rPr>
              <w:noProof/>
              <w:sz w:val="22"/>
              <w:lang w:eastAsia="en-GB"/>
            </w:rPr>
          </w:pPr>
          <w:hyperlink w:anchor="_Toc69645069" w:history="1">
            <w:r w:rsidR="00ED7366" w:rsidRPr="00DD5FFB">
              <w:rPr>
                <w:rStyle w:val="Hyperlink"/>
                <w:noProof/>
              </w:rPr>
              <w:t>1.1.2</w:t>
            </w:r>
            <w:r w:rsidR="00ED7366">
              <w:rPr>
                <w:noProof/>
                <w:sz w:val="22"/>
                <w:lang w:eastAsia="en-GB"/>
              </w:rPr>
              <w:tab/>
            </w:r>
            <w:r w:rsidR="00ED7366" w:rsidRPr="00DD5FFB">
              <w:rPr>
                <w:rStyle w:val="Hyperlink"/>
                <w:noProof/>
              </w:rPr>
              <w:t>How can the problem be solved by computational methods?</w:t>
            </w:r>
            <w:r w:rsidR="00ED7366">
              <w:rPr>
                <w:noProof/>
                <w:webHidden/>
              </w:rPr>
              <w:tab/>
            </w:r>
            <w:r w:rsidR="00ED7366">
              <w:rPr>
                <w:noProof/>
                <w:webHidden/>
              </w:rPr>
              <w:fldChar w:fldCharType="begin"/>
            </w:r>
            <w:r w:rsidR="00ED7366">
              <w:rPr>
                <w:noProof/>
                <w:webHidden/>
              </w:rPr>
              <w:instrText xml:space="preserve"> PAGEREF _Toc69645069 \h </w:instrText>
            </w:r>
            <w:r w:rsidR="00ED7366">
              <w:rPr>
                <w:noProof/>
                <w:webHidden/>
              </w:rPr>
            </w:r>
            <w:r w:rsidR="00ED7366">
              <w:rPr>
                <w:noProof/>
                <w:webHidden/>
              </w:rPr>
              <w:fldChar w:fldCharType="separate"/>
            </w:r>
            <w:r w:rsidR="00ED7366">
              <w:rPr>
                <w:noProof/>
                <w:webHidden/>
              </w:rPr>
              <w:t>2</w:t>
            </w:r>
            <w:r w:rsidR="00ED7366">
              <w:rPr>
                <w:noProof/>
                <w:webHidden/>
              </w:rPr>
              <w:fldChar w:fldCharType="end"/>
            </w:r>
          </w:hyperlink>
        </w:p>
        <w:p w14:paraId="69A8D8B2" w14:textId="66E8404F" w:rsidR="00ED7366" w:rsidRDefault="008772BB">
          <w:pPr>
            <w:pStyle w:val="TOC3"/>
            <w:tabs>
              <w:tab w:val="left" w:pos="1100"/>
              <w:tab w:val="right" w:leader="dot" w:pos="9016"/>
            </w:tabs>
            <w:rPr>
              <w:noProof/>
              <w:sz w:val="22"/>
              <w:lang w:eastAsia="en-GB"/>
            </w:rPr>
          </w:pPr>
          <w:hyperlink w:anchor="_Toc69645070" w:history="1">
            <w:r w:rsidR="00ED7366" w:rsidRPr="00DD5FFB">
              <w:rPr>
                <w:rStyle w:val="Hyperlink"/>
                <w:noProof/>
              </w:rPr>
              <w:t>1.1.3</w:t>
            </w:r>
            <w:r w:rsidR="00ED7366">
              <w:rPr>
                <w:noProof/>
                <w:sz w:val="22"/>
                <w:lang w:eastAsia="en-GB"/>
              </w:rPr>
              <w:tab/>
            </w:r>
            <w:r w:rsidR="00ED7366" w:rsidRPr="00DD5FFB">
              <w:rPr>
                <w:rStyle w:val="Hyperlink"/>
                <w:noProof/>
              </w:rPr>
              <w:t>Computational methods that the solution lends itself to</w:t>
            </w:r>
            <w:r w:rsidR="00ED7366">
              <w:rPr>
                <w:noProof/>
                <w:webHidden/>
              </w:rPr>
              <w:tab/>
            </w:r>
            <w:r w:rsidR="00ED7366">
              <w:rPr>
                <w:noProof/>
                <w:webHidden/>
              </w:rPr>
              <w:fldChar w:fldCharType="begin"/>
            </w:r>
            <w:r w:rsidR="00ED7366">
              <w:rPr>
                <w:noProof/>
                <w:webHidden/>
              </w:rPr>
              <w:instrText xml:space="preserve"> PAGEREF _Toc69645070 \h </w:instrText>
            </w:r>
            <w:r w:rsidR="00ED7366">
              <w:rPr>
                <w:noProof/>
                <w:webHidden/>
              </w:rPr>
            </w:r>
            <w:r w:rsidR="00ED7366">
              <w:rPr>
                <w:noProof/>
                <w:webHidden/>
              </w:rPr>
              <w:fldChar w:fldCharType="separate"/>
            </w:r>
            <w:r w:rsidR="00ED7366">
              <w:rPr>
                <w:noProof/>
                <w:webHidden/>
              </w:rPr>
              <w:t>2</w:t>
            </w:r>
            <w:r w:rsidR="00ED7366">
              <w:rPr>
                <w:noProof/>
                <w:webHidden/>
              </w:rPr>
              <w:fldChar w:fldCharType="end"/>
            </w:r>
          </w:hyperlink>
        </w:p>
        <w:p w14:paraId="0D8E0314" w14:textId="3B519C40" w:rsidR="00ED7366" w:rsidRDefault="008772BB">
          <w:pPr>
            <w:pStyle w:val="TOC2"/>
            <w:tabs>
              <w:tab w:val="left" w:pos="880"/>
              <w:tab w:val="right" w:leader="dot" w:pos="9016"/>
            </w:tabs>
            <w:rPr>
              <w:noProof/>
              <w:sz w:val="22"/>
              <w:lang w:eastAsia="en-GB"/>
            </w:rPr>
          </w:pPr>
          <w:hyperlink w:anchor="_Toc69645071" w:history="1">
            <w:r w:rsidR="00ED7366" w:rsidRPr="00DD5FFB">
              <w:rPr>
                <w:rStyle w:val="Hyperlink"/>
                <w:noProof/>
              </w:rPr>
              <w:t>1.2</w:t>
            </w:r>
            <w:r w:rsidR="00ED7366">
              <w:rPr>
                <w:noProof/>
                <w:sz w:val="22"/>
                <w:lang w:eastAsia="en-GB"/>
              </w:rPr>
              <w:tab/>
            </w:r>
            <w:r w:rsidR="00ED7366" w:rsidRPr="00DD5FFB">
              <w:rPr>
                <w:rStyle w:val="Hyperlink"/>
                <w:noProof/>
              </w:rPr>
              <w:t>Stakeholders</w:t>
            </w:r>
            <w:r w:rsidR="00ED7366">
              <w:rPr>
                <w:noProof/>
                <w:webHidden/>
              </w:rPr>
              <w:tab/>
            </w:r>
            <w:r w:rsidR="00ED7366">
              <w:rPr>
                <w:noProof/>
                <w:webHidden/>
              </w:rPr>
              <w:fldChar w:fldCharType="begin"/>
            </w:r>
            <w:r w:rsidR="00ED7366">
              <w:rPr>
                <w:noProof/>
                <w:webHidden/>
              </w:rPr>
              <w:instrText xml:space="preserve"> PAGEREF _Toc69645071 \h </w:instrText>
            </w:r>
            <w:r w:rsidR="00ED7366">
              <w:rPr>
                <w:noProof/>
                <w:webHidden/>
              </w:rPr>
            </w:r>
            <w:r w:rsidR="00ED7366">
              <w:rPr>
                <w:noProof/>
                <w:webHidden/>
              </w:rPr>
              <w:fldChar w:fldCharType="separate"/>
            </w:r>
            <w:r w:rsidR="00ED7366">
              <w:rPr>
                <w:noProof/>
                <w:webHidden/>
              </w:rPr>
              <w:t>3</w:t>
            </w:r>
            <w:r w:rsidR="00ED7366">
              <w:rPr>
                <w:noProof/>
                <w:webHidden/>
              </w:rPr>
              <w:fldChar w:fldCharType="end"/>
            </w:r>
          </w:hyperlink>
        </w:p>
        <w:p w14:paraId="1C18C4A6" w14:textId="342BD9D2" w:rsidR="00ED7366" w:rsidRDefault="008772BB">
          <w:pPr>
            <w:pStyle w:val="TOC3"/>
            <w:tabs>
              <w:tab w:val="left" w:pos="1100"/>
              <w:tab w:val="right" w:leader="dot" w:pos="9016"/>
            </w:tabs>
            <w:rPr>
              <w:noProof/>
              <w:sz w:val="22"/>
              <w:lang w:eastAsia="en-GB"/>
            </w:rPr>
          </w:pPr>
          <w:hyperlink w:anchor="_Toc69645072" w:history="1">
            <w:r w:rsidR="00ED7366" w:rsidRPr="00DD5FFB">
              <w:rPr>
                <w:rStyle w:val="Hyperlink"/>
                <w:noProof/>
              </w:rPr>
              <w:t>1.2.1</w:t>
            </w:r>
            <w:r w:rsidR="00ED7366">
              <w:rPr>
                <w:noProof/>
                <w:sz w:val="22"/>
                <w:lang w:eastAsia="en-GB"/>
              </w:rPr>
              <w:tab/>
            </w:r>
            <w:r w:rsidR="00ED7366" w:rsidRPr="00DD5FFB">
              <w:rPr>
                <w:rStyle w:val="Hyperlink"/>
                <w:noProof/>
              </w:rPr>
              <w:t>Identification</w:t>
            </w:r>
            <w:r w:rsidR="00ED7366">
              <w:rPr>
                <w:noProof/>
                <w:webHidden/>
              </w:rPr>
              <w:tab/>
            </w:r>
            <w:r w:rsidR="00ED7366">
              <w:rPr>
                <w:noProof/>
                <w:webHidden/>
              </w:rPr>
              <w:fldChar w:fldCharType="begin"/>
            </w:r>
            <w:r w:rsidR="00ED7366">
              <w:rPr>
                <w:noProof/>
                <w:webHidden/>
              </w:rPr>
              <w:instrText xml:space="preserve"> PAGEREF _Toc69645072 \h </w:instrText>
            </w:r>
            <w:r w:rsidR="00ED7366">
              <w:rPr>
                <w:noProof/>
                <w:webHidden/>
              </w:rPr>
            </w:r>
            <w:r w:rsidR="00ED7366">
              <w:rPr>
                <w:noProof/>
                <w:webHidden/>
              </w:rPr>
              <w:fldChar w:fldCharType="separate"/>
            </w:r>
            <w:r w:rsidR="00ED7366">
              <w:rPr>
                <w:noProof/>
                <w:webHidden/>
              </w:rPr>
              <w:t>3</w:t>
            </w:r>
            <w:r w:rsidR="00ED7366">
              <w:rPr>
                <w:noProof/>
                <w:webHidden/>
              </w:rPr>
              <w:fldChar w:fldCharType="end"/>
            </w:r>
          </w:hyperlink>
        </w:p>
        <w:p w14:paraId="7D3CD87C" w14:textId="085DBB41" w:rsidR="00ED7366" w:rsidRDefault="008772BB">
          <w:pPr>
            <w:pStyle w:val="TOC3"/>
            <w:tabs>
              <w:tab w:val="left" w:pos="1100"/>
              <w:tab w:val="right" w:leader="dot" w:pos="9016"/>
            </w:tabs>
            <w:rPr>
              <w:noProof/>
              <w:sz w:val="22"/>
              <w:lang w:eastAsia="en-GB"/>
            </w:rPr>
          </w:pPr>
          <w:hyperlink w:anchor="_Toc69645073" w:history="1">
            <w:r w:rsidR="00ED7366" w:rsidRPr="00DD5FFB">
              <w:rPr>
                <w:rStyle w:val="Hyperlink"/>
                <w:noProof/>
              </w:rPr>
              <w:t>1.2.2</w:t>
            </w:r>
            <w:r w:rsidR="00ED7366">
              <w:rPr>
                <w:noProof/>
                <w:sz w:val="22"/>
                <w:lang w:eastAsia="en-GB"/>
              </w:rPr>
              <w:tab/>
            </w:r>
            <w:r w:rsidR="00ED7366" w:rsidRPr="00DD5FFB">
              <w:rPr>
                <w:rStyle w:val="Hyperlink"/>
                <w:noProof/>
              </w:rPr>
              <w:t>Interview with Ethan Sandy</w:t>
            </w:r>
            <w:r w:rsidR="00ED7366">
              <w:rPr>
                <w:noProof/>
                <w:webHidden/>
              </w:rPr>
              <w:tab/>
            </w:r>
            <w:r w:rsidR="00ED7366">
              <w:rPr>
                <w:noProof/>
                <w:webHidden/>
              </w:rPr>
              <w:fldChar w:fldCharType="begin"/>
            </w:r>
            <w:r w:rsidR="00ED7366">
              <w:rPr>
                <w:noProof/>
                <w:webHidden/>
              </w:rPr>
              <w:instrText xml:space="preserve"> PAGEREF _Toc69645073 \h </w:instrText>
            </w:r>
            <w:r w:rsidR="00ED7366">
              <w:rPr>
                <w:noProof/>
                <w:webHidden/>
              </w:rPr>
            </w:r>
            <w:r w:rsidR="00ED7366">
              <w:rPr>
                <w:noProof/>
                <w:webHidden/>
              </w:rPr>
              <w:fldChar w:fldCharType="separate"/>
            </w:r>
            <w:r w:rsidR="00ED7366">
              <w:rPr>
                <w:noProof/>
                <w:webHidden/>
              </w:rPr>
              <w:t>4</w:t>
            </w:r>
            <w:r w:rsidR="00ED7366">
              <w:rPr>
                <w:noProof/>
                <w:webHidden/>
              </w:rPr>
              <w:fldChar w:fldCharType="end"/>
            </w:r>
          </w:hyperlink>
        </w:p>
        <w:p w14:paraId="224A187E" w14:textId="2D7E6C7D" w:rsidR="00ED7366" w:rsidRDefault="008772BB">
          <w:pPr>
            <w:pStyle w:val="TOC3"/>
            <w:tabs>
              <w:tab w:val="left" w:pos="1100"/>
              <w:tab w:val="right" w:leader="dot" w:pos="9016"/>
            </w:tabs>
            <w:rPr>
              <w:noProof/>
              <w:sz w:val="22"/>
              <w:lang w:eastAsia="en-GB"/>
            </w:rPr>
          </w:pPr>
          <w:hyperlink w:anchor="_Toc69645074" w:history="1">
            <w:r w:rsidR="00ED7366" w:rsidRPr="00DD5FFB">
              <w:rPr>
                <w:rStyle w:val="Hyperlink"/>
                <w:noProof/>
              </w:rPr>
              <w:t>1.2.3</w:t>
            </w:r>
            <w:r w:rsidR="00ED7366">
              <w:rPr>
                <w:noProof/>
                <w:sz w:val="22"/>
                <w:lang w:eastAsia="en-GB"/>
              </w:rPr>
              <w:tab/>
            </w:r>
            <w:r w:rsidR="00ED7366" w:rsidRPr="00DD5FFB">
              <w:rPr>
                <w:rStyle w:val="Hyperlink"/>
                <w:noProof/>
              </w:rPr>
              <w:t>Questions and methodology</w:t>
            </w:r>
            <w:r w:rsidR="00ED7366">
              <w:rPr>
                <w:noProof/>
                <w:webHidden/>
              </w:rPr>
              <w:tab/>
            </w:r>
            <w:r w:rsidR="00ED7366">
              <w:rPr>
                <w:noProof/>
                <w:webHidden/>
              </w:rPr>
              <w:fldChar w:fldCharType="begin"/>
            </w:r>
            <w:r w:rsidR="00ED7366">
              <w:rPr>
                <w:noProof/>
                <w:webHidden/>
              </w:rPr>
              <w:instrText xml:space="preserve"> PAGEREF _Toc69645074 \h </w:instrText>
            </w:r>
            <w:r w:rsidR="00ED7366">
              <w:rPr>
                <w:noProof/>
                <w:webHidden/>
              </w:rPr>
            </w:r>
            <w:r w:rsidR="00ED7366">
              <w:rPr>
                <w:noProof/>
                <w:webHidden/>
              </w:rPr>
              <w:fldChar w:fldCharType="separate"/>
            </w:r>
            <w:r w:rsidR="00ED7366">
              <w:rPr>
                <w:noProof/>
                <w:webHidden/>
              </w:rPr>
              <w:t>6</w:t>
            </w:r>
            <w:r w:rsidR="00ED7366">
              <w:rPr>
                <w:noProof/>
                <w:webHidden/>
              </w:rPr>
              <w:fldChar w:fldCharType="end"/>
            </w:r>
          </w:hyperlink>
        </w:p>
        <w:p w14:paraId="0F9A4E9A" w14:textId="787C7984" w:rsidR="00ED7366" w:rsidRDefault="008772BB">
          <w:pPr>
            <w:pStyle w:val="TOC3"/>
            <w:tabs>
              <w:tab w:val="left" w:pos="1100"/>
              <w:tab w:val="right" w:leader="dot" w:pos="9016"/>
            </w:tabs>
            <w:rPr>
              <w:noProof/>
              <w:sz w:val="22"/>
              <w:lang w:eastAsia="en-GB"/>
            </w:rPr>
          </w:pPr>
          <w:hyperlink w:anchor="_Toc69645075" w:history="1">
            <w:r w:rsidR="00ED7366" w:rsidRPr="00DD5FFB">
              <w:rPr>
                <w:rStyle w:val="Hyperlink"/>
                <w:noProof/>
              </w:rPr>
              <w:t>1.2.4</w:t>
            </w:r>
            <w:r w:rsidR="00ED7366">
              <w:rPr>
                <w:noProof/>
                <w:sz w:val="22"/>
                <w:lang w:eastAsia="en-GB"/>
              </w:rPr>
              <w:tab/>
            </w:r>
            <w:r w:rsidR="00ED7366" w:rsidRPr="00DD5FFB">
              <w:rPr>
                <w:rStyle w:val="Hyperlink"/>
                <w:noProof/>
              </w:rPr>
              <w:t>Results analysis</w:t>
            </w:r>
            <w:r w:rsidR="00ED7366">
              <w:rPr>
                <w:noProof/>
                <w:webHidden/>
              </w:rPr>
              <w:tab/>
            </w:r>
            <w:r w:rsidR="00ED7366">
              <w:rPr>
                <w:noProof/>
                <w:webHidden/>
              </w:rPr>
              <w:fldChar w:fldCharType="begin"/>
            </w:r>
            <w:r w:rsidR="00ED7366">
              <w:rPr>
                <w:noProof/>
                <w:webHidden/>
              </w:rPr>
              <w:instrText xml:space="preserve"> PAGEREF _Toc69645075 \h </w:instrText>
            </w:r>
            <w:r w:rsidR="00ED7366">
              <w:rPr>
                <w:noProof/>
                <w:webHidden/>
              </w:rPr>
            </w:r>
            <w:r w:rsidR="00ED7366">
              <w:rPr>
                <w:noProof/>
                <w:webHidden/>
              </w:rPr>
              <w:fldChar w:fldCharType="separate"/>
            </w:r>
            <w:r w:rsidR="00ED7366">
              <w:rPr>
                <w:noProof/>
                <w:webHidden/>
              </w:rPr>
              <w:t>6</w:t>
            </w:r>
            <w:r w:rsidR="00ED7366">
              <w:rPr>
                <w:noProof/>
                <w:webHidden/>
              </w:rPr>
              <w:fldChar w:fldCharType="end"/>
            </w:r>
          </w:hyperlink>
        </w:p>
        <w:p w14:paraId="2DC61F98" w14:textId="30786D59" w:rsidR="00ED7366" w:rsidRDefault="008772BB">
          <w:pPr>
            <w:pStyle w:val="TOC3"/>
            <w:tabs>
              <w:tab w:val="left" w:pos="1100"/>
              <w:tab w:val="right" w:leader="dot" w:pos="9016"/>
            </w:tabs>
            <w:rPr>
              <w:noProof/>
              <w:sz w:val="22"/>
              <w:lang w:eastAsia="en-GB"/>
            </w:rPr>
          </w:pPr>
          <w:hyperlink w:anchor="_Toc69645076" w:history="1">
            <w:r w:rsidR="00ED7366" w:rsidRPr="00DD5FFB">
              <w:rPr>
                <w:rStyle w:val="Hyperlink"/>
                <w:noProof/>
              </w:rPr>
              <w:t>1.2.5</w:t>
            </w:r>
            <w:r w:rsidR="00ED7366">
              <w:rPr>
                <w:noProof/>
                <w:sz w:val="22"/>
                <w:lang w:eastAsia="en-GB"/>
              </w:rPr>
              <w:tab/>
            </w:r>
            <w:r w:rsidR="00ED7366" w:rsidRPr="00DD5FFB">
              <w:rPr>
                <w:rStyle w:val="Hyperlink"/>
                <w:noProof/>
              </w:rPr>
              <w:t>Conclusion</w:t>
            </w:r>
            <w:r w:rsidR="00ED7366">
              <w:rPr>
                <w:noProof/>
                <w:webHidden/>
              </w:rPr>
              <w:tab/>
            </w:r>
            <w:r w:rsidR="00ED7366">
              <w:rPr>
                <w:noProof/>
                <w:webHidden/>
              </w:rPr>
              <w:fldChar w:fldCharType="begin"/>
            </w:r>
            <w:r w:rsidR="00ED7366">
              <w:rPr>
                <w:noProof/>
                <w:webHidden/>
              </w:rPr>
              <w:instrText xml:space="preserve"> PAGEREF _Toc69645076 \h </w:instrText>
            </w:r>
            <w:r w:rsidR="00ED7366">
              <w:rPr>
                <w:noProof/>
                <w:webHidden/>
              </w:rPr>
            </w:r>
            <w:r w:rsidR="00ED7366">
              <w:rPr>
                <w:noProof/>
                <w:webHidden/>
              </w:rPr>
              <w:fldChar w:fldCharType="separate"/>
            </w:r>
            <w:r w:rsidR="00ED7366">
              <w:rPr>
                <w:noProof/>
                <w:webHidden/>
              </w:rPr>
              <w:t>9</w:t>
            </w:r>
            <w:r w:rsidR="00ED7366">
              <w:rPr>
                <w:noProof/>
                <w:webHidden/>
              </w:rPr>
              <w:fldChar w:fldCharType="end"/>
            </w:r>
          </w:hyperlink>
        </w:p>
        <w:p w14:paraId="24B6E628" w14:textId="6AAF7437" w:rsidR="00ED7366" w:rsidRDefault="008772BB">
          <w:pPr>
            <w:pStyle w:val="TOC2"/>
            <w:tabs>
              <w:tab w:val="left" w:pos="880"/>
              <w:tab w:val="right" w:leader="dot" w:pos="9016"/>
            </w:tabs>
            <w:rPr>
              <w:noProof/>
              <w:sz w:val="22"/>
              <w:lang w:eastAsia="en-GB"/>
            </w:rPr>
          </w:pPr>
          <w:hyperlink w:anchor="_Toc69645077" w:history="1">
            <w:r w:rsidR="00ED7366" w:rsidRPr="00DD5FFB">
              <w:rPr>
                <w:rStyle w:val="Hyperlink"/>
                <w:noProof/>
              </w:rPr>
              <w:t>1.3</w:t>
            </w:r>
            <w:r w:rsidR="00ED7366">
              <w:rPr>
                <w:noProof/>
                <w:sz w:val="22"/>
                <w:lang w:eastAsia="en-GB"/>
              </w:rPr>
              <w:tab/>
            </w:r>
            <w:r w:rsidR="00ED7366" w:rsidRPr="00DD5FFB">
              <w:rPr>
                <w:rStyle w:val="Hyperlink"/>
                <w:noProof/>
              </w:rPr>
              <w:t>Research</w:t>
            </w:r>
            <w:r w:rsidR="00ED7366">
              <w:rPr>
                <w:noProof/>
                <w:webHidden/>
              </w:rPr>
              <w:tab/>
            </w:r>
            <w:r w:rsidR="00ED7366">
              <w:rPr>
                <w:noProof/>
                <w:webHidden/>
              </w:rPr>
              <w:fldChar w:fldCharType="begin"/>
            </w:r>
            <w:r w:rsidR="00ED7366">
              <w:rPr>
                <w:noProof/>
                <w:webHidden/>
              </w:rPr>
              <w:instrText xml:space="preserve"> PAGEREF _Toc69645077 \h </w:instrText>
            </w:r>
            <w:r w:rsidR="00ED7366">
              <w:rPr>
                <w:noProof/>
                <w:webHidden/>
              </w:rPr>
            </w:r>
            <w:r w:rsidR="00ED7366">
              <w:rPr>
                <w:noProof/>
                <w:webHidden/>
              </w:rPr>
              <w:fldChar w:fldCharType="separate"/>
            </w:r>
            <w:r w:rsidR="00ED7366">
              <w:rPr>
                <w:noProof/>
                <w:webHidden/>
              </w:rPr>
              <w:t>9</w:t>
            </w:r>
            <w:r w:rsidR="00ED7366">
              <w:rPr>
                <w:noProof/>
                <w:webHidden/>
              </w:rPr>
              <w:fldChar w:fldCharType="end"/>
            </w:r>
          </w:hyperlink>
        </w:p>
        <w:p w14:paraId="17A86181" w14:textId="451912D3" w:rsidR="00ED7366" w:rsidRDefault="008772BB">
          <w:pPr>
            <w:pStyle w:val="TOC3"/>
            <w:tabs>
              <w:tab w:val="left" w:pos="1100"/>
              <w:tab w:val="right" w:leader="dot" w:pos="9016"/>
            </w:tabs>
            <w:rPr>
              <w:noProof/>
              <w:sz w:val="22"/>
              <w:lang w:eastAsia="en-GB"/>
            </w:rPr>
          </w:pPr>
          <w:hyperlink w:anchor="_Toc69645078" w:history="1">
            <w:r w:rsidR="00ED7366" w:rsidRPr="00DD5FFB">
              <w:rPr>
                <w:rStyle w:val="Hyperlink"/>
                <w:noProof/>
              </w:rPr>
              <w:t>1.3.1</w:t>
            </w:r>
            <w:r w:rsidR="00ED7366">
              <w:rPr>
                <w:noProof/>
                <w:sz w:val="22"/>
                <w:lang w:eastAsia="en-GB"/>
              </w:rPr>
              <w:tab/>
            </w:r>
            <w:r w:rsidR="00ED7366" w:rsidRPr="00DD5FFB">
              <w:rPr>
                <w:rStyle w:val="Hyperlink"/>
                <w:noProof/>
              </w:rPr>
              <w:t>Existing program – Discord</w:t>
            </w:r>
            <w:r w:rsidR="00ED7366">
              <w:rPr>
                <w:noProof/>
                <w:webHidden/>
              </w:rPr>
              <w:tab/>
            </w:r>
            <w:r w:rsidR="00ED7366">
              <w:rPr>
                <w:noProof/>
                <w:webHidden/>
              </w:rPr>
              <w:fldChar w:fldCharType="begin"/>
            </w:r>
            <w:r w:rsidR="00ED7366">
              <w:rPr>
                <w:noProof/>
                <w:webHidden/>
              </w:rPr>
              <w:instrText xml:space="preserve"> PAGEREF _Toc69645078 \h </w:instrText>
            </w:r>
            <w:r w:rsidR="00ED7366">
              <w:rPr>
                <w:noProof/>
                <w:webHidden/>
              </w:rPr>
            </w:r>
            <w:r w:rsidR="00ED7366">
              <w:rPr>
                <w:noProof/>
                <w:webHidden/>
              </w:rPr>
              <w:fldChar w:fldCharType="separate"/>
            </w:r>
            <w:r w:rsidR="00ED7366">
              <w:rPr>
                <w:noProof/>
                <w:webHidden/>
              </w:rPr>
              <w:t>9</w:t>
            </w:r>
            <w:r w:rsidR="00ED7366">
              <w:rPr>
                <w:noProof/>
                <w:webHidden/>
              </w:rPr>
              <w:fldChar w:fldCharType="end"/>
            </w:r>
          </w:hyperlink>
        </w:p>
        <w:p w14:paraId="31B14497" w14:textId="19D34363" w:rsidR="00ED7366" w:rsidRDefault="008772BB">
          <w:pPr>
            <w:pStyle w:val="TOC3"/>
            <w:tabs>
              <w:tab w:val="left" w:pos="1100"/>
              <w:tab w:val="right" w:leader="dot" w:pos="9016"/>
            </w:tabs>
            <w:rPr>
              <w:noProof/>
              <w:sz w:val="22"/>
              <w:lang w:eastAsia="en-GB"/>
            </w:rPr>
          </w:pPr>
          <w:hyperlink w:anchor="_Toc69645079" w:history="1">
            <w:r w:rsidR="00ED7366" w:rsidRPr="00DD5FFB">
              <w:rPr>
                <w:rStyle w:val="Hyperlink"/>
                <w:noProof/>
              </w:rPr>
              <w:t>1.3.2</w:t>
            </w:r>
            <w:r w:rsidR="00ED7366">
              <w:rPr>
                <w:noProof/>
                <w:sz w:val="22"/>
                <w:lang w:eastAsia="en-GB"/>
              </w:rPr>
              <w:tab/>
            </w:r>
            <w:r w:rsidR="00ED7366" w:rsidRPr="00DD5FFB">
              <w:rPr>
                <w:rStyle w:val="Hyperlink"/>
                <w:noProof/>
              </w:rPr>
              <w:t>Existing solution – Internet Relay Chat (IRC)</w:t>
            </w:r>
            <w:r w:rsidR="00ED7366">
              <w:rPr>
                <w:noProof/>
                <w:webHidden/>
              </w:rPr>
              <w:tab/>
            </w:r>
            <w:r w:rsidR="00ED7366">
              <w:rPr>
                <w:noProof/>
                <w:webHidden/>
              </w:rPr>
              <w:fldChar w:fldCharType="begin"/>
            </w:r>
            <w:r w:rsidR="00ED7366">
              <w:rPr>
                <w:noProof/>
                <w:webHidden/>
              </w:rPr>
              <w:instrText xml:space="preserve"> PAGEREF _Toc69645079 \h </w:instrText>
            </w:r>
            <w:r w:rsidR="00ED7366">
              <w:rPr>
                <w:noProof/>
                <w:webHidden/>
              </w:rPr>
            </w:r>
            <w:r w:rsidR="00ED7366">
              <w:rPr>
                <w:noProof/>
                <w:webHidden/>
              </w:rPr>
              <w:fldChar w:fldCharType="separate"/>
            </w:r>
            <w:r w:rsidR="00ED7366">
              <w:rPr>
                <w:noProof/>
                <w:webHidden/>
              </w:rPr>
              <w:t>12</w:t>
            </w:r>
            <w:r w:rsidR="00ED7366">
              <w:rPr>
                <w:noProof/>
                <w:webHidden/>
              </w:rPr>
              <w:fldChar w:fldCharType="end"/>
            </w:r>
          </w:hyperlink>
        </w:p>
        <w:p w14:paraId="78A12D91" w14:textId="1E007559" w:rsidR="00ED7366" w:rsidRDefault="008772BB">
          <w:pPr>
            <w:pStyle w:val="TOC2"/>
            <w:tabs>
              <w:tab w:val="left" w:pos="880"/>
              <w:tab w:val="right" w:leader="dot" w:pos="9016"/>
            </w:tabs>
            <w:rPr>
              <w:noProof/>
              <w:sz w:val="22"/>
              <w:lang w:eastAsia="en-GB"/>
            </w:rPr>
          </w:pPr>
          <w:hyperlink w:anchor="_Toc69645080" w:history="1">
            <w:r w:rsidR="00ED7366" w:rsidRPr="00DD5FFB">
              <w:rPr>
                <w:rStyle w:val="Hyperlink"/>
                <w:noProof/>
              </w:rPr>
              <w:t>1.4</w:t>
            </w:r>
            <w:r w:rsidR="00ED7366">
              <w:rPr>
                <w:noProof/>
                <w:sz w:val="22"/>
                <w:lang w:eastAsia="en-GB"/>
              </w:rPr>
              <w:tab/>
            </w:r>
            <w:r w:rsidR="00ED7366" w:rsidRPr="00DD5FFB">
              <w:rPr>
                <w:rStyle w:val="Hyperlink"/>
                <w:noProof/>
              </w:rPr>
              <w:t>Requirements</w:t>
            </w:r>
            <w:r w:rsidR="00ED7366">
              <w:rPr>
                <w:noProof/>
                <w:webHidden/>
              </w:rPr>
              <w:tab/>
            </w:r>
            <w:r w:rsidR="00ED7366">
              <w:rPr>
                <w:noProof/>
                <w:webHidden/>
              </w:rPr>
              <w:fldChar w:fldCharType="begin"/>
            </w:r>
            <w:r w:rsidR="00ED7366">
              <w:rPr>
                <w:noProof/>
                <w:webHidden/>
              </w:rPr>
              <w:instrText xml:space="preserve"> PAGEREF _Toc69645080 \h </w:instrText>
            </w:r>
            <w:r w:rsidR="00ED7366">
              <w:rPr>
                <w:noProof/>
                <w:webHidden/>
              </w:rPr>
            </w:r>
            <w:r w:rsidR="00ED7366">
              <w:rPr>
                <w:noProof/>
                <w:webHidden/>
              </w:rPr>
              <w:fldChar w:fldCharType="separate"/>
            </w:r>
            <w:r w:rsidR="00ED7366">
              <w:rPr>
                <w:noProof/>
                <w:webHidden/>
              </w:rPr>
              <w:t>13</w:t>
            </w:r>
            <w:r w:rsidR="00ED7366">
              <w:rPr>
                <w:noProof/>
                <w:webHidden/>
              </w:rPr>
              <w:fldChar w:fldCharType="end"/>
            </w:r>
          </w:hyperlink>
        </w:p>
        <w:p w14:paraId="5A5E1646" w14:textId="2B9EE433" w:rsidR="00ED7366" w:rsidRDefault="008772BB">
          <w:pPr>
            <w:pStyle w:val="TOC3"/>
            <w:tabs>
              <w:tab w:val="left" w:pos="1100"/>
              <w:tab w:val="right" w:leader="dot" w:pos="9016"/>
            </w:tabs>
            <w:rPr>
              <w:noProof/>
              <w:sz w:val="22"/>
              <w:lang w:eastAsia="en-GB"/>
            </w:rPr>
          </w:pPr>
          <w:hyperlink w:anchor="_Toc69645081" w:history="1">
            <w:r w:rsidR="00ED7366" w:rsidRPr="00DD5FFB">
              <w:rPr>
                <w:rStyle w:val="Hyperlink"/>
                <w:noProof/>
              </w:rPr>
              <w:t>1.4.1</w:t>
            </w:r>
            <w:r w:rsidR="00ED7366">
              <w:rPr>
                <w:noProof/>
                <w:sz w:val="22"/>
                <w:lang w:eastAsia="en-GB"/>
              </w:rPr>
              <w:tab/>
            </w:r>
            <w:r w:rsidR="00ED7366" w:rsidRPr="00DD5FFB">
              <w:rPr>
                <w:rStyle w:val="Hyperlink"/>
                <w:noProof/>
              </w:rPr>
              <w:t>Stakeholder requirements</w:t>
            </w:r>
            <w:r w:rsidR="00ED7366">
              <w:rPr>
                <w:noProof/>
                <w:webHidden/>
              </w:rPr>
              <w:tab/>
            </w:r>
            <w:r w:rsidR="00ED7366">
              <w:rPr>
                <w:noProof/>
                <w:webHidden/>
              </w:rPr>
              <w:fldChar w:fldCharType="begin"/>
            </w:r>
            <w:r w:rsidR="00ED7366">
              <w:rPr>
                <w:noProof/>
                <w:webHidden/>
              </w:rPr>
              <w:instrText xml:space="preserve"> PAGEREF _Toc69645081 \h </w:instrText>
            </w:r>
            <w:r w:rsidR="00ED7366">
              <w:rPr>
                <w:noProof/>
                <w:webHidden/>
              </w:rPr>
            </w:r>
            <w:r w:rsidR="00ED7366">
              <w:rPr>
                <w:noProof/>
                <w:webHidden/>
              </w:rPr>
              <w:fldChar w:fldCharType="separate"/>
            </w:r>
            <w:r w:rsidR="00ED7366">
              <w:rPr>
                <w:noProof/>
                <w:webHidden/>
              </w:rPr>
              <w:t>13</w:t>
            </w:r>
            <w:r w:rsidR="00ED7366">
              <w:rPr>
                <w:noProof/>
                <w:webHidden/>
              </w:rPr>
              <w:fldChar w:fldCharType="end"/>
            </w:r>
          </w:hyperlink>
        </w:p>
        <w:p w14:paraId="66896C58" w14:textId="38384986" w:rsidR="00ED7366" w:rsidRDefault="008772BB">
          <w:pPr>
            <w:pStyle w:val="TOC3"/>
            <w:tabs>
              <w:tab w:val="left" w:pos="1100"/>
              <w:tab w:val="right" w:leader="dot" w:pos="9016"/>
            </w:tabs>
            <w:rPr>
              <w:noProof/>
              <w:sz w:val="22"/>
              <w:lang w:eastAsia="en-GB"/>
            </w:rPr>
          </w:pPr>
          <w:hyperlink w:anchor="_Toc69645082" w:history="1">
            <w:r w:rsidR="00ED7366" w:rsidRPr="00DD5FFB">
              <w:rPr>
                <w:rStyle w:val="Hyperlink"/>
                <w:noProof/>
              </w:rPr>
              <w:t>1.4.2</w:t>
            </w:r>
            <w:r w:rsidR="00ED7366">
              <w:rPr>
                <w:noProof/>
                <w:sz w:val="22"/>
                <w:lang w:eastAsia="en-GB"/>
              </w:rPr>
              <w:tab/>
            </w:r>
            <w:r w:rsidR="00ED7366" w:rsidRPr="00DD5FFB">
              <w:rPr>
                <w:rStyle w:val="Hyperlink"/>
                <w:noProof/>
              </w:rPr>
              <w:t>Limitations</w:t>
            </w:r>
            <w:r w:rsidR="00ED7366">
              <w:rPr>
                <w:noProof/>
                <w:webHidden/>
              </w:rPr>
              <w:tab/>
            </w:r>
            <w:r w:rsidR="00ED7366">
              <w:rPr>
                <w:noProof/>
                <w:webHidden/>
              </w:rPr>
              <w:fldChar w:fldCharType="begin"/>
            </w:r>
            <w:r w:rsidR="00ED7366">
              <w:rPr>
                <w:noProof/>
                <w:webHidden/>
              </w:rPr>
              <w:instrText xml:space="preserve"> PAGEREF _Toc69645082 \h </w:instrText>
            </w:r>
            <w:r w:rsidR="00ED7366">
              <w:rPr>
                <w:noProof/>
                <w:webHidden/>
              </w:rPr>
            </w:r>
            <w:r w:rsidR="00ED7366">
              <w:rPr>
                <w:noProof/>
                <w:webHidden/>
              </w:rPr>
              <w:fldChar w:fldCharType="separate"/>
            </w:r>
            <w:r w:rsidR="00ED7366">
              <w:rPr>
                <w:noProof/>
                <w:webHidden/>
              </w:rPr>
              <w:t>13</w:t>
            </w:r>
            <w:r w:rsidR="00ED7366">
              <w:rPr>
                <w:noProof/>
                <w:webHidden/>
              </w:rPr>
              <w:fldChar w:fldCharType="end"/>
            </w:r>
          </w:hyperlink>
        </w:p>
        <w:p w14:paraId="410E61E8" w14:textId="01228E15" w:rsidR="00ED7366" w:rsidRDefault="008772BB">
          <w:pPr>
            <w:pStyle w:val="TOC3"/>
            <w:tabs>
              <w:tab w:val="left" w:pos="1100"/>
              <w:tab w:val="right" w:leader="dot" w:pos="9016"/>
            </w:tabs>
            <w:rPr>
              <w:noProof/>
              <w:sz w:val="22"/>
              <w:lang w:eastAsia="en-GB"/>
            </w:rPr>
          </w:pPr>
          <w:hyperlink w:anchor="_Toc69645083" w:history="1">
            <w:r w:rsidR="00ED7366" w:rsidRPr="00DD5FFB">
              <w:rPr>
                <w:rStyle w:val="Hyperlink"/>
                <w:noProof/>
              </w:rPr>
              <w:t>1.4.3</w:t>
            </w:r>
            <w:r w:rsidR="00ED7366">
              <w:rPr>
                <w:noProof/>
                <w:sz w:val="22"/>
                <w:lang w:eastAsia="en-GB"/>
              </w:rPr>
              <w:tab/>
            </w:r>
            <w:r w:rsidR="00ED7366" w:rsidRPr="00DD5FFB">
              <w:rPr>
                <w:rStyle w:val="Hyperlink"/>
                <w:noProof/>
              </w:rPr>
              <w:t>Software requirements</w:t>
            </w:r>
            <w:r w:rsidR="00ED7366">
              <w:rPr>
                <w:noProof/>
                <w:webHidden/>
              </w:rPr>
              <w:tab/>
            </w:r>
            <w:r w:rsidR="00ED7366">
              <w:rPr>
                <w:noProof/>
                <w:webHidden/>
              </w:rPr>
              <w:fldChar w:fldCharType="begin"/>
            </w:r>
            <w:r w:rsidR="00ED7366">
              <w:rPr>
                <w:noProof/>
                <w:webHidden/>
              </w:rPr>
              <w:instrText xml:space="preserve"> PAGEREF _Toc69645083 \h </w:instrText>
            </w:r>
            <w:r w:rsidR="00ED7366">
              <w:rPr>
                <w:noProof/>
                <w:webHidden/>
              </w:rPr>
            </w:r>
            <w:r w:rsidR="00ED7366">
              <w:rPr>
                <w:noProof/>
                <w:webHidden/>
              </w:rPr>
              <w:fldChar w:fldCharType="separate"/>
            </w:r>
            <w:r w:rsidR="00ED7366">
              <w:rPr>
                <w:noProof/>
                <w:webHidden/>
              </w:rPr>
              <w:t>13</w:t>
            </w:r>
            <w:r w:rsidR="00ED7366">
              <w:rPr>
                <w:noProof/>
                <w:webHidden/>
              </w:rPr>
              <w:fldChar w:fldCharType="end"/>
            </w:r>
          </w:hyperlink>
        </w:p>
        <w:p w14:paraId="5FCED75F" w14:textId="6BDBA79C" w:rsidR="00ED7366" w:rsidRDefault="008772BB">
          <w:pPr>
            <w:pStyle w:val="TOC2"/>
            <w:tabs>
              <w:tab w:val="left" w:pos="880"/>
              <w:tab w:val="right" w:leader="dot" w:pos="9016"/>
            </w:tabs>
            <w:rPr>
              <w:noProof/>
              <w:sz w:val="22"/>
              <w:lang w:eastAsia="en-GB"/>
            </w:rPr>
          </w:pPr>
          <w:hyperlink w:anchor="_Toc69645084" w:history="1">
            <w:r w:rsidR="00ED7366" w:rsidRPr="00DD5FFB">
              <w:rPr>
                <w:rStyle w:val="Hyperlink"/>
                <w:noProof/>
              </w:rPr>
              <w:t>1.5</w:t>
            </w:r>
            <w:r w:rsidR="00ED7366">
              <w:rPr>
                <w:noProof/>
                <w:sz w:val="22"/>
                <w:lang w:eastAsia="en-GB"/>
              </w:rPr>
              <w:tab/>
            </w:r>
            <w:r w:rsidR="00ED7366" w:rsidRPr="00DD5FFB">
              <w:rPr>
                <w:rStyle w:val="Hyperlink"/>
                <w:noProof/>
              </w:rPr>
              <w:t>Success Criteria</w:t>
            </w:r>
            <w:r w:rsidR="00ED7366">
              <w:rPr>
                <w:noProof/>
                <w:webHidden/>
              </w:rPr>
              <w:tab/>
            </w:r>
            <w:r w:rsidR="00ED7366">
              <w:rPr>
                <w:noProof/>
                <w:webHidden/>
              </w:rPr>
              <w:fldChar w:fldCharType="begin"/>
            </w:r>
            <w:r w:rsidR="00ED7366">
              <w:rPr>
                <w:noProof/>
                <w:webHidden/>
              </w:rPr>
              <w:instrText xml:space="preserve"> PAGEREF _Toc69645084 \h </w:instrText>
            </w:r>
            <w:r w:rsidR="00ED7366">
              <w:rPr>
                <w:noProof/>
                <w:webHidden/>
              </w:rPr>
            </w:r>
            <w:r w:rsidR="00ED7366">
              <w:rPr>
                <w:noProof/>
                <w:webHidden/>
              </w:rPr>
              <w:fldChar w:fldCharType="separate"/>
            </w:r>
            <w:r w:rsidR="00ED7366">
              <w:rPr>
                <w:noProof/>
                <w:webHidden/>
              </w:rPr>
              <w:t>14</w:t>
            </w:r>
            <w:r w:rsidR="00ED7366">
              <w:rPr>
                <w:noProof/>
                <w:webHidden/>
              </w:rPr>
              <w:fldChar w:fldCharType="end"/>
            </w:r>
          </w:hyperlink>
        </w:p>
        <w:p w14:paraId="1D294C67" w14:textId="4D44FC2D" w:rsidR="00ED7366" w:rsidRDefault="008772BB">
          <w:pPr>
            <w:pStyle w:val="TOC1"/>
            <w:tabs>
              <w:tab w:val="left" w:pos="440"/>
              <w:tab w:val="right" w:leader="dot" w:pos="9016"/>
            </w:tabs>
            <w:rPr>
              <w:noProof/>
              <w:sz w:val="22"/>
              <w:lang w:eastAsia="en-GB"/>
            </w:rPr>
          </w:pPr>
          <w:hyperlink w:anchor="_Toc69645085" w:history="1">
            <w:r w:rsidR="00ED7366" w:rsidRPr="00DD5FFB">
              <w:rPr>
                <w:rStyle w:val="Hyperlink"/>
                <w:noProof/>
              </w:rPr>
              <w:t>2</w:t>
            </w:r>
            <w:r w:rsidR="00ED7366">
              <w:rPr>
                <w:noProof/>
                <w:sz w:val="22"/>
                <w:lang w:eastAsia="en-GB"/>
              </w:rPr>
              <w:tab/>
            </w:r>
            <w:r w:rsidR="00ED7366" w:rsidRPr="00DD5FFB">
              <w:rPr>
                <w:rStyle w:val="Hyperlink"/>
                <w:noProof/>
              </w:rPr>
              <w:t>Design</w:t>
            </w:r>
            <w:r w:rsidR="00ED7366">
              <w:rPr>
                <w:noProof/>
                <w:webHidden/>
              </w:rPr>
              <w:tab/>
            </w:r>
            <w:r w:rsidR="00ED7366">
              <w:rPr>
                <w:noProof/>
                <w:webHidden/>
              </w:rPr>
              <w:fldChar w:fldCharType="begin"/>
            </w:r>
            <w:r w:rsidR="00ED7366">
              <w:rPr>
                <w:noProof/>
                <w:webHidden/>
              </w:rPr>
              <w:instrText xml:space="preserve"> PAGEREF _Toc69645085 \h </w:instrText>
            </w:r>
            <w:r w:rsidR="00ED7366">
              <w:rPr>
                <w:noProof/>
                <w:webHidden/>
              </w:rPr>
            </w:r>
            <w:r w:rsidR="00ED7366">
              <w:rPr>
                <w:noProof/>
                <w:webHidden/>
              </w:rPr>
              <w:fldChar w:fldCharType="separate"/>
            </w:r>
            <w:r w:rsidR="00ED7366">
              <w:rPr>
                <w:noProof/>
                <w:webHidden/>
              </w:rPr>
              <w:t>15</w:t>
            </w:r>
            <w:r w:rsidR="00ED7366">
              <w:rPr>
                <w:noProof/>
                <w:webHidden/>
              </w:rPr>
              <w:fldChar w:fldCharType="end"/>
            </w:r>
          </w:hyperlink>
        </w:p>
        <w:p w14:paraId="5464CCAE" w14:textId="6C48F250" w:rsidR="00ED7366" w:rsidRDefault="008772BB">
          <w:pPr>
            <w:pStyle w:val="TOC1"/>
            <w:tabs>
              <w:tab w:val="left" w:pos="440"/>
              <w:tab w:val="right" w:leader="dot" w:pos="9016"/>
            </w:tabs>
            <w:rPr>
              <w:noProof/>
              <w:sz w:val="22"/>
              <w:lang w:eastAsia="en-GB"/>
            </w:rPr>
          </w:pPr>
          <w:hyperlink w:anchor="_Toc69645086" w:history="1">
            <w:r w:rsidR="00ED7366" w:rsidRPr="00DD5FFB">
              <w:rPr>
                <w:rStyle w:val="Hyperlink"/>
                <w:noProof/>
              </w:rPr>
              <w:t>3</w:t>
            </w:r>
            <w:r w:rsidR="00ED7366">
              <w:rPr>
                <w:noProof/>
                <w:sz w:val="22"/>
                <w:lang w:eastAsia="en-GB"/>
              </w:rPr>
              <w:tab/>
            </w:r>
            <w:r w:rsidR="00ED7366" w:rsidRPr="00DD5FFB">
              <w:rPr>
                <w:rStyle w:val="Hyperlink"/>
                <w:noProof/>
              </w:rPr>
              <w:t>Development</w:t>
            </w:r>
            <w:r w:rsidR="00ED7366">
              <w:rPr>
                <w:noProof/>
                <w:webHidden/>
              </w:rPr>
              <w:tab/>
            </w:r>
            <w:r w:rsidR="00ED7366">
              <w:rPr>
                <w:noProof/>
                <w:webHidden/>
              </w:rPr>
              <w:fldChar w:fldCharType="begin"/>
            </w:r>
            <w:r w:rsidR="00ED7366">
              <w:rPr>
                <w:noProof/>
                <w:webHidden/>
              </w:rPr>
              <w:instrText xml:space="preserve"> PAGEREF _Toc69645086 \h </w:instrText>
            </w:r>
            <w:r w:rsidR="00ED7366">
              <w:rPr>
                <w:noProof/>
                <w:webHidden/>
              </w:rPr>
            </w:r>
            <w:r w:rsidR="00ED7366">
              <w:rPr>
                <w:noProof/>
                <w:webHidden/>
              </w:rPr>
              <w:fldChar w:fldCharType="separate"/>
            </w:r>
            <w:r w:rsidR="00ED7366">
              <w:rPr>
                <w:noProof/>
                <w:webHidden/>
              </w:rPr>
              <w:t>15</w:t>
            </w:r>
            <w:r w:rsidR="00ED7366">
              <w:rPr>
                <w:noProof/>
                <w:webHidden/>
              </w:rPr>
              <w:fldChar w:fldCharType="end"/>
            </w:r>
          </w:hyperlink>
        </w:p>
        <w:p w14:paraId="3A0D1111" w14:textId="500C4292" w:rsidR="00ED7366" w:rsidRDefault="008772BB">
          <w:pPr>
            <w:pStyle w:val="TOC1"/>
            <w:tabs>
              <w:tab w:val="left" w:pos="440"/>
              <w:tab w:val="right" w:leader="dot" w:pos="9016"/>
            </w:tabs>
            <w:rPr>
              <w:noProof/>
              <w:sz w:val="22"/>
              <w:lang w:eastAsia="en-GB"/>
            </w:rPr>
          </w:pPr>
          <w:hyperlink w:anchor="_Toc69645087" w:history="1">
            <w:r w:rsidR="00ED7366" w:rsidRPr="00DD5FFB">
              <w:rPr>
                <w:rStyle w:val="Hyperlink"/>
                <w:noProof/>
              </w:rPr>
              <w:t>4</w:t>
            </w:r>
            <w:r w:rsidR="00ED7366">
              <w:rPr>
                <w:noProof/>
                <w:sz w:val="22"/>
                <w:lang w:eastAsia="en-GB"/>
              </w:rPr>
              <w:tab/>
            </w:r>
            <w:r w:rsidR="00ED7366" w:rsidRPr="00DD5FFB">
              <w:rPr>
                <w:rStyle w:val="Hyperlink"/>
                <w:noProof/>
              </w:rPr>
              <w:t>Evaluation</w:t>
            </w:r>
            <w:r w:rsidR="00ED7366">
              <w:rPr>
                <w:noProof/>
                <w:webHidden/>
              </w:rPr>
              <w:tab/>
            </w:r>
            <w:r w:rsidR="00ED7366">
              <w:rPr>
                <w:noProof/>
                <w:webHidden/>
              </w:rPr>
              <w:fldChar w:fldCharType="begin"/>
            </w:r>
            <w:r w:rsidR="00ED7366">
              <w:rPr>
                <w:noProof/>
                <w:webHidden/>
              </w:rPr>
              <w:instrText xml:space="preserve"> PAGEREF _Toc69645087 \h </w:instrText>
            </w:r>
            <w:r w:rsidR="00ED7366">
              <w:rPr>
                <w:noProof/>
                <w:webHidden/>
              </w:rPr>
            </w:r>
            <w:r w:rsidR="00ED7366">
              <w:rPr>
                <w:noProof/>
                <w:webHidden/>
              </w:rPr>
              <w:fldChar w:fldCharType="separate"/>
            </w:r>
            <w:r w:rsidR="00ED7366">
              <w:rPr>
                <w:noProof/>
                <w:webHidden/>
              </w:rPr>
              <w:t>15</w:t>
            </w:r>
            <w:r w:rsidR="00ED7366">
              <w:rPr>
                <w:noProof/>
                <w:webHidden/>
              </w:rPr>
              <w:fldChar w:fldCharType="end"/>
            </w:r>
          </w:hyperlink>
        </w:p>
        <w:p w14:paraId="22549B8F" w14:textId="457AF79C" w:rsidR="00ED7366" w:rsidRDefault="008772BB">
          <w:pPr>
            <w:pStyle w:val="TOC1"/>
            <w:tabs>
              <w:tab w:val="left" w:pos="440"/>
              <w:tab w:val="right" w:leader="dot" w:pos="9016"/>
            </w:tabs>
            <w:rPr>
              <w:noProof/>
              <w:sz w:val="22"/>
              <w:lang w:eastAsia="en-GB"/>
            </w:rPr>
          </w:pPr>
          <w:hyperlink w:anchor="_Toc69645088" w:history="1">
            <w:r w:rsidR="00ED7366" w:rsidRPr="00DD5FFB">
              <w:rPr>
                <w:rStyle w:val="Hyperlink"/>
                <w:noProof/>
              </w:rPr>
              <w:t>5</w:t>
            </w:r>
            <w:r w:rsidR="00ED7366">
              <w:rPr>
                <w:noProof/>
                <w:sz w:val="22"/>
                <w:lang w:eastAsia="en-GB"/>
              </w:rPr>
              <w:tab/>
            </w:r>
            <w:r w:rsidR="00ED7366" w:rsidRPr="00DD5FFB">
              <w:rPr>
                <w:rStyle w:val="Hyperlink"/>
                <w:noProof/>
              </w:rPr>
              <w:t>References</w:t>
            </w:r>
            <w:r w:rsidR="00ED7366">
              <w:rPr>
                <w:noProof/>
                <w:webHidden/>
              </w:rPr>
              <w:tab/>
            </w:r>
            <w:r w:rsidR="00ED7366">
              <w:rPr>
                <w:noProof/>
                <w:webHidden/>
              </w:rPr>
              <w:fldChar w:fldCharType="begin"/>
            </w:r>
            <w:r w:rsidR="00ED7366">
              <w:rPr>
                <w:noProof/>
                <w:webHidden/>
              </w:rPr>
              <w:instrText xml:space="preserve"> PAGEREF _Toc69645088 \h </w:instrText>
            </w:r>
            <w:r w:rsidR="00ED7366">
              <w:rPr>
                <w:noProof/>
                <w:webHidden/>
              </w:rPr>
            </w:r>
            <w:r w:rsidR="00ED7366">
              <w:rPr>
                <w:noProof/>
                <w:webHidden/>
              </w:rPr>
              <w:fldChar w:fldCharType="separate"/>
            </w:r>
            <w:r w:rsidR="00ED7366">
              <w:rPr>
                <w:noProof/>
                <w:webHidden/>
              </w:rPr>
              <w:t>16</w:t>
            </w:r>
            <w:r w:rsidR="00ED7366">
              <w:rPr>
                <w:noProof/>
                <w:webHidden/>
              </w:rPr>
              <w:fldChar w:fldCharType="end"/>
            </w:r>
          </w:hyperlink>
        </w:p>
        <w:p w14:paraId="3083EC4A" w14:textId="22E08362"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69645066"/>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69645067"/>
      <w:r w:rsidRPr="00200C62">
        <w:t>Problem Identification</w:t>
      </w:r>
      <w:bookmarkEnd w:id="6"/>
    </w:p>
    <w:p w14:paraId="07618D2E" w14:textId="1210029F" w:rsidR="0069525A" w:rsidRDefault="0069525A" w:rsidP="0069525A">
      <w:pPr>
        <w:pStyle w:val="Heading3"/>
      </w:pPr>
      <w:bookmarkStart w:id="7" w:name="_Toc69645068"/>
      <w:r>
        <w:t>Problem o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8" w:name="_Toc69645069"/>
      <w:r w:rsidRPr="008755C3">
        <w:t>How can the problem be solved by computational methods?</w:t>
      </w:r>
      <w:bookmarkEnd w:id="8"/>
    </w:p>
    <w:p w14:paraId="6CE92713" w14:textId="5D58595D"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9" w:name="_Toc69645070"/>
      <w:r w:rsidRPr="008755C3">
        <w:t>Computational methods that the solution lends itself to</w:t>
      </w:r>
      <w:bookmarkEnd w:id="9"/>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77777777"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2CFDAD0A"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2B384811"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29317537" w14:textId="79D35124" w:rsidR="00C03D18" w:rsidRDefault="00C03D18" w:rsidP="00C03D18">
      <w:pPr>
        <w:pStyle w:val="Heading2"/>
      </w:pPr>
      <w:bookmarkStart w:id="10" w:name="_Toc69645071"/>
      <w:r>
        <w:t>Stakeholder</w:t>
      </w:r>
      <w:r w:rsidR="0069134D">
        <w:t>s</w:t>
      </w:r>
      <w:bookmarkEnd w:id="10"/>
    </w:p>
    <w:p w14:paraId="2F10E311" w14:textId="641301B9" w:rsidR="0069134D" w:rsidRDefault="0069134D" w:rsidP="0069134D">
      <w:pPr>
        <w:pStyle w:val="Heading3"/>
      </w:pPr>
      <w:bookmarkStart w:id="11" w:name="_Toc69645072"/>
      <w:bookmarkStart w:id="12" w:name="_Hlk65679870"/>
      <w:r>
        <w:t>Identification</w:t>
      </w:r>
      <w:bookmarkEnd w:id="11"/>
    </w:p>
    <w:p w14:paraId="1A693B4C" w14:textId="0A286FF8" w:rsidR="00D11FD0" w:rsidRDefault="00161B16" w:rsidP="0069134D">
      <w:r>
        <w:t xml:space="preserve">The </w:t>
      </w:r>
      <w:r w:rsidR="00D11FD0">
        <w:t xml:space="preserve">first </w:t>
      </w:r>
      <w:r w:rsidR="00E64C06">
        <w:t xml:space="preserve">group </w:t>
      </w:r>
      <w:r>
        <w:t xml:space="preserve">of potential </w:t>
      </w:r>
      <w:r w:rsidR="00E64C06">
        <w:t>stakeholders are</w:t>
      </w:r>
      <w:r>
        <w:t xml:space="preserve"> t</w:t>
      </w:r>
      <w:r w:rsidR="007D33E3">
        <w:t xml:space="preserve">he users who will prioritise privacy and security. The needs of this group </w:t>
      </w:r>
      <w:r w:rsidR="00DA666C">
        <w:t>are</w:t>
      </w:r>
      <w:r w:rsidR="007D33E3">
        <w:t xml:space="preserve"> that all communications are encrypted</w:t>
      </w:r>
      <w:r w:rsidR="003C0319">
        <w:t xml:space="preserve"> so they cannot be read while passing through the server</w:t>
      </w:r>
      <w:r w:rsidR="00102CB2">
        <w:t xml:space="preserve"> and that their sensitive information (e.g., passwords</w:t>
      </w:r>
      <w:r w:rsidR="00355AA1">
        <w:t xml:space="preserve"> and keys</w:t>
      </w:r>
      <w:r w:rsidR="00102CB2">
        <w:t xml:space="preserve">) are </w:t>
      </w:r>
      <w:r w:rsidR="00355AA1">
        <w:t>pr</w:t>
      </w:r>
      <w:r w:rsidR="001E6526">
        <w:t xml:space="preserve">otected while they are being stored. This group will </w:t>
      </w:r>
      <w:r w:rsidR="009C6159">
        <w:t>most like</w:t>
      </w:r>
      <w:r w:rsidR="00DA666C">
        <w:t>l</w:t>
      </w:r>
      <w:r w:rsidR="009C6159">
        <w:t xml:space="preserve">y </w:t>
      </w:r>
      <w:r w:rsidR="001E6526">
        <w:t>use the solution for everyday use as</w:t>
      </w:r>
      <w:r w:rsidR="00770401">
        <w:t xml:space="preserve"> their main communication platform</w:t>
      </w:r>
      <w:r w:rsidR="00226714">
        <w:t>;</w:t>
      </w:r>
      <w:r w:rsidR="009C6159">
        <w:t xml:space="preserve"> for this reason</w:t>
      </w:r>
      <w:r w:rsidR="00DA666C">
        <w:t>,</w:t>
      </w:r>
      <w:r w:rsidR="009C6159">
        <w:t xml:space="preserve"> the solution must be robust enough for that use case. I have </w:t>
      </w:r>
      <w:r w:rsidR="007F0345">
        <w:t xml:space="preserve">selected a user to represent this group of stakeholders: Ethan S. He is </w:t>
      </w:r>
      <w:r w:rsidR="00764FB9">
        <w:t xml:space="preserve">a student who </w:t>
      </w:r>
      <w:r w:rsidR="00C60996">
        <w:t xml:space="preserve">believes that </w:t>
      </w:r>
      <w:r w:rsidR="0027166B">
        <w:t xml:space="preserve">privacy is very important, especially online where he makes a conscious effort </w:t>
      </w:r>
      <w:r w:rsidR="007E153A">
        <w:t xml:space="preserve">to minimise </w:t>
      </w:r>
      <w:r w:rsidR="006551F5">
        <w:t xml:space="preserve">his digital footprint </w:t>
      </w:r>
      <w:r w:rsidR="00DC5F20">
        <w:t xml:space="preserve">by limiting </w:t>
      </w:r>
      <w:r w:rsidR="007E153A">
        <w:t>any personally identifiable information about himself</w:t>
      </w:r>
      <w:r w:rsidR="00977BCD">
        <w:t xml:space="preserve">. For these reasons, </w:t>
      </w:r>
      <w:r w:rsidR="00F671F4">
        <w:t xml:space="preserve">I believe that </w:t>
      </w:r>
      <w:r w:rsidR="00977BCD">
        <w:t xml:space="preserve">he will </w:t>
      </w:r>
      <w:r w:rsidR="00AC184C">
        <w:t>be</w:t>
      </w:r>
      <w:r w:rsidR="00977BCD">
        <w:t xml:space="preserve"> </w:t>
      </w:r>
      <w:r w:rsidR="00F671F4">
        <w:t>a fair representa</w:t>
      </w:r>
      <w:r w:rsidR="00BA3D2B">
        <w:t xml:space="preserve">tive </w:t>
      </w:r>
      <w:r w:rsidR="00F671F4">
        <w:t xml:space="preserve">for </w:t>
      </w:r>
      <w:r w:rsidR="00F6164F">
        <w:t>this group</w:t>
      </w:r>
      <w:r w:rsidR="00AC184C">
        <w:t>’s</w:t>
      </w:r>
      <w:r w:rsidR="00500FE8">
        <w:t xml:space="preserve"> </w:t>
      </w:r>
      <w:r w:rsidR="00987FFD">
        <w:t>needs</w:t>
      </w:r>
      <w:r w:rsidR="00F6164F">
        <w:t>.</w:t>
      </w:r>
    </w:p>
    <w:p w14:paraId="771D0334" w14:textId="6A6B086E" w:rsidR="0069134D" w:rsidRDefault="002D430A" w:rsidP="0069134D">
      <w:r>
        <w:t xml:space="preserve">The second group of potential stakeholders are the users who want a </w:t>
      </w:r>
      <w:r w:rsidR="00CD3463">
        <w:t xml:space="preserve">messenger app that is lightweight and easy to use. The needs of this group are that all </w:t>
      </w:r>
      <w:r w:rsidR="005B6234">
        <w:t xml:space="preserve">components of the user interface are </w:t>
      </w:r>
      <w:r w:rsidR="00797460">
        <w:t xml:space="preserve">intuitive and clearly labelled and that the program requires no prior setup or configuration so the program can easily be installed and </w:t>
      </w:r>
      <w:r w:rsidR="006611A9">
        <w:t xml:space="preserve">immediately used. This group will most likely </w:t>
      </w:r>
      <w:r w:rsidR="003802A1">
        <w:t xml:space="preserve">only </w:t>
      </w:r>
      <w:r w:rsidR="006611A9">
        <w:t xml:space="preserve">infrequently use the </w:t>
      </w:r>
      <w:r w:rsidR="001A5B97">
        <w:t>solution to keep in touch with friends and family; for this reason, the solution must have an easy system for finding contacts and have a low barrier of use as to not discourage the</w:t>
      </w:r>
      <w:r w:rsidR="00FF0638">
        <w:t>m</w:t>
      </w:r>
      <w:r w:rsidR="001A5B97">
        <w:t xml:space="preserve">. </w:t>
      </w:r>
      <w:r w:rsidR="00D15527">
        <w:t>I have selected a user to represent this group of stakeholders:</w:t>
      </w:r>
      <w:commentRangeStart w:id="13"/>
      <w:r w:rsidR="00D15527">
        <w:t xml:space="preserve"> [to be added]</w:t>
      </w:r>
      <w:bookmarkEnd w:id="12"/>
      <w:commentRangeEnd w:id="13"/>
      <w:r w:rsidR="00ED4F14">
        <w:rPr>
          <w:rStyle w:val="CommentReference"/>
        </w:rPr>
        <w:commentReference w:id="13"/>
      </w:r>
    </w:p>
    <w:p w14:paraId="3A108C7F" w14:textId="600A8070" w:rsidR="00B658C3" w:rsidRDefault="00B658C3" w:rsidP="00C03D18">
      <w:pPr>
        <w:pStyle w:val="Heading3"/>
      </w:pPr>
      <w:bookmarkStart w:id="14" w:name="_Toc69645073"/>
      <w:commentRangeStart w:id="15"/>
      <w:r>
        <w:lastRenderedPageBreak/>
        <w:t>Interview with Ethan Sandy</w:t>
      </w:r>
      <w:commentRangeEnd w:id="15"/>
      <w:r w:rsidR="00855763">
        <w:rPr>
          <w:rStyle w:val="CommentReference"/>
          <w:rFonts w:asciiTheme="minorHAnsi" w:eastAsiaTheme="minorEastAsia" w:hAnsiTheme="minorHAnsi" w:cstheme="minorBidi"/>
          <w:b w:val="0"/>
          <w:bCs w:val="0"/>
          <w:color w:val="auto"/>
        </w:rPr>
        <w:commentReference w:id="15"/>
      </w:r>
      <w:bookmarkEnd w:id="14"/>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r w:rsidRPr="00D17A0A">
        <w:t>Text, media, emojis, files</w:t>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r>
        <w:t xml:space="preserve">range of message types </w:t>
      </w:r>
      <w:r w:rsidR="003676F5">
        <w:t>would benefit my solution</w:t>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301E95D3" w:rsidR="00D17A0A" w:rsidRPr="00D17A0A" w:rsidRDefault="00D17A0A" w:rsidP="00111F15">
      <w:pPr>
        <w:pStyle w:val="ListParagraph"/>
        <w:numPr>
          <w:ilvl w:val="0"/>
          <w:numId w:val="6"/>
        </w:numPr>
      </w:pPr>
      <w:r w:rsidRPr="00D17A0A">
        <w:t>Do you use th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396099F" w:rsidR="00A72F18" w:rsidRDefault="00C31CBD" w:rsidP="00A72F18">
      <w:r>
        <w:t xml:space="preserve">Question 1 and 2 showed me that users often do not utilise keyboard shortcuts in programs and it will therefore be </w:t>
      </w:r>
      <w:r w:rsidR="00FD6E4E">
        <w:t>a</w:t>
      </w:r>
      <w:r w:rsidR="00C2640F">
        <w:t>n unnecessary feature to include in my solution</w:t>
      </w:r>
      <w:r w:rsidR="0055723B">
        <w:t>.</w:t>
      </w:r>
    </w:p>
    <w:p w14:paraId="3A878667" w14:textId="4571F4EC" w:rsidR="00C2640F" w:rsidRPr="00A72F18" w:rsidRDefault="0055723B" w:rsidP="00A72F18">
      <w:r>
        <w:t xml:space="preserve">For </w:t>
      </w:r>
      <w:r w:rsidR="00C2640F">
        <w:t xml:space="preserve">question 3, Ethan said that </w:t>
      </w:r>
      <w:r w:rsidR="0043075F">
        <w:t xml:space="preserve">the pressing Enter method of sending messages 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lastRenderedPageBreak/>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1F428CFB" w:rsidR="00D17A0A" w:rsidRPr="00D17A0A" w:rsidRDefault="00D17A0A" w:rsidP="0056430C">
      <w:pPr>
        <w:pStyle w:val="Quote"/>
        <w:ind w:firstLine="720"/>
      </w:pPr>
      <w:r w:rsidRPr="00D17A0A">
        <w:t>Individual pop-out windows</w:t>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r w:rsidRPr="00D17A0A">
        <w:t>Alon</w:t>
      </w:r>
      <w:r w:rsidR="0026683B">
        <w:t>g</w:t>
      </w:r>
      <w:r w:rsidRPr="00D17A0A">
        <w:t xml:space="preserve"> the left with usernames</w:t>
      </w:r>
    </w:p>
    <w:p w14:paraId="42FF7211" w14:textId="1A635F08" w:rsidR="0026683B" w:rsidRDefault="009A25C6" w:rsidP="0026683B">
      <w:r>
        <w:t xml:space="preserve">For </w:t>
      </w:r>
      <w:r w:rsidR="0045102E">
        <w:t xml:space="preserve">question 1 and 2, </w:t>
      </w:r>
      <w:r w:rsidR="00504A5C">
        <w:t xml:space="preserve">Ethan </w:t>
      </w:r>
      <w:r>
        <w:t xml:space="preserve">said that </w:t>
      </w:r>
      <w:r w:rsidR="00504A5C">
        <w:t>having all past messages between two users visible 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r w:rsidRPr="00D17A0A">
        <w:t>Yes</w:t>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r w:rsidRPr="00D17A0A">
        <w:t>Custom</w:t>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r w:rsidRPr="00D17A0A">
        <w:t>Ye</w:t>
      </w:r>
      <w:r w:rsidR="00CF1B43">
        <w:t>s</w:t>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r w:rsidRPr="00D17A0A">
        <w:t>Ye</w:t>
      </w:r>
      <w:r w:rsidR="00F30D0E">
        <w:t>s</w:t>
      </w:r>
      <w:r w:rsidRPr="00D17A0A">
        <w:t>, although it should be optional</w:t>
      </w:r>
    </w:p>
    <w:p w14:paraId="70FC8330" w14:textId="63CCBCE6" w:rsidR="00CF1B43" w:rsidRDefault="002A1A58" w:rsidP="00CF1B43">
      <w:r>
        <w:t xml:space="preserve">In question 1, Ethan </w:t>
      </w:r>
      <w:r w:rsidR="005F0F5E">
        <w:t>says that accounts should be required for the program. This af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B1BA4E4" w14:textId="6C7D98F8"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p>
    <w:p w14:paraId="2D0E0E81" w14:textId="4B758BFC" w:rsidR="00C03D18" w:rsidRDefault="00C03D18" w:rsidP="00D17A0A">
      <w:pPr>
        <w:pStyle w:val="Heading3"/>
      </w:pPr>
      <w:bookmarkStart w:id="16" w:name="_Toc69645074"/>
      <w:r>
        <w:lastRenderedPageBreak/>
        <w:t xml:space="preserve">Questions and </w:t>
      </w:r>
      <w:r w:rsidR="00CF3AEA">
        <w:t>methodology</w:t>
      </w:r>
      <w:bookmarkEnd w:id="16"/>
    </w:p>
    <w:p w14:paraId="1BC0DBAF" w14:textId="0ECE8DA6"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6264FFE2" w:rsidR="00CF3AEA" w:rsidRDefault="00CF3AEA" w:rsidP="00CF3AEA">
      <w:pPr>
        <w:pStyle w:val="Heading3"/>
      </w:pPr>
      <w:bookmarkStart w:id="17" w:name="_Toc69645075"/>
      <w:commentRangeStart w:id="18"/>
      <w:r>
        <w:t>Results analysis</w:t>
      </w:r>
      <w:commentRangeEnd w:id="18"/>
      <w:r w:rsidR="007B788C">
        <w:rPr>
          <w:rStyle w:val="CommentReference"/>
          <w:rFonts w:asciiTheme="minorHAnsi" w:eastAsiaTheme="minorEastAsia" w:hAnsiTheme="minorHAnsi" w:cstheme="minorBidi"/>
          <w:b w:val="0"/>
          <w:bCs w:val="0"/>
          <w:color w:val="auto"/>
        </w:rPr>
        <w:commentReference w:id="18"/>
      </w:r>
      <w:bookmarkEnd w:id="17"/>
    </w:p>
    <w:p w14:paraId="6545A346" w14:textId="2C5E067C"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BC2EC52" w14:textId="26DD17C8" w:rsidR="00426109" w:rsidRPr="00426109" w:rsidRDefault="00F97E06" w:rsidP="00426109">
      <w:pPr>
        <w:jc w:val="center"/>
        <w:rPr>
          <w:rStyle w:val="Strong"/>
          <w:b w:val="0"/>
          <w:bCs w:val="0"/>
        </w:rPr>
      </w:pPr>
      <w:r>
        <w:rPr>
          <w:rStyle w:val="Strong"/>
          <w:b w:val="0"/>
          <w:bCs w:val="0"/>
          <w:noProof/>
        </w:rPr>
        <w:drawing>
          <wp:inline distT="0" distB="0" distL="0" distR="0" wp14:anchorId="22907589" wp14:editId="0E748348">
            <wp:extent cx="4584700" cy="27559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CBC180F" w14:textId="77777777"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0CBFD2A" w:rsidR="00573AEF" w:rsidRDefault="00626A6D" w:rsidP="005E2D9D">
      <w:pPr>
        <w:jc w:val="center"/>
        <w:rPr>
          <w:rStyle w:val="Strong"/>
          <w:b w:val="0"/>
          <w:bCs w:val="0"/>
        </w:rPr>
      </w:pPr>
      <w:r>
        <w:rPr>
          <w:rStyle w:val="Strong"/>
          <w:b w:val="0"/>
          <w:bCs w:val="0"/>
          <w:noProof/>
        </w:rPr>
        <w:lastRenderedPageBreak/>
        <w:drawing>
          <wp:inline distT="0" distB="0" distL="0" distR="0" wp14:anchorId="1CA40584" wp14:editId="687B7CAB">
            <wp:extent cx="4011295" cy="32372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11295" cy="3237230"/>
                    </a:xfrm>
                    <a:prstGeom prst="rect">
                      <a:avLst/>
                    </a:prstGeom>
                    <a:noFill/>
                  </pic:spPr>
                </pic:pic>
              </a:graphicData>
            </a:graphic>
          </wp:inline>
        </w:drawing>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5B88332D" w:rsidR="00E551AD" w:rsidRDefault="00F97E06" w:rsidP="00E551AD">
      <w:pPr>
        <w:jc w:val="center"/>
      </w:pPr>
      <w:r>
        <w:rPr>
          <w:noProof/>
        </w:rPr>
        <w:drawing>
          <wp:inline distT="0" distB="0" distL="0" distR="0" wp14:anchorId="74A85B47" wp14:editId="0E89E7A4">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5AD4BE82" w:rsidR="001331F1" w:rsidRPr="00E551AD" w:rsidRDefault="00F97E06" w:rsidP="001331F1">
      <w:pPr>
        <w:jc w:val="center"/>
        <w:rPr>
          <w:rStyle w:val="Strong"/>
        </w:rPr>
      </w:pPr>
      <w:r>
        <w:rPr>
          <w:rStyle w:val="Strong"/>
          <w:noProof/>
        </w:rPr>
        <w:lastRenderedPageBreak/>
        <w:drawing>
          <wp:inline distT="0" distB="0" distL="0" distR="0" wp14:anchorId="18BC342B" wp14:editId="17CE27AC">
            <wp:extent cx="4584700" cy="27559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15663" cy="4289162"/>
                    </a:xfrm>
                    <a:prstGeom prst="rect">
                      <a:avLst/>
                    </a:prstGeom>
                  </pic:spPr>
                </pic:pic>
              </a:graphicData>
            </a:graphic>
          </wp:inline>
        </w:drawing>
      </w:r>
    </w:p>
    <w:p w14:paraId="65CAC12E" w14:textId="627D895E"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messaging app</w:t>
      </w:r>
      <w:r>
        <w:t xml:space="preserve">: </w:t>
      </w:r>
      <w:r w:rsidR="006E687C">
        <w:t>in-app sounds, emojis, “typing…” indicators</w:t>
      </w:r>
      <w:r w:rsidR="00815878">
        <w:t>,</w:t>
      </w:r>
      <w:r w:rsidR="006E687C">
        <w:t xml:space="preserve"> and unsending messages.</w:t>
      </w:r>
      <w:r>
        <w:t xml:space="preserve"> </w:t>
      </w:r>
      <w:r w:rsidR="00CC6B8E">
        <w:t>From this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57B9795C" w14:textId="1B81D0BC" w:rsidR="006E687C" w:rsidRPr="006E687C" w:rsidRDefault="00E9130A" w:rsidP="006E687C">
      <w:r>
        <w:t>T</w:t>
      </w:r>
      <w:r w:rsidR="00EF082C">
        <w:t xml:space="preserve">he </w:t>
      </w:r>
      <w:r w:rsidR="00CC6B8E">
        <w:t xml:space="preserve">data also </w:t>
      </w:r>
      <w:r w:rsidR="00EF082C">
        <w:t>showed me that</w:t>
      </w:r>
      <w:r w:rsidR="00CC6B8E">
        <w:t xml:space="preserve"> there </w:t>
      </w:r>
      <w:r w:rsidR="0038635F">
        <w:t xml:space="preserve">are </w:t>
      </w:r>
      <w:r w:rsidR="00CC6B8E">
        <w:t xml:space="preserve">four features that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 </w:t>
      </w:r>
      <w:r w:rsidR="0038635F">
        <w:t xml:space="preserve">file </w:t>
      </w:r>
      <w:r w:rsidR="00692B64">
        <w:t>sharing.</w:t>
      </w:r>
      <w:r w:rsidR="00CC6B8E">
        <w:t xml:space="preserve"> As these are important for the stakeholders, I will consider these for the list of features </w:t>
      </w:r>
      <w:r w:rsidR="008A2C3A">
        <w:t xml:space="preserve">that must be </w:t>
      </w:r>
      <w:r w:rsidR="00CC6B8E">
        <w:t>in the final solution.</w:t>
      </w:r>
    </w:p>
    <w:p w14:paraId="3739AD9B" w14:textId="5F6D10E0" w:rsidR="00CF3AEA" w:rsidRPr="00CF3AEA" w:rsidRDefault="00CF3AEA" w:rsidP="00CF3AEA">
      <w:pPr>
        <w:pStyle w:val="Heading3"/>
      </w:pPr>
      <w:bookmarkStart w:id="19" w:name="_Toc69645076"/>
      <w:r>
        <w:lastRenderedPageBreak/>
        <w:t>Conclusion</w:t>
      </w:r>
      <w:bookmarkEnd w:id="19"/>
    </w:p>
    <w:p w14:paraId="60057501" w14:textId="7402AD2C" w:rsidR="00BA3210" w:rsidRPr="008755C3" w:rsidRDefault="00BA3210" w:rsidP="008755C3">
      <w:pPr>
        <w:pStyle w:val="Heading2"/>
      </w:pPr>
      <w:bookmarkStart w:id="20" w:name="_Toc69645077"/>
      <w:r w:rsidRPr="008755C3">
        <w:t>Resea</w:t>
      </w:r>
      <w:r w:rsidR="00C76DF7" w:rsidRPr="008755C3">
        <w:t>rch</w:t>
      </w:r>
      <w:bookmarkEnd w:id="20"/>
    </w:p>
    <w:p w14:paraId="7A2D7EF8" w14:textId="063A0E02" w:rsidR="00D5332D" w:rsidRDefault="00C76DF7" w:rsidP="00D5332D">
      <w:pPr>
        <w:pStyle w:val="Heading3"/>
      </w:pPr>
      <w:bookmarkStart w:id="21" w:name="_Ref69592845"/>
      <w:bookmarkStart w:id="22" w:name="_Ref69592855"/>
      <w:bookmarkStart w:id="23" w:name="_Ref69592900"/>
      <w:bookmarkStart w:id="24" w:name="_Ref69592910"/>
      <w:bookmarkStart w:id="25" w:name="_Toc69645078"/>
      <w:commentRangeStart w:id="26"/>
      <w:r w:rsidRPr="008755C3">
        <w:t xml:space="preserve">Existing </w:t>
      </w:r>
      <w:r w:rsidR="00102395">
        <w:t>program</w:t>
      </w:r>
      <w:r w:rsidR="009877B8">
        <w:t xml:space="preserve"> </w:t>
      </w:r>
      <w:r w:rsidR="00874EFC">
        <w:t>–</w:t>
      </w:r>
      <w:r w:rsidR="009877B8">
        <w:t xml:space="preserve"> </w:t>
      </w:r>
      <w:r w:rsidR="0025008A">
        <w:t>Discord</w:t>
      </w:r>
      <w:commentRangeEnd w:id="26"/>
      <w:r w:rsidR="007E47B1">
        <w:rPr>
          <w:rStyle w:val="CommentReference"/>
          <w:rFonts w:asciiTheme="minorHAnsi" w:eastAsiaTheme="minorEastAsia" w:hAnsiTheme="minorHAnsi" w:cstheme="minorBidi"/>
          <w:b w:val="0"/>
          <w:bCs w:val="0"/>
          <w:color w:val="auto"/>
        </w:rPr>
        <w:commentReference w:id="26"/>
      </w:r>
      <w:bookmarkEnd w:id="21"/>
      <w:bookmarkEnd w:id="22"/>
      <w:bookmarkEnd w:id="23"/>
      <w:bookmarkEnd w:id="24"/>
      <w:bookmarkEnd w:id="25"/>
    </w:p>
    <w:p w14:paraId="1EDEB704" w14:textId="34746E22"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42664A">
            <w:rPr>
              <w:noProof/>
            </w:rPr>
            <w:t xml:space="preserve"> </w:t>
          </w:r>
          <w:r w:rsidR="0042664A" w:rsidRPr="0042664A">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sidRPr="00A819D0">
        <w:rPr>
          <w:noProof/>
        </w:rPr>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111F15">
      <w:pPr>
        <w:pStyle w:val="ListParagraph"/>
        <w:numPr>
          <w:ilvl w:val="0"/>
          <w:numId w:val="2"/>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5568BB95" w14:textId="3F8F6638" w:rsidR="00F038EF" w:rsidRDefault="00766188" w:rsidP="00111F15">
      <w:pPr>
        <w:pStyle w:val="ListParagraph"/>
        <w:numPr>
          <w:ilvl w:val="0"/>
          <w:numId w:val="2"/>
        </w:numPr>
      </w:pPr>
      <w:r>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t xml:space="preserve">improve the overall experience of the user by </w:t>
      </w:r>
      <w:r w:rsidR="00C03E6B">
        <w:t xml:space="preserve">enabling them to see who is also online </w:t>
      </w:r>
      <w:r w:rsidR="00C827C5">
        <w:t>while they are using the program</w:t>
      </w:r>
      <w:r w:rsidR="00994833">
        <w:t>.</w:t>
      </w:r>
    </w:p>
    <w:p w14:paraId="1ABD42BF" w14:textId="77777777" w:rsidR="00C97FB1" w:rsidRDefault="00C97FB1" w:rsidP="00F038EF">
      <w:pPr>
        <w:pStyle w:val="NoSpacing"/>
        <w:rPr>
          <w:rStyle w:val="Strong"/>
        </w:rPr>
      </w:pPr>
    </w:p>
    <w:p w14:paraId="135BD8B1" w14:textId="77777777" w:rsidR="00C97FB1" w:rsidRDefault="00C97FB1" w:rsidP="00F038EF">
      <w:pPr>
        <w:pStyle w:val="NoSpacing"/>
        <w:rPr>
          <w:rStyle w:val="Strong"/>
        </w:rPr>
      </w:pPr>
    </w:p>
    <w:p w14:paraId="745B1220" w14:textId="77777777" w:rsidR="00C97FB1" w:rsidRDefault="00C97FB1" w:rsidP="00F038EF">
      <w:pPr>
        <w:pStyle w:val="NoSpacing"/>
        <w:rPr>
          <w:rStyle w:val="Strong"/>
        </w:rPr>
      </w:pPr>
    </w:p>
    <w:p w14:paraId="7679A70A" w14:textId="77777777" w:rsidR="001F7B7D" w:rsidRDefault="001F7B7D" w:rsidP="00F038EF">
      <w:pPr>
        <w:pStyle w:val="NoSpacing"/>
        <w:rPr>
          <w:rStyle w:val="Strong"/>
        </w:rPr>
      </w:pPr>
    </w:p>
    <w:p w14:paraId="4057495C" w14:textId="04DC322E" w:rsidR="00F038EF" w:rsidRDefault="00B17B78" w:rsidP="00B722CE">
      <w:pPr>
        <w:pStyle w:val="NoSpacing"/>
        <w:rPr>
          <w:rStyle w:val="Strong"/>
        </w:rPr>
      </w:pPr>
      <w:r>
        <w:rPr>
          <w:noProof/>
        </w:rPr>
        <w:lastRenderedPageBreak/>
        <w:drawing>
          <wp:anchor distT="0" distB="0" distL="114300" distR="114300" simplePos="0" relativeHeight="251660288" behindDoc="0" locked="0" layoutInCell="1" allowOverlap="1" wp14:anchorId="64420201" wp14:editId="7E8CDF18">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25D1">
        <w:rPr>
          <w:rStyle w:val="Strong"/>
        </w:rPr>
        <w:t xml:space="preserve">Splash </w:t>
      </w:r>
      <w:r w:rsidR="00F038EF" w:rsidRPr="00122A14">
        <w:rPr>
          <w:rStyle w:val="Strong"/>
        </w:rPr>
        <w:t>Screen:</w:t>
      </w:r>
    </w:p>
    <w:p w14:paraId="4A7F142C" w14:textId="77777777" w:rsidR="0067330E" w:rsidRDefault="00F038EF" w:rsidP="00B722CE">
      <w:r>
        <w:t xml:space="preserve">When starting Discord, a splash screen </w:t>
      </w:r>
      <w:r w:rsidR="00AA7F00">
        <w:t>appears</w:t>
      </w:r>
      <w:r>
        <w:t xml:space="preserve"> showing the user that processes are occurring behind the scenes</w:t>
      </w:r>
      <w:r w:rsidR="00AA7F00">
        <w:t>.</w:t>
      </w:r>
      <w:r>
        <w:t xml:space="preserve"> </w:t>
      </w:r>
      <w:r w:rsidR="00AA7F00">
        <w:t>T</w:t>
      </w:r>
      <w:r>
        <w:t xml:space="preserve">his is useful as it gives </w:t>
      </w:r>
      <w:r w:rsidR="00C40A5B">
        <w:t xml:space="preserve">visual </w:t>
      </w:r>
      <w:r>
        <w:t>feedback to the user and gives the program time to connect to the server</w:t>
      </w:r>
      <w:r w:rsidR="00B74BEA">
        <w:t xml:space="preserve"> and load all the required resources into the RAM</w:t>
      </w:r>
      <w:r w:rsidR="00AA7F00">
        <w:t>.</w:t>
      </w:r>
    </w:p>
    <w:p w14:paraId="6B601214" w14:textId="4085078A" w:rsidR="00674503" w:rsidRDefault="003434FD" w:rsidP="00B722CE">
      <w:r>
        <w:t xml:space="preserve">I will </w:t>
      </w:r>
      <w:r w:rsidR="00DC5DF7">
        <w:t xml:space="preserve">consider this </w:t>
      </w:r>
      <w:r w:rsidR="00B74BEA">
        <w:t xml:space="preserve">feature </w:t>
      </w:r>
      <w:r w:rsidR="00DC5DF7">
        <w:t>for</w:t>
      </w:r>
      <w:r>
        <w:t xml:space="preserve"> my solution as it </w:t>
      </w:r>
      <w:r w:rsidR="008419DF">
        <w:t xml:space="preserve">will give my </w:t>
      </w:r>
      <w:r w:rsidR="00B67980">
        <w:t xml:space="preserve">program </w:t>
      </w:r>
      <w:r w:rsidR="008419DF">
        <w:t xml:space="preserve">time </w:t>
      </w:r>
      <w:r w:rsidR="00B67980">
        <w:t xml:space="preserve">to </w:t>
      </w:r>
      <w:r w:rsidR="007130CD">
        <w:t xml:space="preserve">establish a server connection before the user </w:t>
      </w:r>
      <w:r w:rsidR="00B75F8A">
        <w:t>can</w:t>
      </w:r>
      <w:r w:rsidR="007130CD">
        <w:t xml:space="preserve"> try to</w:t>
      </w:r>
      <w:r w:rsidR="00B75F8A">
        <w:t xml:space="preserve"> log in</w:t>
      </w:r>
      <w:r w:rsidR="008419DF">
        <w:t xml:space="preserve"> without appearing to the user </w:t>
      </w:r>
      <w:r w:rsidR="0021271D">
        <w:t>as</w:t>
      </w:r>
      <w:r w:rsidR="00E77A07">
        <w:t xml:space="preserve"> the program has frozen</w:t>
      </w:r>
      <w:r w:rsidR="00B75F8A">
        <w:t>.</w:t>
      </w:r>
    </w:p>
    <w:p w14:paraId="19082D3D" w14:textId="6F80A63F" w:rsidR="001F7B7D" w:rsidRDefault="00D10580" w:rsidP="00B722CE">
      <w:pPr>
        <w:pStyle w:val="NoSpacing"/>
        <w:rPr>
          <w:rStyle w:val="Strong"/>
        </w:rPr>
      </w:pPr>
      <w:r>
        <w:rPr>
          <w:rStyle w:val="Strong"/>
        </w:rPr>
        <w:t>Logging In</w:t>
      </w:r>
    </w:p>
    <w:p w14:paraId="3576B31A" w14:textId="01062C75" w:rsidR="00D10580" w:rsidRDefault="0045437E" w:rsidP="00B722CE">
      <w:r>
        <w:t xml:space="preserve">To </w:t>
      </w:r>
      <w:r w:rsidR="006A12F0">
        <w:t xml:space="preserve">use </w:t>
      </w:r>
      <w:r w:rsidR="00237082">
        <w:t>Discord</w:t>
      </w:r>
      <w:r>
        <w:t>,</w:t>
      </w:r>
      <w:r w:rsidR="006A12F0">
        <w:t xml:space="preserve"> users must </w:t>
      </w:r>
      <w:r w:rsidR="009317C4">
        <w:t xml:space="preserve">first </w:t>
      </w:r>
      <w:r w:rsidR="006A12F0">
        <w:t xml:space="preserve">log in. This can be done with </w:t>
      </w:r>
      <w:r w:rsidR="005C308A">
        <w:t>an email and password</w:t>
      </w:r>
      <w:r w:rsidR="00A37C10">
        <w:t xml:space="preserve"> or by scanning a QR code from </w:t>
      </w:r>
      <w:r w:rsidR="00227AEF">
        <w:t>the Discord mobile app</w:t>
      </w:r>
      <w:r w:rsidR="005C308A">
        <w:t>.</w:t>
      </w:r>
      <w:r w:rsidR="00752BB1">
        <w:t xml:space="preserve"> In my solution, I will also require the user to </w:t>
      </w:r>
      <w:r w:rsidR="00FA5D19">
        <w:t>log</w:t>
      </w:r>
      <w:r w:rsidR="00F34E02">
        <w:t xml:space="preserve"> into</w:t>
      </w:r>
      <w:r w:rsidR="006F0BB2">
        <w:t xml:space="preserve"> </w:t>
      </w:r>
      <w:r w:rsidR="00FA5D19">
        <w:t xml:space="preserve">an </w:t>
      </w:r>
      <w:r w:rsidR="006F0BB2">
        <w:t xml:space="preserve">account before they </w:t>
      </w:r>
      <w:r w:rsidR="0021271D">
        <w:t>can</w:t>
      </w:r>
      <w:r w:rsidR="006F0BB2">
        <w:t xml:space="preserve"> use the program. This is because protecting messages behind </w:t>
      </w:r>
      <w:r w:rsidR="003572F7">
        <w:t>a password improves privacy which is one of the requirements for the program.</w:t>
      </w:r>
      <w:r w:rsidR="006B5029">
        <w:t xml:space="preserve"> A login system will also </w:t>
      </w:r>
      <w:r w:rsidR="00F924C8">
        <w:t xml:space="preserve">be useful as it </w:t>
      </w:r>
      <w:r w:rsidR="006B5029">
        <w:t>provide</w:t>
      </w:r>
      <w:r w:rsidR="00F924C8">
        <w:t>s</w:t>
      </w:r>
      <w:r w:rsidR="006B5029">
        <w:t xml:space="preserve"> each user </w:t>
      </w:r>
      <w:r w:rsidR="0021271D">
        <w:t xml:space="preserve">with </w:t>
      </w:r>
      <w:r w:rsidR="006B5029">
        <w:t xml:space="preserve">a unique identifier </w:t>
      </w:r>
      <w:r w:rsidR="00166957">
        <w:t>that</w:t>
      </w:r>
      <w:r w:rsidR="006B5029">
        <w:t xml:space="preserve"> can be used when addressing messages</w:t>
      </w:r>
      <w:r w:rsidR="009B1480">
        <w:t xml:space="preserve"> and </w:t>
      </w:r>
      <w:r w:rsidR="008E786F">
        <w:t>viewing contacts.</w:t>
      </w:r>
    </w:p>
    <w:p w14:paraId="2A416F56" w14:textId="64E440F8" w:rsidR="00B722CE" w:rsidRPr="001A6832" w:rsidRDefault="00E82EE5" w:rsidP="00B722CE">
      <w:pPr>
        <w:pStyle w:val="NoSpacing"/>
        <w:rPr>
          <w:rStyle w:val="Strong"/>
        </w:rPr>
      </w:pPr>
      <w:r>
        <w:rPr>
          <w:noProof/>
        </w:rPr>
        <w:drawing>
          <wp:anchor distT="0" distB="0" distL="114300" distR="114300" simplePos="0" relativeHeight="251662336" behindDoc="0" locked="0" layoutInCell="1" allowOverlap="1" wp14:anchorId="0F0D925F" wp14:editId="669F7E4A">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22CE" w:rsidRPr="001A6832">
        <w:rPr>
          <w:rStyle w:val="Strong"/>
        </w:rPr>
        <w:t>Two-factor authentication</w:t>
      </w:r>
    </w:p>
    <w:p w14:paraId="157B25B6" w14:textId="7001D3B7" w:rsidR="0067330E" w:rsidRDefault="00B722CE" w:rsidP="00B722CE">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r w:rsidR="00151A1D">
        <w:t>.</w:t>
      </w:r>
    </w:p>
    <w:p w14:paraId="1D0A89CA" w14:textId="6DE59234" w:rsidR="00B722CE" w:rsidRDefault="00B722CE" w:rsidP="00B722CE">
      <w:r>
        <w:t>I will consider this feature for my program as it will add more security to the login process which would further satisfy the stakeholders’ requirements.</w:t>
      </w:r>
    </w:p>
    <w:p w14:paraId="40EB9DC7" w14:textId="55BA53C6" w:rsidR="00CC2C46" w:rsidRPr="00CC2C46" w:rsidRDefault="00CC2C46" w:rsidP="00B722CE">
      <w:pPr>
        <w:pStyle w:val="NoSpacing"/>
        <w:rPr>
          <w:rStyle w:val="Strong"/>
        </w:rPr>
      </w:pPr>
      <w:r w:rsidRPr="00CC2C46">
        <w:rPr>
          <w:rStyle w:val="Strong"/>
        </w:rPr>
        <w:t>Creating an account</w:t>
      </w:r>
    </w:p>
    <w:p w14:paraId="6406D9D2" w14:textId="50A42CDF" w:rsidR="009E596A" w:rsidRDefault="0033086D" w:rsidP="00B722CE">
      <w:r>
        <w:t xml:space="preserve">When creating a Discord account, </w:t>
      </w:r>
      <w:r w:rsidR="009E596A">
        <w:t xml:space="preserve">usernames are case sensitive and </w:t>
      </w:r>
      <w:r w:rsidR="00D06315">
        <w:t xml:space="preserve">are </w:t>
      </w:r>
      <w:r w:rsidR="009E596A">
        <w:t xml:space="preserve">automatically </w:t>
      </w:r>
      <w:r w:rsidR="00856577">
        <w:t>postfixed with</w:t>
      </w:r>
      <w:r w:rsidR="007278BF">
        <w:t xml:space="preserve"> a number after a ‘#’ called a discriminator. This </w:t>
      </w:r>
      <w:r w:rsidR="00D06315">
        <w:t xml:space="preserve">robust naming system </w:t>
      </w:r>
      <w:r w:rsidR="007278BF">
        <w:t xml:space="preserve">is done to </w:t>
      </w:r>
      <w:r w:rsidR="009E1CA2">
        <w:t xml:space="preserve">allow </w:t>
      </w:r>
      <w:r w:rsidR="000E1E79">
        <w:t xml:space="preserve">up to </w:t>
      </w:r>
      <w:r w:rsidR="009B0687">
        <w:t>ten thousand</w:t>
      </w:r>
      <w:r w:rsidR="009E1CA2">
        <w:t xml:space="preserve"> people to have the same username. I will consider implementing this feature in my solution as </w:t>
      </w:r>
      <w:r w:rsidR="007268F4">
        <w:t xml:space="preserve">preventing </w:t>
      </w:r>
      <w:r w:rsidR="001D2ECC">
        <w:t xml:space="preserve">username collisions </w:t>
      </w:r>
      <w:r w:rsidR="00843CFF">
        <w:t>improves</w:t>
      </w:r>
      <w:r w:rsidR="007268F4">
        <w:t xml:space="preserve"> the experience for the user by allowing them to </w:t>
      </w:r>
      <w:r w:rsidR="008114E2">
        <w:t xml:space="preserve">continue </w:t>
      </w:r>
      <w:r w:rsidR="0068400E">
        <w:t>us</w:t>
      </w:r>
      <w:r w:rsidR="008114E2">
        <w:t>ing</w:t>
      </w:r>
      <w:r w:rsidR="0068400E">
        <w:t xml:space="preserve"> </w:t>
      </w:r>
      <w:r w:rsidR="00E14DB5">
        <w:t xml:space="preserve">their </w:t>
      </w:r>
      <w:r w:rsidR="0068400E">
        <w:t xml:space="preserve">username from </w:t>
      </w:r>
      <w:r w:rsidR="00E14DB5">
        <w:t xml:space="preserve">any </w:t>
      </w:r>
      <w:r w:rsidR="0068400E">
        <w:t>other service.</w:t>
      </w:r>
    </w:p>
    <w:p w14:paraId="2DB6C8FC" w14:textId="0A2F3367" w:rsidR="00022F87" w:rsidRDefault="00D06315" w:rsidP="00B722CE">
      <w:r>
        <w:t xml:space="preserve">Discord’s </w:t>
      </w:r>
      <w:r w:rsidR="003572F7">
        <w:t xml:space="preserve">password requirements are </w:t>
      </w:r>
      <w:r>
        <w:t xml:space="preserve">on the other hand </w:t>
      </w:r>
      <w:r w:rsidR="003572F7">
        <w:t>very lenient</w:t>
      </w:r>
      <w:r w:rsidR="00DA44A3">
        <w:t xml:space="preserve">: “Must be between </w:t>
      </w:r>
      <w:r w:rsidR="00D82574">
        <w:t>6 and 128 characters long</w:t>
      </w:r>
      <w:r w:rsidR="00DA44A3">
        <w:t>”</w:t>
      </w:r>
      <w:r w:rsidR="00D82574">
        <w:t xml:space="preserve"> </w:t>
      </w:r>
      <w:sdt>
        <w:sdtPr>
          <w:id w:val="-1759742258"/>
          <w:citation/>
        </w:sdtPr>
        <w:sdtEndPr/>
        <w:sdtContent>
          <w:r w:rsidR="00D82574">
            <w:fldChar w:fldCharType="begin"/>
          </w:r>
          <w:r w:rsidR="00D82574">
            <w:instrText xml:space="preserve"> CITATION Sch21 \l 2057 </w:instrText>
          </w:r>
          <w:r w:rsidR="00D82574">
            <w:fldChar w:fldCharType="separate"/>
          </w:r>
          <w:r w:rsidR="0042664A" w:rsidRPr="0042664A">
            <w:rPr>
              <w:noProof/>
            </w:rPr>
            <w:t>[2]</w:t>
          </w:r>
          <w:r w:rsidR="00D82574">
            <w:fldChar w:fldCharType="end"/>
          </w:r>
        </w:sdtContent>
      </w:sdt>
      <w:r w:rsidR="00E34C29">
        <w:t xml:space="preserve">. </w:t>
      </w:r>
      <w:r w:rsidR="005C0669">
        <w:t>Ther</w:t>
      </w:r>
      <w:r w:rsidR="00DA1602">
        <w:t>e</w:t>
      </w:r>
      <w:r w:rsidR="005C0669">
        <w:t>fore</w:t>
      </w:r>
      <w:r w:rsidR="00675108">
        <w:t>,</w:t>
      </w:r>
      <w:r w:rsidR="00DD1DE7">
        <w:t xml:space="preserve"> it is up to the user to choose </w:t>
      </w:r>
      <w:r w:rsidR="009E6D94">
        <w:t>a sufficiently b</w:t>
      </w:r>
      <w:r w:rsidR="00DA1602">
        <w:t>r</w:t>
      </w:r>
      <w:r w:rsidR="009E6D94">
        <w:t xml:space="preserve">oad character pool for their password which many users will forgo </w:t>
      </w:r>
      <w:r w:rsidR="005C0669">
        <w:t xml:space="preserve">in exchange for convenience. </w:t>
      </w:r>
      <w:r w:rsidR="005A4FAF">
        <w:t>So, f</w:t>
      </w:r>
      <w:r w:rsidR="002B22E6">
        <w:t xml:space="preserve">or my solution, I will </w:t>
      </w:r>
      <w:r w:rsidR="006A7C27">
        <w:t xml:space="preserve">consider </w:t>
      </w:r>
      <w:r w:rsidR="002B22E6">
        <w:t>implement</w:t>
      </w:r>
      <w:r w:rsidR="006A7C27">
        <w:t xml:space="preserve">ing some </w:t>
      </w:r>
      <w:r w:rsidR="002B22E6">
        <w:t xml:space="preserve">further requirements </w:t>
      </w:r>
      <w:r w:rsidR="004B03A0">
        <w:t>for</w:t>
      </w:r>
      <w:r w:rsidR="002B22E6">
        <w:t xml:space="preserve"> the strength of password</w:t>
      </w:r>
      <w:r w:rsidR="00BF0384">
        <w:t>s</w:t>
      </w:r>
      <w:r w:rsidR="002B22E6">
        <w:t xml:space="preserve">. This is </w:t>
      </w:r>
      <w:r w:rsidR="002457C7">
        <w:t>since</w:t>
      </w:r>
      <w:r w:rsidR="002B22E6">
        <w:t xml:space="preserve"> </w:t>
      </w:r>
      <w:r w:rsidR="00AE209B">
        <w:t>the privacy given by the end-to-end encryption will be undermined by a</w:t>
      </w:r>
      <w:r w:rsidR="00A60AD3">
        <w:t>n</w:t>
      </w:r>
      <w:r w:rsidR="00AE209B">
        <w:t xml:space="preserve"> easily </w:t>
      </w:r>
      <w:r w:rsidR="00E54133">
        <w:t>guessed</w:t>
      </w:r>
      <w:r w:rsidR="00AE209B">
        <w:t xml:space="preserve"> password</w:t>
      </w:r>
      <w:r w:rsidR="00A60AD3">
        <w:t>.</w:t>
      </w:r>
    </w:p>
    <w:p w14:paraId="505B761C" w14:textId="0E4F7EBE" w:rsidR="002E0BB4" w:rsidRPr="00FF4756" w:rsidRDefault="002E0BB4" w:rsidP="00B722CE">
      <w:pPr>
        <w:pStyle w:val="NoSpacing"/>
        <w:rPr>
          <w:rStyle w:val="Strong"/>
        </w:rPr>
      </w:pPr>
      <w:r w:rsidRPr="00FF4756">
        <w:rPr>
          <w:rStyle w:val="Strong"/>
        </w:rPr>
        <w:t xml:space="preserve">Adding </w:t>
      </w:r>
      <w:r w:rsidR="00C51DF6" w:rsidRPr="00FF4756">
        <w:rPr>
          <w:rStyle w:val="Strong"/>
        </w:rPr>
        <w:t>friends</w:t>
      </w:r>
    </w:p>
    <w:p w14:paraId="44F3C31B" w14:textId="1756A587" w:rsidR="0067330E" w:rsidRDefault="0067330E" w:rsidP="0067330E">
      <w:pPr>
        <w:rPr>
          <w:noProof/>
        </w:rPr>
      </w:pPr>
      <w:r>
        <w:t xml:space="preserve">To add a friend (contact), you enter their complete Discord Tag (username) and send them a Friend Request. </w:t>
      </w:r>
      <w:r w:rsidR="00D0635E">
        <w:t>A</w:t>
      </w:r>
      <w:r>
        <w:t xml:space="preserve"> complete username is needed as there are many users of Discord wh</w:t>
      </w:r>
      <w:r w:rsidR="00D0635E">
        <w:t>o</w:t>
      </w:r>
      <w:r>
        <w:t xml:space="preserve"> have the same username so the only thing that differentiates these users is their discriminator. The recipient of this request can then accept or decline this request.</w:t>
      </w:r>
    </w:p>
    <w:p w14:paraId="75B73182" w14:textId="77777777" w:rsidR="0067330E" w:rsidRDefault="00511E19" w:rsidP="00B722CE">
      <w:pPr>
        <w:rPr>
          <w:noProof/>
        </w:rPr>
      </w:pPr>
      <w:r>
        <w:t>In my solution, I will consider a similar method of adding contacts</w:t>
      </w:r>
      <w:r w:rsidR="009A6A5B">
        <w:t xml:space="preserve"> by searching their username. However, since my user</w:t>
      </w:r>
      <w:r w:rsidR="009A469E">
        <w:t xml:space="preserve"> </w:t>
      </w:r>
      <w:r w:rsidR="009A6A5B">
        <w:t xml:space="preserve">base will be much smaller than that of Discord, I may </w:t>
      </w:r>
      <w:r w:rsidR="00920B0E">
        <w:t xml:space="preserve">give the user feedback to similar names to what they entered </w:t>
      </w:r>
      <w:r w:rsidR="0095119E">
        <w:t>by pattern matching the string they want to search and a list of all registered accounts.</w:t>
      </w:r>
    </w:p>
    <w:p w14:paraId="04FBFA6F" w14:textId="5536A9CD" w:rsidR="006021A8" w:rsidRDefault="0067330E" w:rsidP="0067330E">
      <w:pPr>
        <w:jc w:val="center"/>
      </w:pPr>
      <w:r>
        <w:rPr>
          <w:noProof/>
        </w:rPr>
        <w:drawing>
          <wp:inline distT="0" distB="0" distL="0" distR="0" wp14:anchorId="2D1F6485" wp14:editId="37EA162E">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2D1CF18B" w14:textId="5A24C0FA" w:rsidR="001C30FF" w:rsidRPr="00B51F65" w:rsidRDefault="00CB25E7" w:rsidP="00B51F65">
      <w:pPr>
        <w:pStyle w:val="NoSpacing"/>
        <w:rPr>
          <w:rStyle w:val="Strong"/>
        </w:rPr>
      </w:pPr>
      <w:r>
        <w:rPr>
          <w:rStyle w:val="Strong"/>
        </w:rPr>
        <w:lastRenderedPageBreak/>
        <w:t>Home page</w:t>
      </w:r>
    </w:p>
    <w:p w14:paraId="574875A3" w14:textId="77777777" w:rsidR="000D180A" w:rsidRDefault="005D6D4A" w:rsidP="00B722CE">
      <w:r>
        <w:t xml:space="preserve">The default </w:t>
      </w:r>
      <w:r w:rsidR="0002682D">
        <w:t>home page</w:t>
      </w:r>
      <w:r>
        <w:t xml:space="preserve"> for </w:t>
      </w:r>
      <w:r w:rsidR="002F50DC">
        <w:t xml:space="preserve">Discord </w:t>
      </w:r>
      <w:r>
        <w:t xml:space="preserve">is a list of </w:t>
      </w:r>
      <w:r w:rsidR="00DB4825">
        <w:t>the</w:t>
      </w:r>
      <w:r w:rsidR="00656B80">
        <w:t xml:space="preserve"> user’s online friends. This </w:t>
      </w:r>
      <w:r w:rsidR="00EE2D15">
        <w:t xml:space="preserve">page </w:t>
      </w:r>
      <w:r w:rsidR="002D25C2">
        <w:t>consists of four</w:t>
      </w:r>
      <w:r w:rsidR="002F5E23">
        <w:t xml:space="preserve"> tabs:</w:t>
      </w:r>
      <w:r w:rsidR="002D25C2">
        <w:t xml:space="preserve"> “Online”</w:t>
      </w:r>
      <w:r w:rsidR="00404D0B">
        <w:t xml:space="preserve"> the default;</w:t>
      </w:r>
      <w:r w:rsidR="002F5E23">
        <w:t xml:space="preserve"> “All” which includes offline friends; “Pending” </w:t>
      </w:r>
      <w:r w:rsidR="002D25C2">
        <w:t xml:space="preserve">which </w:t>
      </w:r>
      <w:r w:rsidR="00404D0B">
        <w:t xml:space="preserve">are </w:t>
      </w:r>
      <w:r w:rsidR="00712824">
        <w:t>accounts that the user has sent friend requests to and “Blocked”</w:t>
      </w:r>
      <w:r w:rsidR="001C763B">
        <w:t xml:space="preserve">. Upon clicking on a friend in </w:t>
      </w:r>
      <w:r w:rsidR="00404D0B">
        <w:t>either of the first two tabs</w:t>
      </w:r>
      <w:r w:rsidR="001C763B">
        <w:t xml:space="preserve">, a </w:t>
      </w:r>
      <w:r w:rsidR="001A0961">
        <w:t>DM (</w:t>
      </w:r>
      <w:r w:rsidR="001C763B">
        <w:t>direct message</w:t>
      </w:r>
      <w:r w:rsidR="001A0961">
        <w:t>)</w:t>
      </w:r>
      <w:r w:rsidR="001C763B">
        <w:t xml:space="preserve"> thread is opened. </w:t>
      </w:r>
      <w:r w:rsidR="001A2EA4">
        <w:t xml:space="preserve">This gives users quick access to </w:t>
      </w:r>
      <w:r w:rsidR="008C7183">
        <w:t>all</w:t>
      </w:r>
      <w:r w:rsidR="001A2EA4">
        <w:t xml:space="preserve"> their DM</w:t>
      </w:r>
      <w:r w:rsidR="001A0961">
        <w:t xml:space="preserve"> threads</w:t>
      </w:r>
      <w:r w:rsidR="001A2EA4">
        <w:t xml:space="preserve"> </w:t>
      </w:r>
      <w:r w:rsidR="008C7183">
        <w:t>as well</w:t>
      </w:r>
      <w:r w:rsidR="001A2EA4">
        <w:t xml:space="preserve"> as giving them a helpful overview of who is </w:t>
      </w:r>
      <w:r w:rsidR="00761002">
        <w:t xml:space="preserve">currently </w:t>
      </w:r>
      <w:r w:rsidR="001A2EA4">
        <w:t>online.</w:t>
      </w:r>
    </w:p>
    <w:p w14:paraId="45DDE9BF" w14:textId="6BF20922" w:rsidR="006B1083" w:rsidRDefault="001A2EA4" w:rsidP="00B722CE">
      <w:r>
        <w:t xml:space="preserve">I will consider </w:t>
      </w:r>
      <w:r w:rsidR="00AB7444">
        <w:t>having a similar homepage in</w:t>
      </w:r>
      <w:r w:rsidR="008C7183">
        <w:t xml:space="preserve"> my solution as </w:t>
      </w:r>
      <w:r w:rsidR="001D099F">
        <w:t>immediate,</w:t>
      </w:r>
      <w:r w:rsidR="002E15DD">
        <w:t xml:space="preserve"> easy access to </w:t>
      </w:r>
      <w:r w:rsidR="00C847E1">
        <w:t>conversations</w:t>
      </w:r>
      <w:r w:rsidR="00DD4704">
        <w:t xml:space="preserve"> </w:t>
      </w:r>
      <w:r w:rsidR="001774A7">
        <w:t xml:space="preserve">will </w:t>
      </w:r>
      <w:r w:rsidR="00F34B1F">
        <w:t xml:space="preserve">greatly </w:t>
      </w:r>
      <w:r w:rsidR="001774A7">
        <w:t xml:space="preserve">improve </w:t>
      </w:r>
      <w:r w:rsidR="000D180A">
        <w:t>the flow of the program</w:t>
      </w:r>
      <w:r w:rsidR="001D099F">
        <w:t xml:space="preserve"> for the user</w:t>
      </w:r>
      <w:r w:rsidR="000D180A">
        <w:t xml:space="preserve">. </w:t>
      </w:r>
      <w:r w:rsidR="00C847E1">
        <w:t>The online statuses and overview of online friends will</w:t>
      </w:r>
      <w:r w:rsidR="007E3376">
        <w:t xml:space="preserve"> also</w:t>
      </w:r>
      <w:r w:rsidR="00C847E1">
        <w:t xml:space="preserve"> be </w:t>
      </w:r>
      <w:r w:rsidR="00420840">
        <w:t>a helpful addition to the program</w:t>
      </w:r>
      <w:r w:rsidR="0082252E">
        <w:t>.</w:t>
      </w:r>
    </w:p>
    <w:p w14:paraId="2BA067DC" w14:textId="72D22BB8" w:rsidR="006B1083" w:rsidRPr="00486A1B" w:rsidRDefault="0040373A" w:rsidP="00486A1B">
      <w:pPr>
        <w:pStyle w:val="NoSpacing"/>
        <w:rPr>
          <w:rStyle w:val="Strong"/>
        </w:rPr>
      </w:pPr>
      <w:r>
        <w:rPr>
          <w:rStyle w:val="Strong"/>
        </w:rPr>
        <w:t>Direct Messages</w:t>
      </w:r>
    </w:p>
    <w:p w14:paraId="0486AC31" w14:textId="54A74B3D" w:rsidR="00973376" w:rsidRDefault="00505E0C" w:rsidP="00B722CE">
      <w:r>
        <w:t xml:space="preserve">DM </w:t>
      </w:r>
      <w:r w:rsidR="0087259F">
        <w:t>thread</w:t>
      </w:r>
      <w:r>
        <w:t>s</w:t>
      </w:r>
      <w:r w:rsidR="0087259F">
        <w:t xml:space="preserve"> </w:t>
      </w:r>
      <w:r w:rsidR="008E3858">
        <w:t xml:space="preserve">on Discord </w:t>
      </w:r>
      <w:r>
        <w:t xml:space="preserve">are </w:t>
      </w:r>
      <w:r w:rsidR="008E3858">
        <w:t xml:space="preserve">the </w:t>
      </w:r>
      <w:r>
        <w:t xml:space="preserve">conversations between users. These </w:t>
      </w:r>
      <w:r w:rsidR="0087259F">
        <w:t xml:space="preserve">can show historic conversations </w:t>
      </w:r>
      <w:r w:rsidR="006B1083">
        <w:t xml:space="preserve">if </w:t>
      </w:r>
      <w:r w:rsidR="000F33E2">
        <w:t xml:space="preserve">the </w:t>
      </w:r>
      <w:r w:rsidR="006645E4">
        <w:t xml:space="preserve">users </w:t>
      </w:r>
      <w:r w:rsidR="006B1083">
        <w:t>have sent each other messages in the past</w:t>
      </w:r>
      <w:r w:rsidR="006645E4">
        <w:t xml:space="preserve"> or empty when beginning a conversation. </w:t>
      </w:r>
      <w:r w:rsidR="0040373A">
        <w:t>The messages that users</w:t>
      </w:r>
      <w:r w:rsidR="006428CF">
        <w:t xml:space="preserve"> send each other can be</w:t>
      </w:r>
      <w:r w:rsidR="00F6549D">
        <w:t xml:space="preserve"> generalised as</w:t>
      </w:r>
      <w:r w:rsidR="006A77AC">
        <w:t xml:space="preserve"> one of two </w:t>
      </w:r>
      <w:r w:rsidR="007E0FBC">
        <w:t>formats</w:t>
      </w:r>
      <w:r w:rsidR="00BD583D">
        <w:t>:</w:t>
      </w:r>
      <w:r w:rsidR="00722F80" w:rsidRPr="00722F80">
        <w:rPr>
          <w:noProof/>
        </w:rPr>
        <w:t xml:space="preserve"> </w:t>
      </w:r>
    </w:p>
    <w:p w14:paraId="6675DDE9" w14:textId="65074995" w:rsidR="00BD583D" w:rsidRDefault="006557CB" w:rsidP="00111F15">
      <w:pPr>
        <w:pStyle w:val="ListParagraph"/>
        <w:numPr>
          <w:ilvl w:val="0"/>
          <w:numId w:val="3"/>
        </w:numPr>
      </w:pPr>
      <w:r>
        <w:t>Text</w:t>
      </w:r>
      <w:r w:rsidR="002A4D81">
        <w:t xml:space="preserve">, </w:t>
      </w:r>
      <w:r w:rsidR="004C0326">
        <w:t>up to 2000 characters</w:t>
      </w:r>
    </w:p>
    <w:p w14:paraId="6FC30210" w14:textId="03ACA226" w:rsidR="0005410F" w:rsidRDefault="0005410F" w:rsidP="00111F15">
      <w:pPr>
        <w:pStyle w:val="ListParagraph"/>
        <w:numPr>
          <w:ilvl w:val="1"/>
          <w:numId w:val="3"/>
        </w:numPr>
      </w:pPr>
      <w:r>
        <w:t>Emojis</w:t>
      </w:r>
    </w:p>
    <w:p w14:paraId="3E03FD51" w14:textId="3E056365" w:rsidR="00725EA0" w:rsidRDefault="00725EA0" w:rsidP="00111F15">
      <w:pPr>
        <w:pStyle w:val="ListParagraph"/>
        <w:numPr>
          <w:ilvl w:val="1"/>
          <w:numId w:val="3"/>
        </w:numPr>
      </w:pPr>
      <w:r>
        <w:t>Embeds</w:t>
      </w:r>
    </w:p>
    <w:p w14:paraId="39617BDC" w14:textId="2864CC72" w:rsidR="007E0FBC" w:rsidRDefault="007E0FBC" w:rsidP="00111F15">
      <w:pPr>
        <w:pStyle w:val="ListParagraph"/>
        <w:numPr>
          <w:ilvl w:val="1"/>
          <w:numId w:val="3"/>
        </w:numPr>
      </w:pPr>
      <w:r>
        <w:t>C</w:t>
      </w:r>
      <w:r w:rsidR="00B241A8">
        <w:t>olour</w:t>
      </w:r>
      <w:r w:rsidR="00CE45B5">
        <w:t>ing</w:t>
      </w:r>
    </w:p>
    <w:p w14:paraId="06028266" w14:textId="7DD99138" w:rsidR="006E3621" w:rsidRDefault="00CE45B5" w:rsidP="00111F15">
      <w:pPr>
        <w:pStyle w:val="ListParagraph"/>
        <w:numPr>
          <w:ilvl w:val="1"/>
          <w:numId w:val="3"/>
        </w:numPr>
      </w:pPr>
      <w:r>
        <w:t>C</w:t>
      </w:r>
      <w:r w:rsidR="00B241A8">
        <w:t>ode blocks</w:t>
      </w:r>
      <w:r>
        <w:t xml:space="preserve"> with syntax highlighting</w:t>
      </w:r>
    </w:p>
    <w:p w14:paraId="331ED172" w14:textId="5A2BC621" w:rsidR="0055543D" w:rsidRDefault="00C93CF0" w:rsidP="00111F15">
      <w:pPr>
        <w:pStyle w:val="ListParagraph"/>
        <w:numPr>
          <w:ilvl w:val="1"/>
          <w:numId w:val="3"/>
        </w:numPr>
      </w:pPr>
      <w:r>
        <w:t xml:space="preserve">All the other </w:t>
      </w:r>
      <w:r w:rsidR="006E3621">
        <w:t>Markdown formatting</w:t>
      </w:r>
      <w:r>
        <w:t xml:space="preserve"> features</w:t>
      </w:r>
    </w:p>
    <w:p w14:paraId="6AEBDF34" w14:textId="37511E7A" w:rsidR="006A77AC" w:rsidRDefault="006A77AC" w:rsidP="00111F15">
      <w:pPr>
        <w:pStyle w:val="ListParagraph"/>
        <w:numPr>
          <w:ilvl w:val="0"/>
          <w:numId w:val="3"/>
        </w:numPr>
      </w:pPr>
      <w:r>
        <w:t>Files</w:t>
      </w:r>
      <w:r w:rsidR="002A4D81">
        <w:t xml:space="preserve">, </w:t>
      </w:r>
      <w:r>
        <w:t>up to 8MB</w:t>
      </w:r>
      <w:r w:rsidR="00C93CF0">
        <w:t xml:space="preserve"> </w:t>
      </w:r>
      <w:r w:rsidR="002A4D81">
        <w:t>(</w:t>
      </w:r>
      <w:r w:rsidR="009455BC">
        <w:t>10</w:t>
      </w:r>
      <w:r w:rsidR="00C93CF0">
        <w:t>0MB</w:t>
      </w:r>
      <w:r w:rsidR="004F57AA">
        <w:t xml:space="preserve"> with sub</w:t>
      </w:r>
      <w:r w:rsidR="00CC0B4A">
        <w:t>s</w:t>
      </w:r>
      <w:r w:rsidR="004F57AA">
        <w:t>cription</w:t>
      </w:r>
      <w:r w:rsidR="002A4D81">
        <w:t>)</w:t>
      </w:r>
    </w:p>
    <w:p w14:paraId="78FB51F5" w14:textId="019C0F55" w:rsidR="006428CF" w:rsidRDefault="006428CF" w:rsidP="00111F15">
      <w:pPr>
        <w:pStyle w:val="ListParagraph"/>
        <w:numPr>
          <w:ilvl w:val="1"/>
          <w:numId w:val="3"/>
        </w:numPr>
      </w:pPr>
      <w:r>
        <w:t>Images</w:t>
      </w:r>
      <w:r w:rsidR="004441BA">
        <w:t xml:space="preserve"> (including GIFs)</w:t>
      </w:r>
      <w:r w:rsidR="00A25E66">
        <w:t xml:space="preserve"> with previews</w:t>
      </w:r>
    </w:p>
    <w:p w14:paraId="30235A06" w14:textId="2696A4F7" w:rsidR="00783092" w:rsidRDefault="000F5435" w:rsidP="00111F15">
      <w:pPr>
        <w:pStyle w:val="ListParagraph"/>
        <w:numPr>
          <w:ilvl w:val="1"/>
          <w:numId w:val="3"/>
        </w:numPr>
      </w:pPr>
      <w:r>
        <w:t xml:space="preserve">Playable </w:t>
      </w:r>
      <w:r w:rsidR="008E083C">
        <w:t xml:space="preserve">audio files and </w:t>
      </w:r>
      <w:r>
        <w:t>v</w:t>
      </w:r>
      <w:r w:rsidR="00783092">
        <w:t>ideos with picture-in-picture</w:t>
      </w:r>
    </w:p>
    <w:p w14:paraId="49C6FFC5" w14:textId="7C4369C6" w:rsidR="006428CF" w:rsidRDefault="00104E4B" w:rsidP="00111F15">
      <w:pPr>
        <w:pStyle w:val="ListParagraph"/>
        <w:numPr>
          <w:ilvl w:val="1"/>
          <w:numId w:val="3"/>
        </w:numPr>
      </w:pPr>
      <w:r>
        <w:t>A</w:t>
      </w:r>
      <w:r w:rsidR="00A25E66">
        <w:t>ll other file types must be downloaded</w:t>
      </w:r>
    </w:p>
    <w:p w14:paraId="413DCD29" w14:textId="1E945196" w:rsidR="008E083C" w:rsidRDefault="00111BF1" w:rsidP="00111F15">
      <w:pPr>
        <w:pStyle w:val="ListParagraph"/>
        <w:numPr>
          <w:ilvl w:val="2"/>
          <w:numId w:val="3"/>
        </w:numPr>
      </w:pPr>
      <w:r>
        <w:t>E</w:t>
      </w:r>
      <w:r w:rsidR="008E083C">
        <w:t>xecutable file</w:t>
      </w:r>
      <w:r>
        <w:t>s</w:t>
      </w:r>
      <w:r w:rsidR="008E083C">
        <w:t xml:space="preserve"> cannot be sent</w:t>
      </w:r>
      <w:r>
        <w:t xml:space="preserve"> for security reasons</w:t>
      </w:r>
    </w:p>
    <w:p w14:paraId="3B0AB4AB" w14:textId="61D97729" w:rsidR="0005410F" w:rsidRDefault="00722F80" w:rsidP="00291131">
      <w:pPr>
        <w:jc w:val="center"/>
      </w:pPr>
      <w:r>
        <w:rPr>
          <w:noProof/>
        </w:rPr>
        <w:drawing>
          <wp:inline distT="0" distB="0" distL="0" distR="0" wp14:anchorId="6EBD511C" wp14:editId="6FDD8A9E">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4A937E4E" w14:textId="6C3F2FEA" w:rsidR="00E20652" w:rsidRDefault="008279AA" w:rsidP="00E20652">
      <w:r>
        <w:t xml:space="preserve">In my solution, I will consider </w:t>
      </w:r>
      <w:r w:rsidR="00561298">
        <w:t>including</w:t>
      </w:r>
      <w:r w:rsidR="00ED434B">
        <w:t xml:space="preserve"> </w:t>
      </w:r>
      <w:r w:rsidR="004E49CC">
        <w:t xml:space="preserve">the </w:t>
      </w:r>
      <w:r w:rsidR="00DC542B">
        <w:t xml:space="preserve">feature of </w:t>
      </w:r>
      <w:r w:rsidR="004E49CC">
        <w:t>view</w:t>
      </w:r>
      <w:r w:rsidR="00DC542B">
        <w:t>ing</w:t>
      </w:r>
      <w:r w:rsidR="004E49CC">
        <w:t xml:space="preserve"> historic messages </w:t>
      </w:r>
      <w:r w:rsidR="00DC542B">
        <w:t xml:space="preserve">since </w:t>
      </w:r>
      <w:r w:rsidR="00B01762">
        <w:t xml:space="preserve">if messages were lost after being viewed this would not make the program very helpful for the user. Secondly, I will </w:t>
      </w:r>
      <w:r w:rsidR="008A53BC">
        <w:t>consider</w:t>
      </w:r>
      <w:r w:rsidR="004E49CC">
        <w:t xml:space="preserve"> </w:t>
      </w:r>
      <w:r w:rsidR="008A53BC">
        <w:t xml:space="preserve">including the ability to </w:t>
      </w:r>
      <w:r>
        <w:t>send multiple types of messages.</w:t>
      </w:r>
      <w:r w:rsidR="008A53BC">
        <w:t xml:space="preserve"> This is because </w:t>
      </w:r>
      <w:r w:rsidR="00B96456">
        <w:t>limiting the program to only text would be restrictive for the users when compared to alternative programs</w:t>
      </w:r>
      <w:r w:rsidR="00A67C26">
        <w:t>.</w:t>
      </w:r>
    </w:p>
    <w:p w14:paraId="7467F555" w14:textId="4F1E0736" w:rsidR="006C3A66" w:rsidRPr="00672441" w:rsidRDefault="00CC4BC4" w:rsidP="00672441">
      <w:pPr>
        <w:pStyle w:val="NoSpacing"/>
        <w:rPr>
          <w:rStyle w:val="Strong"/>
        </w:rPr>
      </w:pPr>
      <w:r>
        <w:rPr>
          <w:noProof/>
        </w:rPr>
        <w:drawing>
          <wp:anchor distT="0" distB="0" distL="114300" distR="114300" simplePos="0" relativeHeight="251663360" behindDoc="0" locked="0" layoutInCell="1" allowOverlap="1" wp14:anchorId="6C2414AE" wp14:editId="1312C597">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sidR="00653095">
        <w:rPr>
          <w:rStyle w:val="Strong"/>
        </w:rPr>
        <w:t>Navigation</w:t>
      </w:r>
    </w:p>
    <w:p w14:paraId="477EF448" w14:textId="77777777" w:rsidR="006B7BB6" w:rsidRDefault="006C3A66" w:rsidP="00E20652">
      <w:r>
        <w:t>Discord has many shortcuts</w:t>
      </w:r>
      <w:r w:rsidR="000A61CC">
        <w:t xml:space="preserve"> which </w:t>
      </w:r>
      <w:r w:rsidR="00655E59">
        <w:t xml:space="preserve">are </w:t>
      </w:r>
      <w:r w:rsidR="004E53BD">
        <w:t xml:space="preserve">helpfully </w:t>
      </w:r>
      <w:r w:rsidR="00655E59">
        <w:t>listed on a dedicated help screen in the program. This streamlines the experience for power-users of the program</w:t>
      </w:r>
      <w:r w:rsidR="00311D67">
        <w:t xml:space="preserve"> while allowing regular users to continue using </w:t>
      </w:r>
      <w:r w:rsidR="00443388">
        <w:t>their normal cursor orientated navigation.</w:t>
      </w:r>
    </w:p>
    <w:p w14:paraId="78325E73" w14:textId="3AAF0FE1" w:rsidR="006C3A66" w:rsidRDefault="003E141B" w:rsidP="00E20652">
      <w:r>
        <w:t xml:space="preserve">Many parts of the Discord UI are </w:t>
      </w:r>
      <w:r w:rsidR="00443388">
        <w:t xml:space="preserve">divided into </w:t>
      </w:r>
      <w:r w:rsidR="00EE2CA0">
        <w:t>groups of tabs: servers, DM threads and channels are all formatted as such.</w:t>
      </w:r>
      <w:r w:rsidR="00777AB1">
        <w:t xml:space="preserve"> </w:t>
      </w:r>
      <w:r w:rsidR="00B12B7B">
        <w:t xml:space="preserve">This makes </w:t>
      </w:r>
      <w:r w:rsidR="00637A6A">
        <w:t xml:space="preserve">the program very friendly for most </w:t>
      </w:r>
      <w:r w:rsidR="00777AB1">
        <w:t xml:space="preserve">users as </w:t>
      </w:r>
      <w:r w:rsidR="00B64CAB">
        <w:t>tab</w:t>
      </w:r>
      <w:r w:rsidR="008A6033">
        <w:t>-</w:t>
      </w:r>
      <w:r w:rsidR="00B64CAB">
        <w:t xml:space="preserve">based navigation is a </w:t>
      </w:r>
      <w:r w:rsidR="00777AB1">
        <w:t xml:space="preserve">common </w:t>
      </w:r>
      <w:r w:rsidR="00637A6A">
        <w:t>UI style</w:t>
      </w:r>
      <w:r w:rsidR="00B64CAB">
        <w:t xml:space="preserve"> in websites, mobile </w:t>
      </w:r>
      <w:r w:rsidR="007117C9">
        <w:t>apps,</w:t>
      </w:r>
      <w:r w:rsidR="00B64CAB">
        <w:t xml:space="preserve"> and desktop applications.</w:t>
      </w:r>
    </w:p>
    <w:p w14:paraId="1E04AA99" w14:textId="5B397FBF" w:rsidR="002F672E" w:rsidRDefault="002B5463">
      <w:r>
        <w:t>For my solution, I will consider also using tab</w:t>
      </w:r>
      <w:r w:rsidR="008A6033">
        <w:t>-</w:t>
      </w:r>
      <w:r>
        <w:t xml:space="preserve">based navigation as </w:t>
      </w:r>
      <w:r w:rsidR="007117C9">
        <w:t>it is</w:t>
      </w:r>
      <w:r>
        <w:t xml:space="preserve"> well established </w:t>
      </w:r>
      <w:r w:rsidR="00256B6F">
        <w:t xml:space="preserve">and </w:t>
      </w:r>
      <w:r w:rsidR="00CC0AC1">
        <w:t xml:space="preserve">fits well </w:t>
      </w:r>
      <w:r w:rsidR="0073540F">
        <w:t>with</w:t>
      </w:r>
      <w:r w:rsidR="00CC0AC1">
        <w:t xml:space="preserve"> messaging apps </w:t>
      </w:r>
      <w:r w:rsidR="0073540F">
        <w:t xml:space="preserve">and </w:t>
      </w:r>
      <w:r w:rsidR="00DC75D4">
        <w:t>the</w:t>
      </w:r>
      <w:r w:rsidR="0073540F">
        <w:t xml:space="preserve">ir </w:t>
      </w:r>
      <w:r w:rsidR="00CC0AC1">
        <w:t xml:space="preserve">lists of contacts/conversations. I </w:t>
      </w:r>
      <w:r w:rsidR="00C64E8F">
        <w:t>may</w:t>
      </w:r>
      <w:r w:rsidR="00FE6E84">
        <w:t xml:space="preserve"> also consider </w:t>
      </w:r>
      <w:r w:rsidR="00153738">
        <w:t xml:space="preserve">giving the user the option to operate some features in my program via </w:t>
      </w:r>
      <w:r w:rsidR="00FE6E84">
        <w:t>keyboard shortcuts</w:t>
      </w:r>
      <w:r w:rsidR="00F71634">
        <w:t xml:space="preserve">, albeit on a smaller scale to Discord as complete keyboard navigation is </w:t>
      </w:r>
      <w:r w:rsidR="00EF474B">
        <w:t>not a requirement.</w:t>
      </w:r>
      <w:r w:rsidR="002F672E">
        <w:br w:type="page"/>
      </w:r>
    </w:p>
    <w:p w14:paraId="43A7D2C0" w14:textId="41AD7775" w:rsidR="00650AB1" w:rsidRDefault="00650AB1" w:rsidP="00650AB1">
      <w:pPr>
        <w:pStyle w:val="Heading3"/>
      </w:pPr>
      <w:bookmarkStart w:id="27" w:name="_Toc69645079"/>
      <w:commentRangeStart w:id="28"/>
      <w:r>
        <w:lastRenderedPageBreak/>
        <w:t xml:space="preserve">Existing </w:t>
      </w:r>
      <w:r w:rsidR="0091350F">
        <w:t>solution</w:t>
      </w:r>
      <w:r>
        <w:t xml:space="preserve"> – </w:t>
      </w:r>
      <w:r w:rsidR="0091350F">
        <w:t>Internet Relay Chat (IRC)</w:t>
      </w:r>
      <w:commentRangeEnd w:id="28"/>
      <w:r w:rsidR="00F52AA8">
        <w:rPr>
          <w:rStyle w:val="CommentReference"/>
          <w:rFonts w:asciiTheme="minorHAnsi" w:eastAsiaTheme="minorEastAsia" w:hAnsiTheme="minorHAnsi" w:cstheme="minorBidi"/>
          <w:b w:val="0"/>
          <w:bCs w:val="0"/>
          <w:color w:val="auto"/>
        </w:rPr>
        <w:commentReference w:id="28"/>
      </w:r>
      <w:bookmarkEnd w:id="27"/>
    </w:p>
    <w:p w14:paraId="086C0186" w14:textId="17D1AFE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42664A" w:rsidRPr="0042664A">
            <w:rPr>
              <w:noProof/>
            </w:rPr>
            <w:t>[3]</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42664A" w:rsidRPr="0042664A">
            <w:rPr>
              <w:noProof/>
            </w:rPr>
            <w:t>[4]</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26"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34689A69" w:rsidR="0001132A" w:rsidRPr="000617FA" w:rsidRDefault="0001132A" w:rsidP="0001132A">
      <w:r>
        <w:t xml:space="preserve">The structure of an IRC network is a spanning tree, in which clients will connect to one of the multiple servers that all share the same stat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25FE1DC7" w:rsidR="00945E23" w:rsidRDefault="00945E23" w:rsidP="00E654DD">
      <w:r>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xml:space="preserve">. This is because users do not need to register to use IRC, only supply a short identifier in the form of a nicknam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lastRenderedPageBreak/>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6D067E50" w14:textId="2B445702" w:rsidR="001E3953" w:rsidRPr="001E3953" w:rsidRDefault="001E3953" w:rsidP="001E3953">
      <w:pPr>
        <w:pStyle w:val="Heading2"/>
      </w:pPr>
      <w:bookmarkStart w:id="29" w:name="_Toc69645080"/>
      <w:r>
        <w:t>Requirement</w:t>
      </w:r>
      <w:r w:rsidR="00134844">
        <w:t>s</w:t>
      </w:r>
      <w:bookmarkEnd w:id="29"/>
    </w:p>
    <w:p w14:paraId="68E926AE" w14:textId="1C9348E0" w:rsidR="009D370B" w:rsidRDefault="009D370B" w:rsidP="00303923">
      <w:pPr>
        <w:pStyle w:val="Heading3"/>
      </w:pPr>
      <w:bookmarkStart w:id="30" w:name="_Toc69645081"/>
      <w:r>
        <w:t>Stakeholder requirements</w:t>
      </w:r>
      <w:bookmarkEnd w:id="30"/>
    </w:p>
    <w:p w14:paraId="595F74A4" w14:textId="288A7BD0" w:rsidR="0013736E" w:rsidRDefault="0013736E" w:rsidP="0013736E">
      <w:pPr>
        <w:pStyle w:val="Heading3"/>
      </w:pPr>
      <w:bookmarkStart w:id="31" w:name="_Toc69645082"/>
      <w:commentRangeStart w:id="32"/>
      <w:r>
        <w:t>Limitations</w:t>
      </w:r>
      <w:commentRangeEnd w:id="32"/>
      <w:r w:rsidR="00102F75">
        <w:rPr>
          <w:rStyle w:val="CommentReference"/>
          <w:rFonts w:asciiTheme="minorHAnsi" w:eastAsiaTheme="minorEastAsia" w:hAnsiTheme="minorHAnsi" w:cstheme="minorBidi"/>
          <w:b w:val="0"/>
          <w:bCs w:val="0"/>
          <w:color w:val="auto"/>
        </w:rPr>
        <w:commentReference w:id="32"/>
      </w:r>
      <w:bookmarkEnd w:id="31"/>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33" w:name="_Toc69645083"/>
      <w:r>
        <w:t>Software requirements</w:t>
      </w:r>
      <w:bookmarkEnd w:id="33"/>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lastRenderedPageBreak/>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6055A6D4"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21633C" w:rsidRPr="0021633C">
            <w:rPr>
              <w:rStyle w:val="SubtleEmphasis"/>
            </w:rPr>
            <w:instrText xml:space="preserve"> CITATION Ope19 \l 2057 </w:instrText>
          </w:r>
          <w:r w:rsidR="0021633C" w:rsidRPr="0021633C">
            <w:rPr>
              <w:rStyle w:val="SubtleEmphasis"/>
            </w:rPr>
            <w:fldChar w:fldCharType="separate"/>
          </w:r>
          <w:r w:rsidR="0042664A" w:rsidRPr="0042664A">
            <w:rPr>
              <w:noProof/>
              <w:color w:val="404040" w:themeColor="text1" w:themeTint="BF"/>
            </w:rPr>
            <w:t>[5]</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1B5BC3C5" w:rsidR="00C210B6" w:rsidRPr="00CC012C"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5835AB55" w14:textId="75D73206" w:rsidR="00495F1D" w:rsidRDefault="00114287" w:rsidP="00495F1D">
      <w:pPr>
        <w:pStyle w:val="Heading2"/>
      </w:pPr>
      <w:bookmarkStart w:id="34" w:name="_Toc69645084"/>
      <w:commentRangeStart w:id="35"/>
      <w:r>
        <w:t>Success Criteria</w:t>
      </w:r>
      <w:commentRangeEnd w:id="35"/>
      <w:r w:rsidR="00102F75">
        <w:rPr>
          <w:rStyle w:val="CommentReference"/>
          <w:rFonts w:asciiTheme="minorHAnsi" w:eastAsiaTheme="minorEastAsia" w:hAnsiTheme="minorHAnsi" w:cstheme="minorBidi"/>
          <w:b w:val="0"/>
          <w:bCs w:val="0"/>
          <w:smallCaps w:val="0"/>
          <w:color w:val="auto"/>
        </w:rPr>
        <w:commentReference w:id="35"/>
      </w:r>
      <w:bookmarkEnd w:id="34"/>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27070A42" w:rsidR="000313D2" w:rsidRPr="000313D2" w:rsidRDefault="0034541B">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20721DCD" w:rsidR="000313D2" w:rsidRPr="000313D2" w:rsidRDefault="00D0066C">
            <w:proofErr w:type="gramStart"/>
            <w:r>
              <w:t>Stakeholders</w:t>
            </w:r>
            <w:proofErr w:type="gramEnd"/>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lastRenderedPageBreak/>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3DC4A0A3" w14:textId="77777777" w:rsidR="006C468F" w:rsidRPr="00392F84" w:rsidRDefault="006C468F" w:rsidP="00392F84"/>
    <w:p w14:paraId="16EA87A3" w14:textId="1FEF701F" w:rsidR="00495F1D" w:rsidRPr="00495F1D" w:rsidRDefault="00495F1D" w:rsidP="00495F1D">
      <w:pPr>
        <w:pStyle w:val="Heading1"/>
      </w:pPr>
      <w:bookmarkStart w:id="36" w:name="_Toc69645085"/>
      <w:r>
        <w:t>Design</w:t>
      </w:r>
      <w:bookmarkEnd w:id="36"/>
    </w:p>
    <w:p w14:paraId="2388BFDA" w14:textId="2DD42DEE" w:rsidR="00495F1D" w:rsidRPr="00495F1D" w:rsidRDefault="00495F1D" w:rsidP="00495F1D">
      <w:pPr>
        <w:pStyle w:val="Heading1"/>
      </w:pPr>
      <w:bookmarkStart w:id="37" w:name="_Toc69645086"/>
      <w:r>
        <w:t>Development</w:t>
      </w:r>
      <w:bookmarkEnd w:id="37"/>
    </w:p>
    <w:p w14:paraId="30E618D4" w14:textId="587C2D01" w:rsidR="00E05CB3" w:rsidRDefault="00394D95" w:rsidP="00E05CB3">
      <w:pPr>
        <w:pStyle w:val="Heading1"/>
      </w:pPr>
      <w:bookmarkStart w:id="38" w:name="_Toc69645087"/>
      <w:r>
        <w:t>Evaluation</w:t>
      </w:r>
      <w:bookmarkEnd w:id="38"/>
    </w:p>
    <w:p w14:paraId="629CCCDA" w14:textId="2004F67A" w:rsidR="00B14592" w:rsidRDefault="00B14592">
      <w:r>
        <w:br w:type="page"/>
      </w:r>
    </w:p>
    <w:bookmarkStart w:id="39" w:name="_Toc69645088"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40" w:displacedByCustomXml="prev"/>
        <w:p w14:paraId="25E6DD95" w14:textId="6A8F04F2" w:rsidR="00E654DD" w:rsidRDefault="00E654DD">
          <w:pPr>
            <w:pStyle w:val="Heading1"/>
          </w:pPr>
          <w:r>
            <w:t>References</w:t>
          </w:r>
          <w:commentRangeEnd w:id="40"/>
          <w:r w:rsidR="00102F75">
            <w:rPr>
              <w:rStyle w:val="CommentReference"/>
              <w:rFonts w:asciiTheme="minorHAnsi" w:eastAsiaTheme="minorEastAsia" w:hAnsiTheme="minorHAnsi" w:cstheme="minorBidi"/>
              <w:b w:val="0"/>
              <w:bCs w:val="0"/>
              <w:smallCaps w:val="0"/>
              <w:color w:val="auto"/>
            </w:rPr>
            <w:commentReference w:id="40"/>
          </w:r>
          <w:bookmarkEnd w:id="39"/>
        </w:p>
        <w:sdt>
          <w:sdtPr>
            <w:id w:val="-573587230"/>
            <w:bibliography/>
          </w:sdtPr>
          <w:sdtEndPr/>
          <w:sdtContent>
            <w:p w14:paraId="67D01A81" w14:textId="77777777" w:rsidR="0042664A"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42664A" w14:paraId="4FF0F2B8" w14:textId="77777777">
                <w:trPr>
                  <w:divId w:val="1288700758"/>
                  <w:tblCellSpacing w:w="15" w:type="dxa"/>
                </w:trPr>
                <w:tc>
                  <w:tcPr>
                    <w:tcW w:w="50" w:type="pct"/>
                    <w:hideMark/>
                  </w:tcPr>
                  <w:p w14:paraId="163E084E" w14:textId="34096763" w:rsidR="0042664A" w:rsidRDefault="0042664A">
                    <w:pPr>
                      <w:pStyle w:val="Bibliography"/>
                      <w:rPr>
                        <w:noProof/>
                        <w:sz w:val="24"/>
                        <w:szCs w:val="24"/>
                      </w:rPr>
                    </w:pPr>
                    <w:r>
                      <w:rPr>
                        <w:noProof/>
                      </w:rPr>
                      <w:t xml:space="preserve">[1] </w:t>
                    </w:r>
                  </w:p>
                </w:tc>
                <w:tc>
                  <w:tcPr>
                    <w:tcW w:w="0" w:type="auto"/>
                    <w:hideMark/>
                  </w:tcPr>
                  <w:p w14:paraId="64D163DD" w14:textId="77777777" w:rsidR="0042664A" w:rsidRDefault="0042664A">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42664A" w14:paraId="5661F0F5" w14:textId="77777777">
                <w:trPr>
                  <w:divId w:val="1288700758"/>
                  <w:tblCellSpacing w:w="15" w:type="dxa"/>
                </w:trPr>
                <w:tc>
                  <w:tcPr>
                    <w:tcW w:w="50" w:type="pct"/>
                    <w:hideMark/>
                  </w:tcPr>
                  <w:p w14:paraId="699C6A16" w14:textId="77777777" w:rsidR="0042664A" w:rsidRDefault="0042664A">
                    <w:pPr>
                      <w:pStyle w:val="Bibliography"/>
                      <w:rPr>
                        <w:noProof/>
                      </w:rPr>
                    </w:pPr>
                    <w:r>
                      <w:rPr>
                        <w:noProof/>
                      </w:rPr>
                      <w:t xml:space="preserve">[2] </w:t>
                    </w:r>
                  </w:p>
                </w:tc>
                <w:tc>
                  <w:tcPr>
                    <w:tcW w:w="0" w:type="auto"/>
                    <w:hideMark/>
                  </w:tcPr>
                  <w:p w14:paraId="309EC7C0" w14:textId="77777777" w:rsidR="0042664A" w:rsidRDefault="0042664A">
                    <w:pPr>
                      <w:pStyle w:val="Bibliography"/>
                      <w:rPr>
                        <w:noProof/>
                      </w:rPr>
                    </w:pPr>
                    <w:r>
                      <w:rPr>
                        <w:noProof/>
                      </w:rPr>
                      <w:t>A. Schmelyun, “Password requirements for Discord,” [Online]. Available: https://passhints.co/discord/. [Accessed 13 April 2021].</w:t>
                    </w:r>
                  </w:p>
                </w:tc>
              </w:tr>
              <w:tr w:rsidR="0042664A" w14:paraId="0C2869CA" w14:textId="77777777">
                <w:trPr>
                  <w:divId w:val="1288700758"/>
                  <w:tblCellSpacing w:w="15" w:type="dxa"/>
                </w:trPr>
                <w:tc>
                  <w:tcPr>
                    <w:tcW w:w="50" w:type="pct"/>
                    <w:hideMark/>
                  </w:tcPr>
                  <w:p w14:paraId="0665C98A" w14:textId="77777777" w:rsidR="0042664A" w:rsidRDefault="0042664A">
                    <w:pPr>
                      <w:pStyle w:val="Bibliography"/>
                      <w:rPr>
                        <w:noProof/>
                      </w:rPr>
                    </w:pPr>
                    <w:r>
                      <w:rPr>
                        <w:noProof/>
                      </w:rPr>
                      <w:t xml:space="preserve">[3] </w:t>
                    </w:r>
                  </w:p>
                </w:tc>
                <w:tc>
                  <w:tcPr>
                    <w:tcW w:w="0" w:type="auto"/>
                    <w:hideMark/>
                  </w:tcPr>
                  <w:p w14:paraId="09F16124" w14:textId="77777777" w:rsidR="0042664A" w:rsidRDefault="0042664A">
                    <w:pPr>
                      <w:pStyle w:val="Bibliography"/>
                      <w:rPr>
                        <w:noProof/>
                      </w:rPr>
                    </w:pPr>
                    <w:r>
                      <w:rPr>
                        <w:noProof/>
                      </w:rPr>
                      <w:t>A. Gelhausen, “IRC Networks - Top 10 in the annual comparison,” Netsplit, 2005. [Online]. Available: https://netsplit.de/networks/top10.php?year=2005. [Accessed 19 February 2021].</w:t>
                    </w:r>
                  </w:p>
                </w:tc>
              </w:tr>
              <w:tr w:rsidR="0042664A" w14:paraId="3C546E1F" w14:textId="77777777">
                <w:trPr>
                  <w:divId w:val="1288700758"/>
                  <w:tblCellSpacing w:w="15" w:type="dxa"/>
                </w:trPr>
                <w:tc>
                  <w:tcPr>
                    <w:tcW w:w="50" w:type="pct"/>
                    <w:hideMark/>
                  </w:tcPr>
                  <w:p w14:paraId="056F1758" w14:textId="77777777" w:rsidR="0042664A" w:rsidRDefault="0042664A">
                    <w:pPr>
                      <w:pStyle w:val="Bibliography"/>
                      <w:rPr>
                        <w:noProof/>
                      </w:rPr>
                    </w:pPr>
                    <w:r>
                      <w:rPr>
                        <w:noProof/>
                      </w:rPr>
                      <w:t xml:space="preserve">[4] </w:t>
                    </w:r>
                  </w:p>
                </w:tc>
                <w:tc>
                  <w:tcPr>
                    <w:tcW w:w="0" w:type="auto"/>
                    <w:hideMark/>
                  </w:tcPr>
                  <w:p w14:paraId="11DF3DD9" w14:textId="77777777" w:rsidR="0042664A" w:rsidRDefault="0042664A">
                    <w:pPr>
                      <w:pStyle w:val="Bibliography"/>
                      <w:rPr>
                        <w:noProof/>
                      </w:rPr>
                    </w:pPr>
                    <w:r>
                      <w:rPr>
                        <w:noProof/>
                      </w:rPr>
                      <w:t>A. Gelhausen, “IRC Network QuakeNet,” Netsplit, [Online]. Available: https://netsplit.de/networks/QuakeNet/. [Accessed 19 February 2021].</w:t>
                    </w:r>
                  </w:p>
                </w:tc>
              </w:tr>
              <w:tr w:rsidR="0042664A" w14:paraId="0BEF6CD2" w14:textId="77777777">
                <w:trPr>
                  <w:divId w:val="1288700758"/>
                  <w:tblCellSpacing w:w="15" w:type="dxa"/>
                </w:trPr>
                <w:tc>
                  <w:tcPr>
                    <w:tcW w:w="50" w:type="pct"/>
                    <w:hideMark/>
                  </w:tcPr>
                  <w:p w14:paraId="0E116F42" w14:textId="77777777" w:rsidR="0042664A" w:rsidRDefault="0042664A">
                    <w:pPr>
                      <w:pStyle w:val="Bibliography"/>
                      <w:rPr>
                        <w:noProof/>
                      </w:rPr>
                    </w:pPr>
                    <w:r>
                      <w:rPr>
                        <w:noProof/>
                      </w:rPr>
                      <w:t xml:space="preserve">[5] </w:t>
                    </w:r>
                  </w:p>
                </w:tc>
                <w:tc>
                  <w:tcPr>
                    <w:tcW w:w="0" w:type="auto"/>
                    <w:hideMark/>
                  </w:tcPr>
                  <w:p w14:paraId="4DE60234" w14:textId="77777777" w:rsidR="0042664A" w:rsidRDefault="0042664A">
                    <w:pPr>
                      <w:pStyle w:val="Bibliography"/>
                      <w:rPr>
                        <w:noProof/>
                      </w:rPr>
                    </w:pPr>
                    <w:r>
                      <w:rPr>
                        <w:noProof/>
                      </w:rPr>
                      <w:t>Collaborative, “.NET Core 3.1 - Supported OS Versions,” 15 October 2019. [Online]. Available: https://github.com/dotnet/core/blob/main/release-notes/3.1/3.1-supported-os.md. [Accessed 18 March 2021].</w:t>
                    </w:r>
                  </w:p>
                </w:tc>
              </w:tr>
              <w:tr w:rsidR="0042664A" w14:paraId="58081372" w14:textId="77777777">
                <w:trPr>
                  <w:divId w:val="1288700758"/>
                  <w:tblCellSpacing w:w="15" w:type="dxa"/>
                </w:trPr>
                <w:tc>
                  <w:tcPr>
                    <w:tcW w:w="50" w:type="pct"/>
                    <w:hideMark/>
                  </w:tcPr>
                  <w:p w14:paraId="7B2E654A" w14:textId="77777777" w:rsidR="0042664A" w:rsidRDefault="0042664A">
                    <w:pPr>
                      <w:pStyle w:val="Bibliography"/>
                      <w:rPr>
                        <w:noProof/>
                      </w:rPr>
                    </w:pPr>
                    <w:r>
                      <w:rPr>
                        <w:noProof/>
                      </w:rPr>
                      <w:t xml:space="preserve">[6] </w:t>
                    </w:r>
                  </w:p>
                </w:tc>
                <w:tc>
                  <w:tcPr>
                    <w:tcW w:w="0" w:type="auto"/>
                    <w:hideMark/>
                  </w:tcPr>
                  <w:p w14:paraId="3DF0C025" w14:textId="77777777" w:rsidR="0042664A" w:rsidRDefault="0042664A">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42664A" w14:paraId="74DBA5BF" w14:textId="77777777">
                <w:trPr>
                  <w:divId w:val="1288700758"/>
                  <w:tblCellSpacing w:w="15" w:type="dxa"/>
                </w:trPr>
                <w:tc>
                  <w:tcPr>
                    <w:tcW w:w="50" w:type="pct"/>
                    <w:hideMark/>
                  </w:tcPr>
                  <w:p w14:paraId="48DEEB9C" w14:textId="77777777" w:rsidR="0042664A" w:rsidRDefault="0042664A">
                    <w:pPr>
                      <w:pStyle w:val="Bibliography"/>
                      <w:rPr>
                        <w:noProof/>
                      </w:rPr>
                    </w:pPr>
                    <w:r>
                      <w:rPr>
                        <w:noProof/>
                      </w:rPr>
                      <w:t xml:space="preserve">[7] </w:t>
                    </w:r>
                  </w:p>
                </w:tc>
                <w:tc>
                  <w:tcPr>
                    <w:tcW w:w="0" w:type="auto"/>
                    <w:hideMark/>
                  </w:tcPr>
                  <w:p w14:paraId="2B01886E" w14:textId="77777777" w:rsidR="0042664A" w:rsidRDefault="0042664A">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29727CA9" w14:textId="77777777" w:rsidR="0042664A" w:rsidRDefault="0042664A">
              <w:pPr>
                <w:divId w:val="1288700758"/>
                <w:rPr>
                  <w:rFonts w:eastAsia="Times New Roman"/>
                  <w:noProof/>
                </w:rPr>
              </w:pPr>
            </w:p>
            <w:p w14:paraId="24CF7433" w14:textId="5CD21D95" w:rsidR="00E654DD" w:rsidRDefault="00E654DD">
              <w:r>
                <w:rPr>
                  <w:b/>
                  <w:bCs/>
                  <w:noProof/>
                </w:rPr>
                <w:fldChar w:fldCharType="end"/>
              </w:r>
            </w:p>
          </w:sdtContent>
        </w:sdt>
      </w:sdtContent>
    </w:sdt>
    <w:p w14:paraId="2DDF4A61" w14:textId="3688CF1E" w:rsidR="0053417F" w:rsidRPr="0053417F" w:rsidRDefault="0053417F" w:rsidP="0053417F"/>
    <w:sectPr w:rsidR="0053417F" w:rsidRPr="0053417F" w:rsidSect="00076DC1">
      <w:headerReference w:type="default" r:id="rId27"/>
      <w:footerReference w:type="default" r:id="rId28"/>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niel Wait" w:date="2021-04-15T18:56:00Z" w:initials="DW">
    <w:p w14:paraId="2CA36B79" w14:textId="47E365F8" w:rsidR="00D17A0A" w:rsidRDefault="00D17A0A">
      <w:pPr>
        <w:pStyle w:val="CommentText"/>
      </w:pPr>
      <w:r>
        <w:rPr>
          <w:rStyle w:val="CommentReference"/>
        </w:rPr>
        <w:annotationRef/>
      </w:r>
      <w:r>
        <w:t>Name second stakeholder</w:t>
      </w:r>
      <w:r w:rsidR="00DF2AEE">
        <w:t xml:space="preserve"> (?)</w:t>
      </w:r>
    </w:p>
  </w:comment>
  <w:comment w:id="15" w:author="Daniel Wait" w:date="2021-04-17T23:22:00Z" w:initials="DW">
    <w:p w14:paraId="154DCFFC" w14:textId="15616B94" w:rsidR="00855763" w:rsidRDefault="00855763" w:rsidP="009771E1">
      <w:pPr>
        <w:pStyle w:val="CommentText"/>
        <w:numPr>
          <w:ilvl w:val="0"/>
          <w:numId w:val="9"/>
        </w:numPr>
      </w:pPr>
      <w:r>
        <w:rPr>
          <w:rStyle w:val="CommentReference"/>
        </w:rPr>
        <w:annotationRef/>
      </w:r>
      <w:r w:rsidR="009771E1">
        <w:t xml:space="preserve"> </w:t>
      </w:r>
      <w:r>
        <w:t>Discord research</w:t>
      </w:r>
    </w:p>
    <w:p w14:paraId="0526FBD8" w14:textId="4F9DF281" w:rsidR="00855763" w:rsidRDefault="009771E1" w:rsidP="009771E1">
      <w:pPr>
        <w:pStyle w:val="CommentText"/>
        <w:numPr>
          <w:ilvl w:val="0"/>
          <w:numId w:val="9"/>
        </w:numPr>
      </w:pPr>
      <w:r>
        <w:t xml:space="preserve"> </w:t>
      </w:r>
      <w:r w:rsidR="00855763">
        <w:t>This</w:t>
      </w:r>
    </w:p>
    <w:p w14:paraId="4D7A63DB" w14:textId="0A7EF591" w:rsidR="00855763" w:rsidRDefault="009771E1" w:rsidP="009771E1">
      <w:pPr>
        <w:pStyle w:val="CommentText"/>
        <w:numPr>
          <w:ilvl w:val="0"/>
          <w:numId w:val="9"/>
        </w:numPr>
      </w:pPr>
      <w:r>
        <w:t xml:space="preserve"> </w:t>
      </w:r>
      <w:r w:rsidR="00855763">
        <w:t>Stakeholder survey</w:t>
      </w:r>
    </w:p>
  </w:comment>
  <w:comment w:id="18" w:author="Daniel Wait" w:date="2021-04-15T18:58:00Z" w:initials="DW">
    <w:p w14:paraId="6E1853F3" w14:textId="56C18547" w:rsidR="00D17A0A" w:rsidRDefault="00D17A0A">
      <w:pPr>
        <w:pStyle w:val="CommentText"/>
      </w:pPr>
      <w:r>
        <w:rPr>
          <w:rStyle w:val="CommentReference"/>
        </w:rPr>
        <w:annotationRef/>
      </w:r>
      <w:r>
        <w:t>Analyse the results from the survey</w:t>
      </w:r>
    </w:p>
  </w:comment>
  <w:comment w:id="26" w:author="Daniel Wait" w:date="2021-04-15T18:54:00Z" w:initials="DW">
    <w:p w14:paraId="2BAEE480" w14:textId="77777777" w:rsidR="00D17A0A" w:rsidRDefault="00D17A0A">
      <w:pPr>
        <w:pStyle w:val="CommentText"/>
      </w:pPr>
      <w:r>
        <w:rPr>
          <w:rStyle w:val="CommentReference"/>
        </w:rPr>
        <w:annotationRef/>
      </w:r>
      <w:r>
        <w:t>Redo this bit to match new research below</w:t>
      </w:r>
    </w:p>
    <w:p w14:paraId="5C6C49A1" w14:textId="47491130" w:rsidR="00D17A0A" w:rsidRDefault="00D17A0A">
      <w:pPr>
        <w:pStyle w:val="CommentText"/>
      </w:pPr>
      <w:r>
        <w:t>s</w:t>
      </w:r>
    </w:p>
    <w:p w14:paraId="73A22919" w14:textId="4CC1B924" w:rsidR="00D17A0A" w:rsidRDefault="00D17A0A">
      <w:pPr>
        <w:pStyle w:val="CommentText"/>
      </w:pPr>
      <w:r>
        <w:t>Mention that this is only the individual messages that are being analysed</w:t>
      </w:r>
    </w:p>
  </w:comment>
  <w:comment w:id="28" w:author="Daniel Wait" w:date="2021-04-15T18:55:00Z" w:initials="DW">
    <w:p w14:paraId="78DFE962" w14:textId="62389511" w:rsidR="00D17A0A" w:rsidRDefault="00D17A0A">
      <w:pPr>
        <w:pStyle w:val="CommentText"/>
      </w:pPr>
      <w:r>
        <w:rPr>
          <w:rStyle w:val="CommentReference"/>
        </w:rPr>
        <w:annotationRef/>
      </w:r>
      <w:r>
        <w:t>Restructure to match Discord section</w:t>
      </w:r>
    </w:p>
  </w:comment>
  <w:comment w:id="32"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35" w:author="Daniel Wait" w:date="2021-04-15T18:55:00Z" w:initials="DW">
    <w:p w14:paraId="120F19C4" w14:textId="61BA88C5" w:rsidR="00D17A0A" w:rsidRDefault="00D17A0A">
      <w:pPr>
        <w:pStyle w:val="CommentText"/>
      </w:pPr>
      <w:r>
        <w:rPr>
          <w:rStyle w:val="CommentReference"/>
        </w:rPr>
        <w:annotationRef/>
      </w:r>
      <w:r>
        <w:t>Complete references</w:t>
      </w:r>
    </w:p>
  </w:comment>
  <w:comment w:id="40"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A36B79" w15:done="0"/>
  <w15:commentEx w15:paraId="4D7A63DB" w15:done="0"/>
  <w15:commentEx w15:paraId="6E1853F3" w15:done="0"/>
  <w15:commentEx w15:paraId="73A22919" w15:done="0"/>
  <w15:commentEx w15:paraId="78DFE962" w15:done="0"/>
  <w15:commentEx w15:paraId="2FBBA297" w15:done="0"/>
  <w15:commentEx w15:paraId="120F19C4"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30AEE" w16cex:dateUtc="2021-04-15T17:56:00Z"/>
  <w16cex:commentExtensible w16cex:durableId="2425EC29" w16cex:dateUtc="2021-04-17T22:22:00Z"/>
  <w16cex:commentExtensible w16cex:durableId="24230B38" w16cex:dateUtc="2021-04-15T17:58:00Z"/>
  <w16cex:commentExtensible w16cex:durableId="24230A69" w16cex:dateUtc="2021-04-15T17:54:00Z"/>
  <w16cex:commentExtensible w16cex:durableId="24230A86" w16cex:dateUtc="2021-04-15T17:55:00Z"/>
  <w16cex:commentExtensible w16cex:durableId="24230AA0" w16cex:dateUtc="2021-04-15T17:55:00Z"/>
  <w16cex:commentExtensible w16cex:durableId="24230AB8" w16cex:dateUtc="2021-04-15T17:5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A36B79" w16cid:durableId="24230AEE"/>
  <w16cid:commentId w16cid:paraId="4D7A63DB" w16cid:durableId="2425EC29"/>
  <w16cid:commentId w16cid:paraId="6E1853F3" w16cid:durableId="24230B38"/>
  <w16cid:commentId w16cid:paraId="73A22919" w16cid:durableId="24230A69"/>
  <w16cid:commentId w16cid:paraId="78DFE962" w16cid:durableId="24230A86"/>
  <w16cid:commentId w16cid:paraId="2FBBA297" w16cid:durableId="24230AA0"/>
  <w16cid:commentId w16cid:paraId="120F19C4" w16cid:durableId="24230AB8"/>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74286" w14:textId="77777777" w:rsidR="008772BB" w:rsidRDefault="008772BB" w:rsidP="00E50913">
      <w:pPr>
        <w:spacing w:after="0" w:line="240" w:lineRule="auto"/>
      </w:pPr>
      <w:r>
        <w:separator/>
      </w:r>
    </w:p>
  </w:endnote>
  <w:endnote w:type="continuationSeparator" w:id="0">
    <w:p w14:paraId="50A06D6F" w14:textId="77777777" w:rsidR="008772BB" w:rsidRDefault="008772BB"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8772BB"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F05AF" w14:textId="77777777" w:rsidR="008772BB" w:rsidRDefault="008772BB" w:rsidP="00E50913">
      <w:pPr>
        <w:spacing w:after="0" w:line="240" w:lineRule="auto"/>
      </w:pPr>
      <w:r>
        <w:separator/>
      </w:r>
    </w:p>
  </w:footnote>
  <w:footnote w:type="continuationSeparator" w:id="0">
    <w:p w14:paraId="6B61DC18" w14:textId="77777777" w:rsidR="008772BB" w:rsidRDefault="008772BB"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8772BB"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1"/>
  </w:num>
  <w:num w:numId="5">
    <w:abstractNumId w:val="5"/>
  </w:num>
  <w:num w:numId="6">
    <w:abstractNumId w:val="4"/>
  </w:num>
  <w:num w:numId="7">
    <w:abstractNumId w:val="2"/>
  </w:num>
  <w:num w:numId="8">
    <w:abstractNumId w:val="8"/>
  </w:num>
  <w:num w:numId="9">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sagFAIU/MSwtAAAA"/>
  </w:docVars>
  <w:rsids>
    <w:rsidRoot w:val="000D608F"/>
    <w:rsid w:val="00001683"/>
    <w:rsid w:val="0001132A"/>
    <w:rsid w:val="0001518D"/>
    <w:rsid w:val="000162F7"/>
    <w:rsid w:val="00017644"/>
    <w:rsid w:val="0002263D"/>
    <w:rsid w:val="00022876"/>
    <w:rsid w:val="00022F87"/>
    <w:rsid w:val="00023B9A"/>
    <w:rsid w:val="00024C0D"/>
    <w:rsid w:val="00024DA3"/>
    <w:rsid w:val="0002682D"/>
    <w:rsid w:val="00026D7E"/>
    <w:rsid w:val="0002777B"/>
    <w:rsid w:val="000313D2"/>
    <w:rsid w:val="00031C43"/>
    <w:rsid w:val="00032FCB"/>
    <w:rsid w:val="00035CBB"/>
    <w:rsid w:val="0004195F"/>
    <w:rsid w:val="000434FB"/>
    <w:rsid w:val="000460EE"/>
    <w:rsid w:val="00046B89"/>
    <w:rsid w:val="000470FB"/>
    <w:rsid w:val="00047DC4"/>
    <w:rsid w:val="000507A4"/>
    <w:rsid w:val="000537CB"/>
    <w:rsid w:val="00053939"/>
    <w:rsid w:val="0005410F"/>
    <w:rsid w:val="00054B6C"/>
    <w:rsid w:val="000578D2"/>
    <w:rsid w:val="00057EE9"/>
    <w:rsid w:val="000600CC"/>
    <w:rsid w:val="00060C07"/>
    <w:rsid w:val="000610ED"/>
    <w:rsid w:val="00061142"/>
    <w:rsid w:val="000617FA"/>
    <w:rsid w:val="00061A77"/>
    <w:rsid w:val="00061FF6"/>
    <w:rsid w:val="00062605"/>
    <w:rsid w:val="00062B88"/>
    <w:rsid w:val="0006303C"/>
    <w:rsid w:val="00065D6A"/>
    <w:rsid w:val="00070B91"/>
    <w:rsid w:val="000714E4"/>
    <w:rsid w:val="00072BD9"/>
    <w:rsid w:val="000741B8"/>
    <w:rsid w:val="00074EF3"/>
    <w:rsid w:val="00074F8F"/>
    <w:rsid w:val="00076DC1"/>
    <w:rsid w:val="0007736D"/>
    <w:rsid w:val="00080289"/>
    <w:rsid w:val="00080C9E"/>
    <w:rsid w:val="000817DF"/>
    <w:rsid w:val="00081BBE"/>
    <w:rsid w:val="0008522B"/>
    <w:rsid w:val="00085F9C"/>
    <w:rsid w:val="0009448B"/>
    <w:rsid w:val="00094903"/>
    <w:rsid w:val="000956B3"/>
    <w:rsid w:val="00095D72"/>
    <w:rsid w:val="0009650A"/>
    <w:rsid w:val="000A06C3"/>
    <w:rsid w:val="000A61CC"/>
    <w:rsid w:val="000A70CE"/>
    <w:rsid w:val="000A7DB9"/>
    <w:rsid w:val="000B0B50"/>
    <w:rsid w:val="000B21B3"/>
    <w:rsid w:val="000B293A"/>
    <w:rsid w:val="000B7C0C"/>
    <w:rsid w:val="000B7DF9"/>
    <w:rsid w:val="000C1937"/>
    <w:rsid w:val="000C5353"/>
    <w:rsid w:val="000C5F22"/>
    <w:rsid w:val="000C6D09"/>
    <w:rsid w:val="000C6F2A"/>
    <w:rsid w:val="000C7FC1"/>
    <w:rsid w:val="000D180A"/>
    <w:rsid w:val="000D1C11"/>
    <w:rsid w:val="000D42C0"/>
    <w:rsid w:val="000D608F"/>
    <w:rsid w:val="000D64BA"/>
    <w:rsid w:val="000D659C"/>
    <w:rsid w:val="000E0041"/>
    <w:rsid w:val="000E188F"/>
    <w:rsid w:val="000E1E79"/>
    <w:rsid w:val="000E2069"/>
    <w:rsid w:val="000E35AA"/>
    <w:rsid w:val="000E3968"/>
    <w:rsid w:val="000E7BD0"/>
    <w:rsid w:val="000F3348"/>
    <w:rsid w:val="000F33E2"/>
    <w:rsid w:val="000F5435"/>
    <w:rsid w:val="00102395"/>
    <w:rsid w:val="00102CB2"/>
    <w:rsid w:val="00102F75"/>
    <w:rsid w:val="00104E4B"/>
    <w:rsid w:val="001104FA"/>
    <w:rsid w:val="00111BF1"/>
    <w:rsid w:val="00111F15"/>
    <w:rsid w:val="0011370B"/>
    <w:rsid w:val="00114287"/>
    <w:rsid w:val="00114A94"/>
    <w:rsid w:val="00114BAC"/>
    <w:rsid w:val="00116C74"/>
    <w:rsid w:val="001206F7"/>
    <w:rsid w:val="00122A14"/>
    <w:rsid w:val="0012677D"/>
    <w:rsid w:val="00131ED5"/>
    <w:rsid w:val="00132287"/>
    <w:rsid w:val="001331F1"/>
    <w:rsid w:val="00134123"/>
    <w:rsid w:val="001347F7"/>
    <w:rsid w:val="00134844"/>
    <w:rsid w:val="00134985"/>
    <w:rsid w:val="00134DEF"/>
    <w:rsid w:val="00134E17"/>
    <w:rsid w:val="0013736E"/>
    <w:rsid w:val="0014012A"/>
    <w:rsid w:val="00141758"/>
    <w:rsid w:val="001444B0"/>
    <w:rsid w:val="00151A1D"/>
    <w:rsid w:val="00153738"/>
    <w:rsid w:val="00155EA9"/>
    <w:rsid w:val="00161937"/>
    <w:rsid w:val="00161B16"/>
    <w:rsid w:val="00162CD8"/>
    <w:rsid w:val="00163872"/>
    <w:rsid w:val="00163F31"/>
    <w:rsid w:val="00164A43"/>
    <w:rsid w:val="00165960"/>
    <w:rsid w:val="00166957"/>
    <w:rsid w:val="00167964"/>
    <w:rsid w:val="00170B29"/>
    <w:rsid w:val="00172ABD"/>
    <w:rsid w:val="00173664"/>
    <w:rsid w:val="00176B95"/>
    <w:rsid w:val="00176EBD"/>
    <w:rsid w:val="001774A7"/>
    <w:rsid w:val="00184129"/>
    <w:rsid w:val="001866D7"/>
    <w:rsid w:val="001878EC"/>
    <w:rsid w:val="001904A8"/>
    <w:rsid w:val="001918C3"/>
    <w:rsid w:val="00193408"/>
    <w:rsid w:val="00193BE0"/>
    <w:rsid w:val="00193D16"/>
    <w:rsid w:val="00195C9F"/>
    <w:rsid w:val="001968E7"/>
    <w:rsid w:val="001A0961"/>
    <w:rsid w:val="001A139A"/>
    <w:rsid w:val="001A1FE7"/>
    <w:rsid w:val="001A2EA4"/>
    <w:rsid w:val="001A5B97"/>
    <w:rsid w:val="001A6832"/>
    <w:rsid w:val="001B04F4"/>
    <w:rsid w:val="001B120A"/>
    <w:rsid w:val="001B19EE"/>
    <w:rsid w:val="001B24A9"/>
    <w:rsid w:val="001B705B"/>
    <w:rsid w:val="001C16C4"/>
    <w:rsid w:val="001C18A4"/>
    <w:rsid w:val="001C30FF"/>
    <w:rsid w:val="001C44AF"/>
    <w:rsid w:val="001C5A49"/>
    <w:rsid w:val="001C763B"/>
    <w:rsid w:val="001D099F"/>
    <w:rsid w:val="001D27F9"/>
    <w:rsid w:val="001D2ECC"/>
    <w:rsid w:val="001D7B7F"/>
    <w:rsid w:val="001E20C1"/>
    <w:rsid w:val="001E2DB2"/>
    <w:rsid w:val="001E3953"/>
    <w:rsid w:val="001E617B"/>
    <w:rsid w:val="001E6526"/>
    <w:rsid w:val="001E6542"/>
    <w:rsid w:val="001E6BE0"/>
    <w:rsid w:val="001F3B4E"/>
    <w:rsid w:val="001F46F6"/>
    <w:rsid w:val="001F57AA"/>
    <w:rsid w:val="001F5A7C"/>
    <w:rsid w:val="001F5E1E"/>
    <w:rsid w:val="001F7B7D"/>
    <w:rsid w:val="00200C62"/>
    <w:rsid w:val="00203685"/>
    <w:rsid w:val="00203B23"/>
    <w:rsid w:val="0020659B"/>
    <w:rsid w:val="0021196C"/>
    <w:rsid w:val="0021271D"/>
    <w:rsid w:val="0021633C"/>
    <w:rsid w:val="002164DF"/>
    <w:rsid w:val="002168EC"/>
    <w:rsid w:val="002236D3"/>
    <w:rsid w:val="00225649"/>
    <w:rsid w:val="002266AF"/>
    <w:rsid w:val="00226714"/>
    <w:rsid w:val="00227AEF"/>
    <w:rsid w:val="00231540"/>
    <w:rsid w:val="00231DE7"/>
    <w:rsid w:val="0023274B"/>
    <w:rsid w:val="00232DF0"/>
    <w:rsid w:val="00237082"/>
    <w:rsid w:val="002370B4"/>
    <w:rsid w:val="00240549"/>
    <w:rsid w:val="00243F33"/>
    <w:rsid w:val="00244CDA"/>
    <w:rsid w:val="00245603"/>
    <w:rsid w:val="002457C7"/>
    <w:rsid w:val="0024608A"/>
    <w:rsid w:val="0025008A"/>
    <w:rsid w:val="0025051D"/>
    <w:rsid w:val="0025168E"/>
    <w:rsid w:val="0025550F"/>
    <w:rsid w:val="00256B6F"/>
    <w:rsid w:val="00260374"/>
    <w:rsid w:val="0026136E"/>
    <w:rsid w:val="00261E30"/>
    <w:rsid w:val="00262533"/>
    <w:rsid w:val="0026683B"/>
    <w:rsid w:val="00267508"/>
    <w:rsid w:val="00267EE7"/>
    <w:rsid w:val="0027166B"/>
    <w:rsid w:val="00271C58"/>
    <w:rsid w:val="002744DA"/>
    <w:rsid w:val="00276DDA"/>
    <w:rsid w:val="00277E25"/>
    <w:rsid w:val="00280E32"/>
    <w:rsid w:val="0028104A"/>
    <w:rsid w:val="002822DD"/>
    <w:rsid w:val="00284EB6"/>
    <w:rsid w:val="00285F50"/>
    <w:rsid w:val="002866CC"/>
    <w:rsid w:val="00290CB7"/>
    <w:rsid w:val="00291131"/>
    <w:rsid w:val="002913A3"/>
    <w:rsid w:val="0029226A"/>
    <w:rsid w:val="00294AA7"/>
    <w:rsid w:val="002973DE"/>
    <w:rsid w:val="002A0397"/>
    <w:rsid w:val="002A07BB"/>
    <w:rsid w:val="002A1A58"/>
    <w:rsid w:val="002A4D81"/>
    <w:rsid w:val="002A69DD"/>
    <w:rsid w:val="002B012D"/>
    <w:rsid w:val="002B22E6"/>
    <w:rsid w:val="002B4C73"/>
    <w:rsid w:val="002B5463"/>
    <w:rsid w:val="002B5F2E"/>
    <w:rsid w:val="002B7C5C"/>
    <w:rsid w:val="002C37EE"/>
    <w:rsid w:val="002C7FB5"/>
    <w:rsid w:val="002D12CF"/>
    <w:rsid w:val="002D1D8D"/>
    <w:rsid w:val="002D222D"/>
    <w:rsid w:val="002D25C2"/>
    <w:rsid w:val="002D30B1"/>
    <w:rsid w:val="002D37ED"/>
    <w:rsid w:val="002D430A"/>
    <w:rsid w:val="002D5005"/>
    <w:rsid w:val="002D5799"/>
    <w:rsid w:val="002D64DC"/>
    <w:rsid w:val="002E0BB4"/>
    <w:rsid w:val="002E15DD"/>
    <w:rsid w:val="002E184E"/>
    <w:rsid w:val="002E302E"/>
    <w:rsid w:val="002E6675"/>
    <w:rsid w:val="002E6D69"/>
    <w:rsid w:val="002F0F4E"/>
    <w:rsid w:val="002F2768"/>
    <w:rsid w:val="002F2A8B"/>
    <w:rsid w:val="002F50DC"/>
    <w:rsid w:val="002F5A93"/>
    <w:rsid w:val="002F5E23"/>
    <w:rsid w:val="002F672E"/>
    <w:rsid w:val="002F7567"/>
    <w:rsid w:val="002F7A29"/>
    <w:rsid w:val="0030013F"/>
    <w:rsid w:val="00300E99"/>
    <w:rsid w:val="003036A3"/>
    <w:rsid w:val="00303923"/>
    <w:rsid w:val="003041DD"/>
    <w:rsid w:val="003044FF"/>
    <w:rsid w:val="00304856"/>
    <w:rsid w:val="00305ABF"/>
    <w:rsid w:val="00305E9D"/>
    <w:rsid w:val="00307C05"/>
    <w:rsid w:val="00311D67"/>
    <w:rsid w:val="00313617"/>
    <w:rsid w:val="00313D39"/>
    <w:rsid w:val="00317654"/>
    <w:rsid w:val="00322349"/>
    <w:rsid w:val="00327003"/>
    <w:rsid w:val="00327E2D"/>
    <w:rsid w:val="0033086D"/>
    <w:rsid w:val="003339ED"/>
    <w:rsid w:val="00335B0C"/>
    <w:rsid w:val="00335B2C"/>
    <w:rsid w:val="00340C2F"/>
    <w:rsid w:val="0034310C"/>
    <w:rsid w:val="003434FD"/>
    <w:rsid w:val="00343AF0"/>
    <w:rsid w:val="0034541B"/>
    <w:rsid w:val="00346B46"/>
    <w:rsid w:val="00354BA5"/>
    <w:rsid w:val="00355AA1"/>
    <w:rsid w:val="003572F7"/>
    <w:rsid w:val="00365D87"/>
    <w:rsid w:val="00366342"/>
    <w:rsid w:val="003676F5"/>
    <w:rsid w:val="00370CBF"/>
    <w:rsid w:val="003710FA"/>
    <w:rsid w:val="00371515"/>
    <w:rsid w:val="00374D83"/>
    <w:rsid w:val="00377260"/>
    <w:rsid w:val="003802A1"/>
    <w:rsid w:val="00384D66"/>
    <w:rsid w:val="0038635F"/>
    <w:rsid w:val="00390177"/>
    <w:rsid w:val="00391041"/>
    <w:rsid w:val="00392F84"/>
    <w:rsid w:val="00394118"/>
    <w:rsid w:val="00394D95"/>
    <w:rsid w:val="003A1796"/>
    <w:rsid w:val="003A49EB"/>
    <w:rsid w:val="003A4A89"/>
    <w:rsid w:val="003B005C"/>
    <w:rsid w:val="003B6568"/>
    <w:rsid w:val="003C0319"/>
    <w:rsid w:val="003C03DB"/>
    <w:rsid w:val="003C0A0E"/>
    <w:rsid w:val="003C0CA0"/>
    <w:rsid w:val="003C1467"/>
    <w:rsid w:val="003C1C28"/>
    <w:rsid w:val="003C293B"/>
    <w:rsid w:val="003D0E2E"/>
    <w:rsid w:val="003D4FBD"/>
    <w:rsid w:val="003E0085"/>
    <w:rsid w:val="003E141B"/>
    <w:rsid w:val="003E2CCE"/>
    <w:rsid w:val="003F009B"/>
    <w:rsid w:val="003F377C"/>
    <w:rsid w:val="003F3995"/>
    <w:rsid w:val="003F3DAE"/>
    <w:rsid w:val="003F4372"/>
    <w:rsid w:val="003F445D"/>
    <w:rsid w:val="003F4A90"/>
    <w:rsid w:val="00400EE0"/>
    <w:rsid w:val="004014E1"/>
    <w:rsid w:val="0040373A"/>
    <w:rsid w:val="00404D0B"/>
    <w:rsid w:val="004074E2"/>
    <w:rsid w:val="00414961"/>
    <w:rsid w:val="0041541C"/>
    <w:rsid w:val="0041752B"/>
    <w:rsid w:val="00420840"/>
    <w:rsid w:val="004221E6"/>
    <w:rsid w:val="00422457"/>
    <w:rsid w:val="00426109"/>
    <w:rsid w:val="0042664A"/>
    <w:rsid w:val="0042681D"/>
    <w:rsid w:val="0043075F"/>
    <w:rsid w:val="00431E47"/>
    <w:rsid w:val="0044006A"/>
    <w:rsid w:val="00441BC3"/>
    <w:rsid w:val="0044321C"/>
    <w:rsid w:val="00443388"/>
    <w:rsid w:val="004441BA"/>
    <w:rsid w:val="0045102E"/>
    <w:rsid w:val="0045437E"/>
    <w:rsid w:val="00454927"/>
    <w:rsid w:val="00455B94"/>
    <w:rsid w:val="00457833"/>
    <w:rsid w:val="0045792D"/>
    <w:rsid w:val="00461CFB"/>
    <w:rsid w:val="00464876"/>
    <w:rsid w:val="00471B1C"/>
    <w:rsid w:val="00471BB4"/>
    <w:rsid w:val="00473A76"/>
    <w:rsid w:val="00473D11"/>
    <w:rsid w:val="004756AF"/>
    <w:rsid w:val="00476697"/>
    <w:rsid w:val="00476FC4"/>
    <w:rsid w:val="0047786A"/>
    <w:rsid w:val="00480AF2"/>
    <w:rsid w:val="004841C3"/>
    <w:rsid w:val="00484C7F"/>
    <w:rsid w:val="00485ACE"/>
    <w:rsid w:val="004867F6"/>
    <w:rsid w:val="00486A1B"/>
    <w:rsid w:val="00487645"/>
    <w:rsid w:val="0048794E"/>
    <w:rsid w:val="0049089B"/>
    <w:rsid w:val="004915E0"/>
    <w:rsid w:val="00491E8B"/>
    <w:rsid w:val="004933D8"/>
    <w:rsid w:val="00494607"/>
    <w:rsid w:val="004957E5"/>
    <w:rsid w:val="00495F1D"/>
    <w:rsid w:val="0049609B"/>
    <w:rsid w:val="00497B5E"/>
    <w:rsid w:val="004A0DCA"/>
    <w:rsid w:val="004A1FA0"/>
    <w:rsid w:val="004A3869"/>
    <w:rsid w:val="004A3E2D"/>
    <w:rsid w:val="004A7F18"/>
    <w:rsid w:val="004B03A0"/>
    <w:rsid w:val="004B4BBC"/>
    <w:rsid w:val="004B60E5"/>
    <w:rsid w:val="004C0326"/>
    <w:rsid w:val="004C0D6E"/>
    <w:rsid w:val="004C0E84"/>
    <w:rsid w:val="004C4DF2"/>
    <w:rsid w:val="004C5150"/>
    <w:rsid w:val="004D743E"/>
    <w:rsid w:val="004E1415"/>
    <w:rsid w:val="004E49CC"/>
    <w:rsid w:val="004E53BD"/>
    <w:rsid w:val="004E576D"/>
    <w:rsid w:val="004E67DA"/>
    <w:rsid w:val="004E6C26"/>
    <w:rsid w:val="004F57AA"/>
    <w:rsid w:val="00500FE8"/>
    <w:rsid w:val="00503873"/>
    <w:rsid w:val="00504A5C"/>
    <w:rsid w:val="005052C9"/>
    <w:rsid w:val="00505E0C"/>
    <w:rsid w:val="005065AC"/>
    <w:rsid w:val="00511E19"/>
    <w:rsid w:val="00516543"/>
    <w:rsid w:val="00516591"/>
    <w:rsid w:val="00516861"/>
    <w:rsid w:val="00517DCE"/>
    <w:rsid w:val="00522FF3"/>
    <w:rsid w:val="00524249"/>
    <w:rsid w:val="00525457"/>
    <w:rsid w:val="00526FFE"/>
    <w:rsid w:val="0052718F"/>
    <w:rsid w:val="005305FB"/>
    <w:rsid w:val="005317A4"/>
    <w:rsid w:val="00531A6C"/>
    <w:rsid w:val="00532E20"/>
    <w:rsid w:val="00533FC4"/>
    <w:rsid w:val="0053417F"/>
    <w:rsid w:val="0053603D"/>
    <w:rsid w:val="005373DB"/>
    <w:rsid w:val="0053753E"/>
    <w:rsid w:val="00540757"/>
    <w:rsid w:val="00541CB4"/>
    <w:rsid w:val="0054432B"/>
    <w:rsid w:val="00544341"/>
    <w:rsid w:val="00544A88"/>
    <w:rsid w:val="00544C6F"/>
    <w:rsid w:val="00547140"/>
    <w:rsid w:val="00550696"/>
    <w:rsid w:val="00551645"/>
    <w:rsid w:val="005525C4"/>
    <w:rsid w:val="0055543D"/>
    <w:rsid w:val="0055723B"/>
    <w:rsid w:val="00561298"/>
    <w:rsid w:val="0056430C"/>
    <w:rsid w:val="005666F2"/>
    <w:rsid w:val="005670AA"/>
    <w:rsid w:val="005716A8"/>
    <w:rsid w:val="00572ED7"/>
    <w:rsid w:val="00573943"/>
    <w:rsid w:val="00573AEF"/>
    <w:rsid w:val="00574297"/>
    <w:rsid w:val="00577D5F"/>
    <w:rsid w:val="00581953"/>
    <w:rsid w:val="00581DC9"/>
    <w:rsid w:val="00583F5D"/>
    <w:rsid w:val="00584368"/>
    <w:rsid w:val="0058555B"/>
    <w:rsid w:val="005911AB"/>
    <w:rsid w:val="00592354"/>
    <w:rsid w:val="00592BBC"/>
    <w:rsid w:val="00592DF2"/>
    <w:rsid w:val="00594008"/>
    <w:rsid w:val="00594B6D"/>
    <w:rsid w:val="00595942"/>
    <w:rsid w:val="00596CA7"/>
    <w:rsid w:val="005A4FAF"/>
    <w:rsid w:val="005A5AEE"/>
    <w:rsid w:val="005A6C0F"/>
    <w:rsid w:val="005A7B39"/>
    <w:rsid w:val="005B128D"/>
    <w:rsid w:val="005B1F23"/>
    <w:rsid w:val="005B24D6"/>
    <w:rsid w:val="005B6234"/>
    <w:rsid w:val="005B6A8D"/>
    <w:rsid w:val="005C0669"/>
    <w:rsid w:val="005C13B3"/>
    <w:rsid w:val="005C308A"/>
    <w:rsid w:val="005D0E82"/>
    <w:rsid w:val="005D48A2"/>
    <w:rsid w:val="005D5463"/>
    <w:rsid w:val="005D6D4A"/>
    <w:rsid w:val="005D7395"/>
    <w:rsid w:val="005E2D9D"/>
    <w:rsid w:val="005E42EF"/>
    <w:rsid w:val="005E6D01"/>
    <w:rsid w:val="005E7F81"/>
    <w:rsid w:val="005F0806"/>
    <w:rsid w:val="005F0F5E"/>
    <w:rsid w:val="005F1710"/>
    <w:rsid w:val="005F1800"/>
    <w:rsid w:val="005F2726"/>
    <w:rsid w:val="005F47E4"/>
    <w:rsid w:val="005F5918"/>
    <w:rsid w:val="005F6CEE"/>
    <w:rsid w:val="005F7D31"/>
    <w:rsid w:val="006021A8"/>
    <w:rsid w:val="00606FBF"/>
    <w:rsid w:val="00607AEF"/>
    <w:rsid w:val="006106F1"/>
    <w:rsid w:val="00611FB5"/>
    <w:rsid w:val="0061498F"/>
    <w:rsid w:val="00614B23"/>
    <w:rsid w:val="00616529"/>
    <w:rsid w:val="006170E9"/>
    <w:rsid w:val="00623C29"/>
    <w:rsid w:val="0062529D"/>
    <w:rsid w:val="00626766"/>
    <w:rsid w:val="00626A6D"/>
    <w:rsid w:val="00626C5D"/>
    <w:rsid w:val="00627E8D"/>
    <w:rsid w:val="00630B3C"/>
    <w:rsid w:val="006310B3"/>
    <w:rsid w:val="00633D81"/>
    <w:rsid w:val="00636E39"/>
    <w:rsid w:val="0063735B"/>
    <w:rsid w:val="00637A6A"/>
    <w:rsid w:val="00641711"/>
    <w:rsid w:val="006428CF"/>
    <w:rsid w:val="006444F0"/>
    <w:rsid w:val="00650586"/>
    <w:rsid w:val="00650AB1"/>
    <w:rsid w:val="00650B94"/>
    <w:rsid w:val="00653095"/>
    <w:rsid w:val="00654491"/>
    <w:rsid w:val="006551F5"/>
    <w:rsid w:val="006557CB"/>
    <w:rsid w:val="00655E59"/>
    <w:rsid w:val="00656B80"/>
    <w:rsid w:val="0065792C"/>
    <w:rsid w:val="006611A9"/>
    <w:rsid w:val="00661869"/>
    <w:rsid w:val="00661A0E"/>
    <w:rsid w:val="00663FFB"/>
    <w:rsid w:val="006645E4"/>
    <w:rsid w:val="006653BD"/>
    <w:rsid w:val="0066544B"/>
    <w:rsid w:val="0066647C"/>
    <w:rsid w:val="00666C6E"/>
    <w:rsid w:val="0066780E"/>
    <w:rsid w:val="00671B6F"/>
    <w:rsid w:val="00672441"/>
    <w:rsid w:val="0067330E"/>
    <w:rsid w:val="00673F65"/>
    <w:rsid w:val="00674503"/>
    <w:rsid w:val="00675108"/>
    <w:rsid w:val="00675CD6"/>
    <w:rsid w:val="00676FD7"/>
    <w:rsid w:val="006812D6"/>
    <w:rsid w:val="006815AB"/>
    <w:rsid w:val="00682FF1"/>
    <w:rsid w:val="0068400E"/>
    <w:rsid w:val="00684B4C"/>
    <w:rsid w:val="00685238"/>
    <w:rsid w:val="00685DF0"/>
    <w:rsid w:val="0069043A"/>
    <w:rsid w:val="00690C16"/>
    <w:rsid w:val="00690C88"/>
    <w:rsid w:val="0069134D"/>
    <w:rsid w:val="00691654"/>
    <w:rsid w:val="00692B64"/>
    <w:rsid w:val="00692F71"/>
    <w:rsid w:val="0069525A"/>
    <w:rsid w:val="00697DB6"/>
    <w:rsid w:val="006A0682"/>
    <w:rsid w:val="006A12F0"/>
    <w:rsid w:val="006A1343"/>
    <w:rsid w:val="006A77AC"/>
    <w:rsid w:val="006A7C27"/>
    <w:rsid w:val="006B1083"/>
    <w:rsid w:val="006B22F4"/>
    <w:rsid w:val="006B2439"/>
    <w:rsid w:val="006B2452"/>
    <w:rsid w:val="006B24EE"/>
    <w:rsid w:val="006B277D"/>
    <w:rsid w:val="006B5029"/>
    <w:rsid w:val="006B54E5"/>
    <w:rsid w:val="006B5506"/>
    <w:rsid w:val="006B5EBB"/>
    <w:rsid w:val="006B7656"/>
    <w:rsid w:val="006B79D7"/>
    <w:rsid w:val="006B7BB6"/>
    <w:rsid w:val="006C0A3F"/>
    <w:rsid w:val="006C0EB4"/>
    <w:rsid w:val="006C3728"/>
    <w:rsid w:val="006C3A66"/>
    <w:rsid w:val="006C468F"/>
    <w:rsid w:val="006C5180"/>
    <w:rsid w:val="006C6360"/>
    <w:rsid w:val="006C7227"/>
    <w:rsid w:val="006D0748"/>
    <w:rsid w:val="006D080D"/>
    <w:rsid w:val="006D0FC1"/>
    <w:rsid w:val="006D1E32"/>
    <w:rsid w:val="006E0C4E"/>
    <w:rsid w:val="006E0E97"/>
    <w:rsid w:val="006E166F"/>
    <w:rsid w:val="006E2E45"/>
    <w:rsid w:val="006E32D5"/>
    <w:rsid w:val="006E3621"/>
    <w:rsid w:val="006E687C"/>
    <w:rsid w:val="006E6B1D"/>
    <w:rsid w:val="006F058E"/>
    <w:rsid w:val="006F0BB2"/>
    <w:rsid w:val="006F3E19"/>
    <w:rsid w:val="006F7E58"/>
    <w:rsid w:val="00700135"/>
    <w:rsid w:val="007069F5"/>
    <w:rsid w:val="00710200"/>
    <w:rsid w:val="007117C9"/>
    <w:rsid w:val="00711CC9"/>
    <w:rsid w:val="00712824"/>
    <w:rsid w:val="007130CD"/>
    <w:rsid w:val="007148B8"/>
    <w:rsid w:val="007149A8"/>
    <w:rsid w:val="00715CD2"/>
    <w:rsid w:val="00716C1A"/>
    <w:rsid w:val="00721E92"/>
    <w:rsid w:val="00722F80"/>
    <w:rsid w:val="00725989"/>
    <w:rsid w:val="00725EA0"/>
    <w:rsid w:val="007268F4"/>
    <w:rsid w:val="007278BF"/>
    <w:rsid w:val="007313C7"/>
    <w:rsid w:val="00731489"/>
    <w:rsid w:val="00731A23"/>
    <w:rsid w:val="00731FDD"/>
    <w:rsid w:val="0073390C"/>
    <w:rsid w:val="0073540F"/>
    <w:rsid w:val="00735D17"/>
    <w:rsid w:val="00736761"/>
    <w:rsid w:val="00737E88"/>
    <w:rsid w:val="007410AE"/>
    <w:rsid w:val="00742D71"/>
    <w:rsid w:val="00743C88"/>
    <w:rsid w:val="007460CC"/>
    <w:rsid w:val="00747301"/>
    <w:rsid w:val="007477A5"/>
    <w:rsid w:val="007524CF"/>
    <w:rsid w:val="0075269B"/>
    <w:rsid w:val="00752BB1"/>
    <w:rsid w:val="00752E68"/>
    <w:rsid w:val="00754E71"/>
    <w:rsid w:val="00761002"/>
    <w:rsid w:val="0076463D"/>
    <w:rsid w:val="00764FB9"/>
    <w:rsid w:val="007655B8"/>
    <w:rsid w:val="00765ECE"/>
    <w:rsid w:val="00766188"/>
    <w:rsid w:val="00766F27"/>
    <w:rsid w:val="00767CD2"/>
    <w:rsid w:val="00770401"/>
    <w:rsid w:val="007705AE"/>
    <w:rsid w:val="00772921"/>
    <w:rsid w:val="00774EFD"/>
    <w:rsid w:val="0077681C"/>
    <w:rsid w:val="00777AB1"/>
    <w:rsid w:val="007808B6"/>
    <w:rsid w:val="00781C69"/>
    <w:rsid w:val="00783092"/>
    <w:rsid w:val="007857D5"/>
    <w:rsid w:val="00795817"/>
    <w:rsid w:val="00795F71"/>
    <w:rsid w:val="007966D5"/>
    <w:rsid w:val="00796FFB"/>
    <w:rsid w:val="00797460"/>
    <w:rsid w:val="007A0F29"/>
    <w:rsid w:val="007A553C"/>
    <w:rsid w:val="007B0989"/>
    <w:rsid w:val="007B0C95"/>
    <w:rsid w:val="007B28EF"/>
    <w:rsid w:val="007B36A3"/>
    <w:rsid w:val="007B3818"/>
    <w:rsid w:val="007B4DEF"/>
    <w:rsid w:val="007B7774"/>
    <w:rsid w:val="007B788C"/>
    <w:rsid w:val="007C251E"/>
    <w:rsid w:val="007C2556"/>
    <w:rsid w:val="007C7A53"/>
    <w:rsid w:val="007D000C"/>
    <w:rsid w:val="007D0B2A"/>
    <w:rsid w:val="007D2158"/>
    <w:rsid w:val="007D33E3"/>
    <w:rsid w:val="007D4377"/>
    <w:rsid w:val="007D45DB"/>
    <w:rsid w:val="007D5A4E"/>
    <w:rsid w:val="007D7390"/>
    <w:rsid w:val="007E0FBC"/>
    <w:rsid w:val="007E153A"/>
    <w:rsid w:val="007E3376"/>
    <w:rsid w:val="007E47B1"/>
    <w:rsid w:val="007E5452"/>
    <w:rsid w:val="007E6631"/>
    <w:rsid w:val="007F0345"/>
    <w:rsid w:val="007F063E"/>
    <w:rsid w:val="007F1B74"/>
    <w:rsid w:val="007F2946"/>
    <w:rsid w:val="007F5771"/>
    <w:rsid w:val="00802841"/>
    <w:rsid w:val="00803751"/>
    <w:rsid w:val="00803A19"/>
    <w:rsid w:val="008042D7"/>
    <w:rsid w:val="00804776"/>
    <w:rsid w:val="00810092"/>
    <w:rsid w:val="008114E2"/>
    <w:rsid w:val="00812FBC"/>
    <w:rsid w:val="0081426D"/>
    <w:rsid w:val="00815878"/>
    <w:rsid w:val="008163CA"/>
    <w:rsid w:val="00820172"/>
    <w:rsid w:val="0082110D"/>
    <w:rsid w:val="0082252E"/>
    <w:rsid w:val="0082279A"/>
    <w:rsid w:val="0082428D"/>
    <w:rsid w:val="008279AA"/>
    <w:rsid w:val="00833869"/>
    <w:rsid w:val="008352C0"/>
    <w:rsid w:val="008409FF"/>
    <w:rsid w:val="008419DF"/>
    <w:rsid w:val="00841F65"/>
    <w:rsid w:val="00842263"/>
    <w:rsid w:val="00843418"/>
    <w:rsid w:val="00843724"/>
    <w:rsid w:val="00843CFF"/>
    <w:rsid w:val="00844827"/>
    <w:rsid w:val="00847E82"/>
    <w:rsid w:val="00853437"/>
    <w:rsid w:val="00853B3F"/>
    <w:rsid w:val="00853EEB"/>
    <w:rsid w:val="008545C0"/>
    <w:rsid w:val="00855763"/>
    <w:rsid w:val="00856577"/>
    <w:rsid w:val="008573D2"/>
    <w:rsid w:val="00862962"/>
    <w:rsid w:val="00862BB1"/>
    <w:rsid w:val="00862E8B"/>
    <w:rsid w:val="008638DD"/>
    <w:rsid w:val="008639D2"/>
    <w:rsid w:val="008679B9"/>
    <w:rsid w:val="0087250D"/>
    <w:rsid w:val="0087259F"/>
    <w:rsid w:val="00873D10"/>
    <w:rsid w:val="00874EFC"/>
    <w:rsid w:val="008755C3"/>
    <w:rsid w:val="00875C90"/>
    <w:rsid w:val="008772BB"/>
    <w:rsid w:val="00883E26"/>
    <w:rsid w:val="00885940"/>
    <w:rsid w:val="00886D57"/>
    <w:rsid w:val="00887E5F"/>
    <w:rsid w:val="00890435"/>
    <w:rsid w:val="008906D4"/>
    <w:rsid w:val="00893094"/>
    <w:rsid w:val="008933C7"/>
    <w:rsid w:val="008936B1"/>
    <w:rsid w:val="00894EAE"/>
    <w:rsid w:val="0089541F"/>
    <w:rsid w:val="008A01CE"/>
    <w:rsid w:val="008A0F12"/>
    <w:rsid w:val="008A1640"/>
    <w:rsid w:val="008A224B"/>
    <w:rsid w:val="008A2257"/>
    <w:rsid w:val="008A27FB"/>
    <w:rsid w:val="008A2C3A"/>
    <w:rsid w:val="008A3784"/>
    <w:rsid w:val="008A3DF8"/>
    <w:rsid w:val="008A406E"/>
    <w:rsid w:val="008A53BC"/>
    <w:rsid w:val="008A6033"/>
    <w:rsid w:val="008A611B"/>
    <w:rsid w:val="008A722F"/>
    <w:rsid w:val="008A7DF4"/>
    <w:rsid w:val="008B1D61"/>
    <w:rsid w:val="008B4BBA"/>
    <w:rsid w:val="008B538F"/>
    <w:rsid w:val="008C0D88"/>
    <w:rsid w:val="008C7183"/>
    <w:rsid w:val="008C731B"/>
    <w:rsid w:val="008D0258"/>
    <w:rsid w:val="008D0C7A"/>
    <w:rsid w:val="008D0E4D"/>
    <w:rsid w:val="008D4598"/>
    <w:rsid w:val="008D7371"/>
    <w:rsid w:val="008E083C"/>
    <w:rsid w:val="008E3858"/>
    <w:rsid w:val="008E6F1C"/>
    <w:rsid w:val="008E786F"/>
    <w:rsid w:val="008F2480"/>
    <w:rsid w:val="008F2768"/>
    <w:rsid w:val="008F5DD4"/>
    <w:rsid w:val="009023DB"/>
    <w:rsid w:val="009043FD"/>
    <w:rsid w:val="009063FC"/>
    <w:rsid w:val="0090668A"/>
    <w:rsid w:val="00907B47"/>
    <w:rsid w:val="00907FBA"/>
    <w:rsid w:val="00910C8D"/>
    <w:rsid w:val="00911ED6"/>
    <w:rsid w:val="0091350F"/>
    <w:rsid w:val="0091694C"/>
    <w:rsid w:val="009177E5"/>
    <w:rsid w:val="009205EE"/>
    <w:rsid w:val="00920637"/>
    <w:rsid w:val="00920B0E"/>
    <w:rsid w:val="00920C0D"/>
    <w:rsid w:val="00922553"/>
    <w:rsid w:val="00922917"/>
    <w:rsid w:val="00924021"/>
    <w:rsid w:val="00926829"/>
    <w:rsid w:val="009317C4"/>
    <w:rsid w:val="0093202B"/>
    <w:rsid w:val="0093284D"/>
    <w:rsid w:val="00935601"/>
    <w:rsid w:val="00940436"/>
    <w:rsid w:val="00941F5D"/>
    <w:rsid w:val="009443BC"/>
    <w:rsid w:val="009444FC"/>
    <w:rsid w:val="009455BC"/>
    <w:rsid w:val="00945E23"/>
    <w:rsid w:val="0095119E"/>
    <w:rsid w:val="009512A3"/>
    <w:rsid w:val="00951674"/>
    <w:rsid w:val="00954C2E"/>
    <w:rsid w:val="009552E0"/>
    <w:rsid w:val="00956151"/>
    <w:rsid w:val="009574F7"/>
    <w:rsid w:val="0096034B"/>
    <w:rsid w:val="009607D3"/>
    <w:rsid w:val="0096188F"/>
    <w:rsid w:val="00965892"/>
    <w:rsid w:val="009665A5"/>
    <w:rsid w:val="0096790F"/>
    <w:rsid w:val="0097070B"/>
    <w:rsid w:val="00973376"/>
    <w:rsid w:val="00975899"/>
    <w:rsid w:val="009771E1"/>
    <w:rsid w:val="009776F4"/>
    <w:rsid w:val="00977BCD"/>
    <w:rsid w:val="00981C08"/>
    <w:rsid w:val="009877B8"/>
    <w:rsid w:val="00987FFD"/>
    <w:rsid w:val="0099141F"/>
    <w:rsid w:val="00991E22"/>
    <w:rsid w:val="009921B5"/>
    <w:rsid w:val="00992541"/>
    <w:rsid w:val="0099365C"/>
    <w:rsid w:val="00994833"/>
    <w:rsid w:val="00996052"/>
    <w:rsid w:val="009A25C6"/>
    <w:rsid w:val="009A334D"/>
    <w:rsid w:val="009A469E"/>
    <w:rsid w:val="009A6922"/>
    <w:rsid w:val="009A6A5B"/>
    <w:rsid w:val="009B0320"/>
    <w:rsid w:val="009B0687"/>
    <w:rsid w:val="009B0797"/>
    <w:rsid w:val="009B1480"/>
    <w:rsid w:val="009B1588"/>
    <w:rsid w:val="009B4BAB"/>
    <w:rsid w:val="009B4F23"/>
    <w:rsid w:val="009B7700"/>
    <w:rsid w:val="009C1751"/>
    <w:rsid w:val="009C33F5"/>
    <w:rsid w:val="009C3F01"/>
    <w:rsid w:val="009C6159"/>
    <w:rsid w:val="009D091C"/>
    <w:rsid w:val="009D312C"/>
    <w:rsid w:val="009D370B"/>
    <w:rsid w:val="009D3DDD"/>
    <w:rsid w:val="009D56DE"/>
    <w:rsid w:val="009D6255"/>
    <w:rsid w:val="009D72D0"/>
    <w:rsid w:val="009D78AF"/>
    <w:rsid w:val="009D7941"/>
    <w:rsid w:val="009E1CA2"/>
    <w:rsid w:val="009E48A3"/>
    <w:rsid w:val="009E515E"/>
    <w:rsid w:val="009E596A"/>
    <w:rsid w:val="009E6D94"/>
    <w:rsid w:val="009F3C59"/>
    <w:rsid w:val="009F54CE"/>
    <w:rsid w:val="009F5554"/>
    <w:rsid w:val="009F5706"/>
    <w:rsid w:val="009F5B63"/>
    <w:rsid w:val="00A0066D"/>
    <w:rsid w:val="00A01702"/>
    <w:rsid w:val="00A01ED5"/>
    <w:rsid w:val="00A03346"/>
    <w:rsid w:val="00A039A9"/>
    <w:rsid w:val="00A046FC"/>
    <w:rsid w:val="00A060A4"/>
    <w:rsid w:val="00A069A0"/>
    <w:rsid w:val="00A11742"/>
    <w:rsid w:val="00A12B9F"/>
    <w:rsid w:val="00A1774F"/>
    <w:rsid w:val="00A17891"/>
    <w:rsid w:val="00A17BD3"/>
    <w:rsid w:val="00A22C80"/>
    <w:rsid w:val="00A23CA6"/>
    <w:rsid w:val="00A2487D"/>
    <w:rsid w:val="00A249B2"/>
    <w:rsid w:val="00A24EF4"/>
    <w:rsid w:val="00A25E66"/>
    <w:rsid w:val="00A262B1"/>
    <w:rsid w:val="00A310E3"/>
    <w:rsid w:val="00A32B57"/>
    <w:rsid w:val="00A32E28"/>
    <w:rsid w:val="00A37C10"/>
    <w:rsid w:val="00A44AC7"/>
    <w:rsid w:val="00A44DC3"/>
    <w:rsid w:val="00A45C10"/>
    <w:rsid w:val="00A5076D"/>
    <w:rsid w:val="00A5610F"/>
    <w:rsid w:val="00A60AD3"/>
    <w:rsid w:val="00A63D46"/>
    <w:rsid w:val="00A65C77"/>
    <w:rsid w:val="00A666AB"/>
    <w:rsid w:val="00A67C26"/>
    <w:rsid w:val="00A72F18"/>
    <w:rsid w:val="00A73447"/>
    <w:rsid w:val="00A74A53"/>
    <w:rsid w:val="00A77661"/>
    <w:rsid w:val="00A77D1A"/>
    <w:rsid w:val="00A819D0"/>
    <w:rsid w:val="00A81F55"/>
    <w:rsid w:val="00A820C6"/>
    <w:rsid w:val="00A83D55"/>
    <w:rsid w:val="00A84B78"/>
    <w:rsid w:val="00A91622"/>
    <w:rsid w:val="00A92A36"/>
    <w:rsid w:val="00A93CC4"/>
    <w:rsid w:val="00A951A8"/>
    <w:rsid w:val="00A95A52"/>
    <w:rsid w:val="00AA3B7C"/>
    <w:rsid w:val="00AA4F05"/>
    <w:rsid w:val="00AA6B8B"/>
    <w:rsid w:val="00AA6D23"/>
    <w:rsid w:val="00AA7F00"/>
    <w:rsid w:val="00AB04A9"/>
    <w:rsid w:val="00AB4B33"/>
    <w:rsid w:val="00AB68B5"/>
    <w:rsid w:val="00AB6A49"/>
    <w:rsid w:val="00AB7444"/>
    <w:rsid w:val="00AC184C"/>
    <w:rsid w:val="00AC25B4"/>
    <w:rsid w:val="00AC2B4E"/>
    <w:rsid w:val="00AC43CB"/>
    <w:rsid w:val="00AC444A"/>
    <w:rsid w:val="00AC5240"/>
    <w:rsid w:val="00AC63FB"/>
    <w:rsid w:val="00AC646E"/>
    <w:rsid w:val="00AC7081"/>
    <w:rsid w:val="00AD0A16"/>
    <w:rsid w:val="00AD1400"/>
    <w:rsid w:val="00AD7EA4"/>
    <w:rsid w:val="00AE151D"/>
    <w:rsid w:val="00AE209B"/>
    <w:rsid w:val="00AE32E3"/>
    <w:rsid w:val="00AE646E"/>
    <w:rsid w:val="00AF008E"/>
    <w:rsid w:val="00AF089C"/>
    <w:rsid w:val="00AF1FA0"/>
    <w:rsid w:val="00B00ABB"/>
    <w:rsid w:val="00B01193"/>
    <w:rsid w:val="00B01762"/>
    <w:rsid w:val="00B045EE"/>
    <w:rsid w:val="00B06509"/>
    <w:rsid w:val="00B07F7E"/>
    <w:rsid w:val="00B12B7B"/>
    <w:rsid w:val="00B12F2A"/>
    <w:rsid w:val="00B1338F"/>
    <w:rsid w:val="00B141C9"/>
    <w:rsid w:val="00B14235"/>
    <w:rsid w:val="00B14592"/>
    <w:rsid w:val="00B14DF0"/>
    <w:rsid w:val="00B16B8A"/>
    <w:rsid w:val="00B178D3"/>
    <w:rsid w:val="00B17B78"/>
    <w:rsid w:val="00B205C0"/>
    <w:rsid w:val="00B20669"/>
    <w:rsid w:val="00B23E7A"/>
    <w:rsid w:val="00B241A8"/>
    <w:rsid w:val="00B2482B"/>
    <w:rsid w:val="00B24C45"/>
    <w:rsid w:val="00B30F90"/>
    <w:rsid w:val="00B33243"/>
    <w:rsid w:val="00B332CA"/>
    <w:rsid w:val="00B34BDB"/>
    <w:rsid w:val="00B36FE2"/>
    <w:rsid w:val="00B419E1"/>
    <w:rsid w:val="00B43EB6"/>
    <w:rsid w:val="00B444F8"/>
    <w:rsid w:val="00B451CB"/>
    <w:rsid w:val="00B4629E"/>
    <w:rsid w:val="00B50577"/>
    <w:rsid w:val="00B515AE"/>
    <w:rsid w:val="00B51F65"/>
    <w:rsid w:val="00B5448C"/>
    <w:rsid w:val="00B54B8A"/>
    <w:rsid w:val="00B56B22"/>
    <w:rsid w:val="00B60DEC"/>
    <w:rsid w:val="00B62681"/>
    <w:rsid w:val="00B627DE"/>
    <w:rsid w:val="00B64CAB"/>
    <w:rsid w:val="00B658C3"/>
    <w:rsid w:val="00B668D3"/>
    <w:rsid w:val="00B67318"/>
    <w:rsid w:val="00B67523"/>
    <w:rsid w:val="00B67980"/>
    <w:rsid w:val="00B722CE"/>
    <w:rsid w:val="00B727BE"/>
    <w:rsid w:val="00B74771"/>
    <w:rsid w:val="00B74BEA"/>
    <w:rsid w:val="00B75069"/>
    <w:rsid w:val="00B75969"/>
    <w:rsid w:val="00B75F8A"/>
    <w:rsid w:val="00B765CA"/>
    <w:rsid w:val="00B76E8E"/>
    <w:rsid w:val="00B778AF"/>
    <w:rsid w:val="00B77F17"/>
    <w:rsid w:val="00B8061E"/>
    <w:rsid w:val="00B821C4"/>
    <w:rsid w:val="00B875FA"/>
    <w:rsid w:val="00B91341"/>
    <w:rsid w:val="00B9195B"/>
    <w:rsid w:val="00B92789"/>
    <w:rsid w:val="00B92F5B"/>
    <w:rsid w:val="00B931D9"/>
    <w:rsid w:val="00B94932"/>
    <w:rsid w:val="00B95054"/>
    <w:rsid w:val="00B96456"/>
    <w:rsid w:val="00B97DEB"/>
    <w:rsid w:val="00BA0A97"/>
    <w:rsid w:val="00BA1E30"/>
    <w:rsid w:val="00BA1F33"/>
    <w:rsid w:val="00BA1FB5"/>
    <w:rsid w:val="00BA2B5B"/>
    <w:rsid w:val="00BA3210"/>
    <w:rsid w:val="00BA3D2B"/>
    <w:rsid w:val="00BA69A6"/>
    <w:rsid w:val="00BA78C9"/>
    <w:rsid w:val="00BA7CF7"/>
    <w:rsid w:val="00BB321B"/>
    <w:rsid w:val="00BB3ECB"/>
    <w:rsid w:val="00BB74A0"/>
    <w:rsid w:val="00BB74B5"/>
    <w:rsid w:val="00BC25D1"/>
    <w:rsid w:val="00BC4B55"/>
    <w:rsid w:val="00BD13CA"/>
    <w:rsid w:val="00BD148C"/>
    <w:rsid w:val="00BD1DD7"/>
    <w:rsid w:val="00BD52EF"/>
    <w:rsid w:val="00BD583D"/>
    <w:rsid w:val="00BD6D06"/>
    <w:rsid w:val="00BE04A4"/>
    <w:rsid w:val="00BE0744"/>
    <w:rsid w:val="00BE529F"/>
    <w:rsid w:val="00BE7B06"/>
    <w:rsid w:val="00BF0384"/>
    <w:rsid w:val="00BF28C6"/>
    <w:rsid w:val="00BF3BA0"/>
    <w:rsid w:val="00BF58DA"/>
    <w:rsid w:val="00BF5FAC"/>
    <w:rsid w:val="00BF6D09"/>
    <w:rsid w:val="00BF7CD5"/>
    <w:rsid w:val="00C006A3"/>
    <w:rsid w:val="00C00F3E"/>
    <w:rsid w:val="00C03D18"/>
    <w:rsid w:val="00C03E6B"/>
    <w:rsid w:val="00C0526A"/>
    <w:rsid w:val="00C0560A"/>
    <w:rsid w:val="00C06620"/>
    <w:rsid w:val="00C06762"/>
    <w:rsid w:val="00C10E6A"/>
    <w:rsid w:val="00C12E3D"/>
    <w:rsid w:val="00C17CB9"/>
    <w:rsid w:val="00C210B6"/>
    <w:rsid w:val="00C252A5"/>
    <w:rsid w:val="00C25A7B"/>
    <w:rsid w:val="00C25B45"/>
    <w:rsid w:val="00C2640F"/>
    <w:rsid w:val="00C27202"/>
    <w:rsid w:val="00C27308"/>
    <w:rsid w:val="00C31506"/>
    <w:rsid w:val="00C31CBD"/>
    <w:rsid w:val="00C324C1"/>
    <w:rsid w:val="00C32BFF"/>
    <w:rsid w:val="00C35C93"/>
    <w:rsid w:val="00C365F1"/>
    <w:rsid w:val="00C4094C"/>
    <w:rsid w:val="00C40A5B"/>
    <w:rsid w:val="00C41F1B"/>
    <w:rsid w:val="00C4238A"/>
    <w:rsid w:val="00C42A50"/>
    <w:rsid w:val="00C43245"/>
    <w:rsid w:val="00C51D23"/>
    <w:rsid w:val="00C51DF6"/>
    <w:rsid w:val="00C5764C"/>
    <w:rsid w:val="00C60996"/>
    <w:rsid w:val="00C61AF7"/>
    <w:rsid w:val="00C635F7"/>
    <w:rsid w:val="00C64E8F"/>
    <w:rsid w:val="00C664D2"/>
    <w:rsid w:val="00C66BAB"/>
    <w:rsid w:val="00C674EA"/>
    <w:rsid w:val="00C724C4"/>
    <w:rsid w:val="00C73096"/>
    <w:rsid w:val="00C74362"/>
    <w:rsid w:val="00C747B6"/>
    <w:rsid w:val="00C7554D"/>
    <w:rsid w:val="00C76DF7"/>
    <w:rsid w:val="00C82475"/>
    <w:rsid w:val="00C827C5"/>
    <w:rsid w:val="00C847E1"/>
    <w:rsid w:val="00C84ACC"/>
    <w:rsid w:val="00C87066"/>
    <w:rsid w:val="00C87A25"/>
    <w:rsid w:val="00C87C4F"/>
    <w:rsid w:val="00C93CF0"/>
    <w:rsid w:val="00C942C2"/>
    <w:rsid w:val="00C94358"/>
    <w:rsid w:val="00C97FB1"/>
    <w:rsid w:val="00CA1C85"/>
    <w:rsid w:val="00CA1EF8"/>
    <w:rsid w:val="00CA2654"/>
    <w:rsid w:val="00CA3E3A"/>
    <w:rsid w:val="00CA4738"/>
    <w:rsid w:val="00CA600B"/>
    <w:rsid w:val="00CB1DA0"/>
    <w:rsid w:val="00CB25E7"/>
    <w:rsid w:val="00CB3230"/>
    <w:rsid w:val="00CB33F0"/>
    <w:rsid w:val="00CB55CF"/>
    <w:rsid w:val="00CB5BFE"/>
    <w:rsid w:val="00CB6959"/>
    <w:rsid w:val="00CB798F"/>
    <w:rsid w:val="00CC012C"/>
    <w:rsid w:val="00CC06D0"/>
    <w:rsid w:val="00CC0AC1"/>
    <w:rsid w:val="00CC0B4A"/>
    <w:rsid w:val="00CC1D25"/>
    <w:rsid w:val="00CC2C46"/>
    <w:rsid w:val="00CC4BC4"/>
    <w:rsid w:val="00CC66C5"/>
    <w:rsid w:val="00CC6B8E"/>
    <w:rsid w:val="00CD0A41"/>
    <w:rsid w:val="00CD1554"/>
    <w:rsid w:val="00CD3463"/>
    <w:rsid w:val="00CD5A43"/>
    <w:rsid w:val="00CD6890"/>
    <w:rsid w:val="00CE1EFB"/>
    <w:rsid w:val="00CE45B5"/>
    <w:rsid w:val="00CE55C4"/>
    <w:rsid w:val="00CE58D3"/>
    <w:rsid w:val="00CE61FD"/>
    <w:rsid w:val="00CE7F4E"/>
    <w:rsid w:val="00CF032D"/>
    <w:rsid w:val="00CF1B43"/>
    <w:rsid w:val="00CF1DDB"/>
    <w:rsid w:val="00CF3AEA"/>
    <w:rsid w:val="00CF4093"/>
    <w:rsid w:val="00CF4A28"/>
    <w:rsid w:val="00CF67DF"/>
    <w:rsid w:val="00D0066C"/>
    <w:rsid w:val="00D00C83"/>
    <w:rsid w:val="00D02015"/>
    <w:rsid w:val="00D046B4"/>
    <w:rsid w:val="00D052C6"/>
    <w:rsid w:val="00D06315"/>
    <w:rsid w:val="00D0635E"/>
    <w:rsid w:val="00D064C4"/>
    <w:rsid w:val="00D101C0"/>
    <w:rsid w:val="00D10580"/>
    <w:rsid w:val="00D1160F"/>
    <w:rsid w:val="00D11FD0"/>
    <w:rsid w:val="00D15527"/>
    <w:rsid w:val="00D15786"/>
    <w:rsid w:val="00D16794"/>
    <w:rsid w:val="00D168E8"/>
    <w:rsid w:val="00D17A0A"/>
    <w:rsid w:val="00D17C6B"/>
    <w:rsid w:val="00D17F2C"/>
    <w:rsid w:val="00D2033E"/>
    <w:rsid w:val="00D219CD"/>
    <w:rsid w:val="00D22953"/>
    <w:rsid w:val="00D248C5"/>
    <w:rsid w:val="00D248F4"/>
    <w:rsid w:val="00D25352"/>
    <w:rsid w:val="00D30B31"/>
    <w:rsid w:val="00D40BE0"/>
    <w:rsid w:val="00D41FEB"/>
    <w:rsid w:val="00D426A7"/>
    <w:rsid w:val="00D43FC8"/>
    <w:rsid w:val="00D44218"/>
    <w:rsid w:val="00D46499"/>
    <w:rsid w:val="00D52368"/>
    <w:rsid w:val="00D5332D"/>
    <w:rsid w:val="00D5536C"/>
    <w:rsid w:val="00D5646F"/>
    <w:rsid w:val="00D566A1"/>
    <w:rsid w:val="00D5694B"/>
    <w:rsid w:val="00D56A18"/>
    <w:rsid w:val="00D610D4"/>
    <w:rsid w:val="00D61691"/>
    <w:rsid w:val="00D65E68"/>
    <w:rsid w:val="00D65F1E"/>
    <w:rsid w:val="00D671B2"/>
    <w:rsid w:val="00D70B45"/>
    <w:rsid w:val="00D7260C"/>
    <w:rsid w:val="00D73884"/>
    <w:rsid w:val="00D742F6"/>
    <w:rsid w:val="00D74305"/>
    <w:rsid w:val="00D7457F"/>
    <w:rsid w:val="00D75965"/>
    <w:rsid w:val="00D77AA6"/>
    <w:rsid w:val="00D8178E"/>
    <w:rsid w:val="00D82574"/>
    <w:rsid w:val="00D8611F"/>
    <w:rsid w:val="00D87C2A"/>
    <w:rsid w:val="00D928B4"/>
    <w:rsid w:val="00D94634"/>
    <w:rsid w:val="00DA1602"/>
    <w:rsid w:val="00DA17D6"/>
    <w:rsid w:val="00DA4496"/>
    <w:rsid w:val="00DA44A3"/>
    <w:rsid w:val="00DA666C"/>
    <w:rsid w:val="00DA7655"/>
    <w:rsid w:val="00DB05D4"/>
    <w:rsid w:val="00DB3373"/>
    <w:rsid w:val="00DB4825"/>
    <w:rsid w:val="00DB48B9"/>
    <w:rsid w:val="00DB7059"/>
    <w:rsid w:val="00DC12DF"/>
    <w:rsid w:val="00DC2C41"/>
    <w:rsid w:val="00DC3A38"/>
    <w:rsid w:val="00DC3F21"/>
    <w:rsid w:val="00DC4F84"/>
    <w:rsid w:val="00DC542B"/>
    <w:rsid w:val="00DC5DF7"/>
    <w:rsid w:val="00DC5F20"/>
    <w:rsid w:val="00DC62F5"/>
    <w:rsid w:val="00DC75D4"/>
    <w:rsid w:val="00DC76BE"/>
    <w:rsid w:val="00DD1DE7"/>
    <w:rsid w:val="00DD33FF"/>
    <w:rsid w:val="00DD4704"/>
    <w:rsid w:val="00DD4AEF"/>
    <w:rsid w:val="00DD5FD0"/>
    <w:rsid w:val="00DD602F"/>
    <w:rsid w:val="00DE18A0"/>
    <w:rsid w:val="00DE5C94"/>
    <w:rsid w:val="00DE6401"/>
    <w:rsid w:val="00DF0687"/>
    <w:rsid w:val="00DF1212"/>
    <w:rsid w:val="00DF2AEE"/>
    <w:rsid w:val="00DF2EEB"/>
    <w:rsid w:val="00DF4FCE"/>
    <w:rsid w:val="00DF6C15"/>
    <w:rsid w:val="00E01915"/>
    <w:rsid w:val="00E036D5"/>
    <w:rsid w:val="00E05CB3"/>
    <w:rsid w:val="00E14DB5"/>
    <w:rsid w:val="00E16792"/>
    <w:rsid w:val="00E203E1"/>
    <w:rsid w:val="00E20652"/>
    <w:rsid w:val="00E213A0"/>
    <w:rsid w:val="00E2456C"/>
    <w:rsid w:val="00E25B65"/>
    <w:rsid w:val="00E31037"/>
    <w:rsid w:val="00E31772"/>
    <w:rsid w:val="00E321D1"/>
    <w:rsid w:val="00E348C6"/>
    <w:rsid w:val="00E34C29"/>
    <w:rsid w:val="00E36509"/>
    <w:rsid w:val="00E37A3A"/>
    <w:rsid w:val="00E40120"/>
    <w:rsid w:val="00E41196"/>
    <w:rsid w:val="00E41CA1"/>
    <w:rsid w:val="00E4388E"/>
    <w:rsid w:val="00E4493B"/>
    <w:rsid w:val="00E44E24"/>
    <w:rsid w:val="00E4660F"/>
    <w:rsid w:val="00E500A6"/>
    <w:rsid w:val="00E50913"/>
    <w:rsid w:val="00E50994"/>
    <w:rsid w:val="00E5174B"/>
    <w:rsid w:val="00E53E67"/>
    <w:rsid w:val="00E54133"/>
    <w:rsid w:val="00E551AD"/>
    <w:rsid w:val="00E558B9"/>
    <w:rsid w:val="00E63C43"/>
    <w:rsid w:val="00E642EF"/>
    <w:rsid w:val="00E64C06"/>
    <w:rsid w:val="00E654DD"/>
    <w:rsid w:val="00E6600A"/>
    <w:rsid w:val="00E73197"/>
    <w:rsid w:val="00E7656C"/>
    <w:rsid w:val="00E77A07"/>
    <w:rsid w:val="00E81D29"/>
    <w:rsid w:val="00E8212A"/>
    <w:rsid w:val="00E82EE5"/>
    <w:rsid w:val="00E870E4"/>
    <w:rsid w:val="00E9130A"/>
    <w:rsid w:val="00E92AA8"/>
    <w:rsid w:val="00E9370E"/>
    <w:rsid w:val="00E93A9F"/>
    <w:rsid w:val="00E940C3"/>
    <w:rsid w:val="00E964DE"/>
    <w:rsid w:val="00E96686"/>
    <w:rsid w:val="00E97BA0"/>
    <w:rsid w:val="00E97BC4"/>
    <w:rsid w:val="00EA1A61"/>
    <w:rsid w:val="00EA25C0"/>
    <w:rsid w:val="00EA3AC5"/>
    <w:rsid w:val="00EA6607"/>
    <w:rsid w:val="00EA696B"/>
    <w:rsid w:val="00EA7723"/>
    <w:rsid w:val="00EA7E36"/>
    <w:rsid w:val="00EB2A43"/>
    <w:rsid w:val="00EB2CA8"/>
    <w:rsid w:val="00EB4EA9"/>
    <w:rsid w:val="00EB6038"/>
    <w:rsid w:val="00EC070E"/>
    <w:rsid w:val="00EC1975"/>
    <w:rsid w:val="00EC1D76"/>
    <w:rsid w:val="00EC1EB1"/>
    <w:rsid w:val="00EC7456"/>
    <w:rsid w:val="00ED434B"/>
    <w:rsid w:val="00ED4F14"/>
    <w:rsid w:val="00ED554C"/>
    <w:rsid w:val="00ED57D4"/>
    <w:rsid w:val="00ED5C9F"/>
    <w:rsid w:val="00ED6D39"/>
    <w:rsid w:val="00ED7366"/>
    <w:rsid w:val="00ED7B6F"/>
    <w:rsid w:val="00EE0CDB"/>
    <w:rsid w:val="00EE27F4"/>
    <w:rsid w:val="00EE2CA0"/>
    <w:rsid w:val="00EE2D15"/>
    <w:rsid w:val="00EE40FA"/>
    <w:rsid w:val="00EE5442"/>
    <w:rsid w:val="00EE571D"/>
    <w:rsid w:val="00EE67ED"/>
    <w:rsid w:val="00EE7A28"/>
    <w:rsid w:val="00EF082C"/>
    <w:rsid w:val="00EF2442"/>
    <w:rsid w:val="00EF474B"/>
    <w:rsid w:val="00F038EF"/>
    <w:rsid w:val="00F044D0"/>
    <w:rsid w:val="00F06E52"/>
    <w:rsid w:val="00F11C79"/>
    <w:rsid w:val="00F13C8F"/>
    <w:rsid w:val="00F13E77"/>
    <w:rsid w:val="00F14C65"/>
    <w:rsid w:val="00F14F54"/>
    <w:rsid w:val="00F1728C"/>
    <w:rsid w:val="00F21A12"/>
    <w:rsid w:val="00F22093"/>
    <w:rsid w:val="00F2395E"/>
    <w:rsid w:val="00F25641"/>
    <w:rsid w:val="00F263AC"/>
    <w:rsid w:val="00F2709B"/>
    <w:rsid w:val="00F27680"/>
    <w:rsid w:val="00F30D0E"/>
    <w:rsid w:val="00F3115D"/>
    <w:rsid w:val="00F33378"/>
    <w:rsid w:val="00F34B1F"/>
    <w:rsid w:val="00F34E02"/>
    <w:rsid w:val="00F3537A"/>
    <w:rsid w:val="00F40219"/>
    <w:rsid w:val="00F422E9"/>
    <w:rsid w:val="00F433B8"/>
    <w:rsid w:val="00F43F4F"/>
    <w:rsid w:val="00F52AA8"/>
    <w:rsid w:val="00F60138"/>
    <w:rsid w:val="00F60143"/>
    <w:rsid w:val="00F6068B"/>
    <w:rsid w:val="00F6164F"/>
    <w:rsid w:val="00F63470"/>
    <w:rsid w:val="00F634E4"/>
    <w:rsid w:val="00F63C35"/>
    <w:rsid w:val="00F6549D"/>
    <w:rsid w:val="00F671F4"/>
    <w:rsid w:val="00F70D47"/>
    <w:rsid w:val="00F71634"/>
    <w:rsid w:val="00F8096D"/>
    <w:rsid w:val="00F81A5C"/>
    <w:rsid w:val="00F83009"/>
    <w:rsid w:val="00F8379A"/>
    <w:rsid w:val="00F849AD"/>
    <w:rsid w:val="00F87A4B"/>
    <w:rsid w:val="00F87AC5"/>
    <w:rsid w:val="00F910CA"/>
    <w:rsid w:val="00F924C8"/>
    <w:rsid w:val="00F979CB"/>
    <w:rsid w:val="00F97DEE"/>
    <w:rsid w:val="00F97E06"/>
    <w:rsid w:val="00FA1161"/>
    <w:rsid w:val="00FA47EC"/>
    <w:rsid w:val="00FA4C8D"/>
    <w:rsid w:val="00FA5D19"/>
    <w:rsid w:val="00FA65AA"/>
    <w:rsid w:val="00FA696E"/>
    <w:rsid w:val="00FA73F4"/>
    <w:rsid w:val="00FB1906"/>
    <w:rsid w:val="00FB19C9"/>
    <w:rsid w:val="00FB2197"/>
    <w:rsid w:val="00FB3272"/>
    <w:rsid w:val="00FB41C4"/>
    <w:rsid w:val="00FC05AB"/>
    <w:rsid w:val="00FC06C0"/>
    <w:rsid w:val="00FC0C64"/>
    <w:rsid w:val="00FC46B2"/>
    <w:rsid w:val="00FC7957"/>
    <w:rsid w:val="00FD0A92"/>
    <w:rsid w:val="00FD113F"/>
    <w:rsid w:val="00FD6393"/>
    <w:rsid w:val="00FD641D"/>
    <w:rsid w:val="00FD6E4E"/>
    <w:rsid w:val="00FE0FAC"/>
    <w:rsid w:val="00FE6E84"/>
    <w:rsid w:val="00FF0638"/>
    <w:rsid w:val="00FF097E"/>
    <w:rsid w:val="00FF0CF8"/>
    <w:rsid w:val="00FF1BF5"/>
    <w:rsid w:val="00FF2E6C"/>
    <w:rsid w:val="00FF37C7"/>
    <w:rsid w:val="00FF4756"/>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hyperlink" Target="https://weechat.org/about/screenshots/" TargetMode="Externa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B23EE"/>
    <w:rsid w:val="00151643"/>
    <w:rsid w:val="001E4C93"/>
    <w:rsid w:val="002B3021"/>
    <w:rsid w:val="0042647B"/>
    <w:rsid w:val="005A0C80"/>
    <w:rsid w:val="005F6DDF"/>
    <w:rsid w:val="0060385E"/>
    <w:rsid w:val="006B73F2"/>
    <w:rsid w:val="009353F1"/>
    <w:rsid w:val="00A02338"/>
    <w:rsid w:val="00BB7389"/>
    <w:rsid w:val="00BF540A"/>
    <w:rsid w:val="00C17BBC"/>
    <w:rsid w:val="00C71873"/>
    <w:rsid w:val="00D07D9D"/>
    <w:rsid w:val="00F86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3</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4</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6</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7</b:RefOrder>
  </b:Source>
  <b:Source>
    <b:Tag>Ope19</b:Tag>
    <b:SourceType>DocumentFromInternetSite</b:SourceType>
    <b:Guid>{8F9135A9-0E16-48B4-976B-2C8A26E54955}</b:Guid>
    <b:Title>.NET Core 3.1 - Supported OS Versions</b:Title>
    <b:Year>2019</b:Year>
    <b:Month>October</b:Month>
    <b:Day>15</b:Day>
    <b:YearAccessed>2021</b:YearAccessed>
    <b:MonthAccessed>March</b:MonthAccessed>
    <b:DayAccessed>18</b:DayAccessed>
    <b:URL>https://github.com/dotnet/core/blob/main/release-notes/3.1/3.1-supported-os.md</b:URL>
    <b:LCID>en-GB</b:LCID>
    <b:Author>
      <b:Author>
        <b:Corporate>Collaborative</b:Corporate>
      </b:Author>
    </b:Author>
    <b:RefOrder>5</b:RefOrder>
  </b:Source>
  <b:Source>
    <b:Tag>Sch21</b:Tag>
    <b:SourceType>InternetSite</b:SourceType>
    <b:Guid>{7BE3D1A7-686C-4CB2-A884-9B8556CA4190}</b:Guid>
    <b:LCID>en-GB</b:LCID>
    <b:Author>
      <b:Author>
        <b:NameList>
          <b:Person>
            <b:Last>Schmelyun</b:Last>
            <b:First>Andrew</b:First>
          </b:Person>
        </b:NameList>
      </b:Author>
    </b:Author>
    <b:Title>Password requirements for Discord</b:Title>
    <b:YearAccessed>2021</b:YearAccessed>
    <b:MonthAccessed>April</b:MonthAccessed>
    <b:DayAccessed>13</b:DayAccessed>
    <b:URL>https://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9AD3FC-6395-4E6D-8BDA-A6BE85A4D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4</TotalTime>
  <Pages>17</Pages>
  <Words>5174</Words>
  <Characters>2949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3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1880</cp:revision>
  <dcterms:created xsi:type="dcterms:W3CDTF">2021-02-06T18:32:00Z</dcterms:created>
  <dcterms:modified xsi:type="dcterms:W3CDTF">2021-04-18T12:33:00Z</dcterms:modified>
</cp:coreProperties>
</file>